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F37A550" w14:textId="77777777" w:rsidR="00E4035D" w:rsidRDefault="00A67013" w:rsidP="009B2905">
      <w:pPr>
        <w:bidi/>
        <w:spacing w:after="0" w:line="240" w:lineRule="auto"/>
        <w:ind w:left="720" w:right="-180"/>
        <w:rPr>
          <w:rFonts w:cs="Simplified Arabic"/>
          <w:sz w:val="28"/>
          <w:szCs w:val="28"/>
          <w:rtl/>
          <w:lang w:bidi="ar-JO"/>
        </w:rPr>
      </w:pPr>
      <w:r>
        <w:rPr>
          <w:b/>
          <w:bCs/>
          <w:noProof/>
          <w:sz w:val="36"/>
          <w:szCs w:val="36"/>
        </w:rPr>
        <w:drawing>
          <wp:anchor distT="0" distB="0" distL="114300" distR="114300" simplePos="0" relativeHeight="251658752" behindDoc="1" locked="0" layoutInCell="1" allowOverlap="1" wp14:anchorId="6F092C32" wp14:editId="4DF15BA5">
            <wp:simplePos x="0" y="0"/>
            <wp:positionH relativeFrom="column">
              <wp:posOffset>4627880</wp:posOffset>
            </wp:positionH>
            <wp:positionV relativeFrom="paragraph">
              <wp:posOffset>635</wp:posOffset>
            </wp:positionV>
            <wp:extent cx="876300" cy="657225"/>
            <wp:effectExtent l="0" t="0" r="0" b="0"/>
            <wp:wrapNone/>
            <wp:docPr id="1" name="Picture 1" descr="logo new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new.jpg"/>
                    <pic:cNvPicPr>
                      <a:picLocks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657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4035D" w:rsidRPr="00A34D17">
        <w:rPr>
          <w:b/>
          <w:bCs/>
          <w:color w:val="000000"/>
          <w:sz w:val="32"/>
          <w:szCs w:val="32"/>
          <w:rtl/>
        </w:rPr>
        <w:t>المملكة الأردنية الهاشمية</w:t>
      </w:r>
    </w:p>
    <w:p w14:paraId="34CDA5A9" w14:textId="048E6C7A" w:rsidR="00E4035D" w:rsidRPr="00846287" w:rsidRDefault="00CA3854" w:rsidP="00E4035D">
      <w:pPr>
        <w:bidi/>
        <w:spacing w:after="0" w:line="240" w:lineRule="auto"/>
        <w:ind w:left="720" w:right="-180"/>
        <w:rPr>
          <w:rFonts w:cs="Simplified Arabic"/>
          <w:sz w:val="28"/>
          <w:szCs w:val="28"/>
          <w:rtl/>
          <w:lang w:bidi="ar-JO"/>
        </w:rPr>
      </w:pPr>
      <w:r>
        <w:rPr>
          <w:rFonts w:cs="Simplified Arabic" w:hint="cs"/>
          <w:noProof/>
          <w:sz w:val="28"/>
          <w:szCs w:val="28"/>
          <w:rtl/>
        </w:rPr>
        <w:t xml:space="preserve">  </w:t>
      </w:r>
      <w:r w:rsidR="00E4035D">
        <w:rPr>
          <w:rFonts w:cs="Simplified Arabic" w:hint="cs"/>
          <w:noProof/>
          <w:sz w:val="28"/>
          <w:szCs w:val="28"/>
          <w:rtl/>
        </w:rPr>
        <w:t xml:space="preserve">وزارة التربية والتعليم </w:t>
      </w:r>
    </w:p>
    <w:p w14:paraId="505915B1" w14:textId="77777777" w:rsidR="00E4035D" w:rsidRDefault="00E4035D" w:rsidP="009A20F8">
      <w:pPr>
        <w:bidi/>
        <w:spacing w:after="0" w:line="240" w:lineRule="auto"/>
        <w:ind w:left="5760" w:right="-187"/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</w:pPr>
      <w:r w:rsidRPr="00D04C25">
        <w:rPr>
          <w:rFonts w:cs="Simplified Arabic" w:hint="cs"/>
          <w:b/>
          <w:bCs/>
          <w:sz w:val="28"/>
          <w:szCs w:val="28"/>
          <w:rtl/>
          <w:lang w:bidi="ar-JO"/>
        </w:rPr>
        <w:t xml:space="preserve">نموذج تقييم </w:t>
      </w:r>
      <w:r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 xml:space="preserve">أداء </w:t>
      </w:r>
      <w:r>
        <w:rPr>
          <w:rFonts w:ascii="Times New Roman" w:hAnsi="Times New Roman" w:cs="Simplified Arabic" w:hint="cs"/>
          <w:b/>
          <w:bCs/>
          <w:sz w:val="28"/>
          <w:szCs w:val="28"/>
          <w:rtl/>
          <w:lang w:bidi="ar-JO"/>
        </w:rPr>
        <w:t xml:space="preserve">معلم </w:t>
      </w:r>
    </w:p>
    <w:p w14:paraId="04A20437" w14:textId="251E7A1B" w:rsidR="00E4035D" w:rsidRDefault="00E4035D" w:rsidP="006F3058">
      <w:pPr>
        <w:bidi/>
        <w:spacing w:after="0" w:line="240" w:lineRule="auto"/>
        <w:ind w:left="-720" w:right="-187"/>
        <w:jc w:val="center"/>
        <w:rPr>
          <w:rFonts w:ascii="Times New Roman" w:hAnsi="Times New Roman" w:cs="Simplified Arabic"/>
          <w:b/>
          <w:bCs/>
          <w:sz w:val="28"/>
          <w:szCs w:val="28"/>
        </w:rPr>
      </w:pPr>
      <w:r w:rsidRPr="00D04C25">
        <w:rPr>
          <w:rFonts w:ascii="Times New Roman" w:hAnsi="Times New Roman" w:cs="Simplified Arabic" w:hint="cs"/>
          <w:b/>
          <w:bCs/>
          <w:sz w:val="28"/>
          <w:szCs w:val="28"/>
          <w:rtl/>
          <w:lang w:bidi="ar-JO"/>
        </w:rPr>
        <w:t>ا</w:t>
      </w:r>
      <w:r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>لعام الدراسي</w:t>
      </w:r>
      <w:r w:rsidR="00CA3854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 xml:space="preserve"> </w:t>
      </w:r>
      <w:r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 xml:space="preserve"> </w:t>
      </w:r>
      <w:r w:rsidR="006F3058">
        <w:rPr>
          <w:rFonts w:ascii="Times New Roman" w:hAnsi="Times New Roman" w:cs="Simplified Arabic"/>
          <w:b/>
          <w:bCs/>
          <w:sz w:val="28"/>
          <w:szCs w:val="28"/>
        </w:rPr>
        <w:t>+year+</w:t>
      </w:r>
    </w:p>
    <w:p w14:paraId="56886E72" w14:textId="77777777" w:rsidR="00CE74D6" w:rsidRPr="00C24220" w:rsidRDefault="008266E2" w:rsidP="008266E2">
      <w:pPr>
        <w:shd w:val="clear" w:color="auto" w:fill="F2F2F2"/>
        <w:bidi/>
        <w:ind w:left="644" w:right="567"/>
        <w:rPr>
          <w:rFonts w:ascii="Simplified Arabic" w:hAnsi="Simplified Arabic" w:cs="Simplified Arabic"/>
          <w:b/>
          <w:bCs/>
          <w:rtl/>
        </w:rPr>
      </w:pP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الجزء الأول: </w:t>
      </w:r>
      <w:r w:rsidR="00CE74D6" w:rsidRPr="00C24220">
        <w:rPr>
          <w:rFonts w:ascii="Simplified Arabic" w:hAnsi="Simplified Arabic" w:cs="Simplified Arabic"/>
          <w:b/>
          <w:bCs/>
          <w:rtl/>
        </w:rPr>
        <w:t>توجيهات</w:t>
      </w:r>
      <w:r w:rsidR="00CE74D6" w:rsidRPr="00C24220">
        <w:rPr>
          <w:rFonts w:ascii="Simplified Arabic" w:hAnsi="Simplified Arabic" w:cs="Simplified Arabic" w:hint="cs"/>
          <w:b/>
          <w:bCs/>
          <w:rtl/>
        </w:rPr>
        <w:t xml:space="preserve"> عامة ل</w:t>
      </w:r>
      <w:r w:rsidR="00CE74D6" w:rsidRPr="00C24220">
        <w:rPr>
          <w:rFonts w:ascii="Simplified Arabic" w:hAnsi="Simplified Arabic" w:cs="Simplified Arabic"/>
          <w:b/>
          <w:bCs/>
          <w:rtl/>
        </w:rPr>
        <w:t xml:space="preserve">تعبئة </w:t>
      </w:r>
      <w:r>
        <w:rPr>
          <w:rFonts w:ascii="Simplified Arabic" w:hAnsi="Simplified Arabic" w:cs="Simplified Arabic" w:hint="cs"/>
          <w:b/>
          <w:bCs/>
          <w:rtl/>
        </w:rPr>
        <w:t>هذا النموذج</w:t>
      </w:r>
      <w:r w:rsidR="00CE74D6" w:rsidRPr="00C24220">
        <w:rPr>
          <w:rFonts w:ascii="Simplified Arabic" w:hAnsi="Simplified Arabic" w:cs="Simplified Arabic"/>
          <w:b/>
          <w:bCs/>
          <w:rtl/>
        </w:rPr>
        <w:t xml:space="preserve"> :</w:t>
      </w:r>
    </w:p>
    <w:tbl>
      <w:tblPr>
        <w:bidiVisual/>
        <w:tblW w:w="14458" w:type="dxa"/>
        <w:tblInd w:w="610" w:type="dxa"/>
        <w:tblLook w:val="04A0" w:firstRow="1" w:lastRow="0" w:firstColumn="1" w:lastColumn="0" w:noHBand="0" w:noVBand="1"/>
      </w:tblPr>
      <w:tblGrid>
        <w:gridCol w:w="7654"/>
        <w:gridCol w:w="6804"/>
      </w:tblGrid>
      <w:tr w:rsidR="00E932A5" w14:paraId="6D15E19F" w14:textId="77777777" w:rsidTr="006A58E8">
        <w:tc>
          <w:tcPr>
            <w:tcW w:w="7654" w:type="dxa"/>
          </w:tcPr>
          <w:p w14:paraId="4B01FBA8" w14:textId="7B445B4D" w:rsidR="00E932A5" w:rsidRPr="006A58E8" w:rsidRDefault="00E932A5" w:rsidP="006A58E8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="Cambria" w:hAnsi="Cambria"/>
                <w:b/>
                <w:bCs/>
                <w:rtl/>
              </w:rPr>
            </w:pPr>
            <w:r w:rsidRPr="006A58E8">
              <w:rPr>
                <w:rFonts w:ascii="Cambria" w:hAnsi="Cambria" w:hint="cs"/>
                <w:b/>
                <w:bCs/>
                <w:rtl/>
              </w:rPr>
              <w:t>يتم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تعامل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مع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هذا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نموذج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بشكل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مستمر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بما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يضمن اطلاع المعلم على محتوياته في بداية العام الدراسي، ويعبأ مرتين في السنة (في نهاية كل فصل دراسي)</w:t>
            </w:r>
            <w:r w:rsidRPr="006A58E8">
              <w:rPr>
                <w:rFonts w:ascii="Cambria" w:hAnsi="Cambria"/>
                <w:b/>
                <w:bCs/>
              </w:rPr>
              <w:t>.</w:t>
            </w:r>
          </w:p>
          <w:p w14:paraId="2620399E" w14:textId="77777777" w:rsidR="00E932A5" w:rsidRPr="006A58E8" w:rsidRDefault="00E932A5" w:rsidP="006A58E8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="Cambria" w:hAnsi="Cambria"/>
                <w:b/>
                <w:bCs/>
              </w:rPr>
            </w:pPr>
            <w:r w:rsidRPr="006A58E8">
              <w:rPr>
                <w:rFonts w:ascii="Cambria" w:hAnsi="Cambria" w:hint="cs"/>
                <w:b/>
                <w:bCs/>
                <w:rtl/>
              </w:rPr>
              <w:t>يستند المقيم لميثاق مهنة التعليم ومدونة السلوك المهني ومعايير المعلم العامة والتخصصية في الوصف التفصيلي لكل مؤشر</w:t>
            </w:r>
          </w:p>
          <w:p w14:paraId="3D4F3738" w14:textId="55B4311E" w:rsidR="00E932A5" w:rsidRPr="006A58E8" w:rsidRDefault="00E932A5" w:rsidP="006A58E8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="Cambria" w:hAnsi="Cambria"/>
                <w:b/>
                <w:bCs/>
              </w:rPr>
            </w:pPr>
            <w:r w:rsidRPr="006A58E8">
              <w:rPr>
                <w:rFonts w:ascii="Cambria" w:hAnsi="Cambria" w:hint="cs"/>
                <w:b/>
                <w:bCs/>
                <w:rtl/>
              </w:rPr>
              <w:t>يؤخذ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بعين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اعتبار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عند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التعامل م</w:t>
            </w:r>
            <w:r w:rsidRPr="006A58E8">
              <w:rPr>
                <w:rFonts w:ascii="Cambria" w:hAnsi="Cambria" w:hint="cs"/>
                <w:b/>
                <w:bCs/>
                <w:rtl/>
              </w:rPr>
              <w:t>ع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هذا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نموذج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تفعيل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مبدأ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تشاركية بين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معنيين في كل جزء،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مما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يعزز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ثقة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والالتزام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بالنتائج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مطلوبة من المعلم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تحقيقها،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وتعزيز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نقاطا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="000D6242">
              <w:rPr>
                <w:rFonts w:ascii="Cambria" w:hAnsi="Cambria" w:hint="cs"/>
                <w:b/>
                <w:bCs/>
                <w:rtl/>
                <w:lang w:bidi="ar-JO"/>
              </w:rPr>
              <w:t>ا</w:t>
            </w:r>
            <w:r w:rsidRPr="006A58E8">
              <w:rPr>
                <w:rFonts w:ascii="Cambria" w:hAnsi="Cambria" w:hint="cs"/>
                <w:b/>
                <w:bCs/>
                <w:rtl/>
              </w:rPr>
              <w:t>لقوة ومعالجة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نقاطا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لضعف والقصور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في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أداء، ويتم الاحتفاظ بنسخة من النماذج الخاصة بكل منهم في ملف جانبي خاص بتقييم الأداء.</w:t>
            </w:r>
          </w:p>
          <w:p w14:paraId="23062A80" w14:textId="77777777" w:rsidR="00E932A5" w:rsidRPr="006A58E8" w:rsidRDefault="00E932A5" w:rsidP="006A58E8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="Cambria" w:hAnsi="Cambria"/>
                <w:b/>
                <w:bCs/>
              </w:rPr>
            </w:pPr>
            <w:r w:rsidRPr="006A58E8">
              <w:rPr>
                <w:rFonts w:ascii="Cambria" w:hAnsi="Cambria" w:hint="cs"/>
                <w:b/>
                <w:bCs/>
                <w:rtl/>
              </w:rPr>
              <w:t>يحتفظ المعلم بملف خاص بالإنجازات والأدلة ويحدثه باستمرار ويقدمه للمعنيين بالتقييم عند الطلب.</w:t>
            </w:r>
          </w:p>
          <w:p w14:paraId="3E992B18" w14:textId="0CFACD39" w:rsidR="00E932A5" w:rsidRPr="006A58E8" w:rsidRDefault="0029208F" w:rsidP="006A58E8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="Cambria" w:hAnsi="Cambria"/>
                <w:b/>
                <w:bCs/>
              </w:rPr>
            </w:pPr>
            <w:r w:rsidRPr="006A58E8">
              <w:rPr>
                <w:rFonts w:ascii="Cambria" w:hAnsi="Cambria" w:hint="cs"/>
                <w:b/>
                <w:bCs/>
                <w:rtl/>
              </w:rPr>
              <w:t xml:space="preserve">ترصد الوقائع الايجابية </w:t>
            </w:r>
            <w:r w:rsidR="000D6242" w:rsidRPr="006A58E8">
              <w:rPr>
                <w:rFonts w:ascii="Cambria" w:hAnsi="Cambria" w:hint="cs"/>
                <w:b/>
                <w:bCs/>
                <w:rtl/>
              </w:rPr>
              <w:t>إذا</w:t>
            </w:r>
            <w:r w:rsidRPr="006A58E8">
              <w:rPr>
                <w:rFonts w:ascii="Cambria" w:hAnsi="Cambria" w:hint="cs"/>
                <w:b/>
                <w:bCs/>
                <w:rtl/>
              </w:rPr>
              <w:t xml:space="preserve"> كان التقدير ممتاز، وترصد الوقائع السلبية اذا كان التقدير ضعي</w:t>
            </w:r>
            <w:r w:rsidR="00836EC4" w:rsidRPr="006A58E8">
              <w:rPr>
                <w:rFonts w:ascii="Cambria" w:hAnsi="Cambria" w:hint="cs"/>
                <w:b/>
                <w:bCs/>
                <w:rtl/>
              </w:rPr>
              <w:t>ف</w:t>
            </w:r>
          </w:p>
          <w:p w14:paraId="15171336" w14:textId="51C7385F" w:rsidR="00E932A5" w:rsidRPr="000D6242" w:rsidRDefault="00E932A5" w:rsidP="000D6242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="Cambria" w:hAnsi="Cambria"/>
                <w:b/>
                <w:bCs/>
                <w:rtl/>
              </w:rPr>
            </w:pPr>
            <w:r w:rsidRPr="006A58E8">
              <w:rPr>
                <w:rFonts w:ascii="Cambria" w:hAnsi="Cambria" w:hint="cs"/>
                <w:b/>
                <w:bCs/>
                <w:rtl/>
              </w:rPr>
              <w:t>لا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يجوز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جراء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أي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تعديل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على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أي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من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محتويات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نموذج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ت</w:t>
            </w:r>
            <w:r w:rsidRPr="000D6242">
              <w:rPr>
                <w:rFonts w:ascii="Cambria" w:hAnsi="Cambria" w:hint="cs"/>
                <w:b/>
                <w:bCs/>
                <w:rtl/>
              </w:rPr>
              <w:t>قييم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="000D6242">
              <w:rPr>
                <w:rFonts w:ascii="Cambria" w:hAnsi="Cambria" w:hint="eastAsia"/>
                <w:b/>
                <w:bCs/>
                <w:rtl/>
              </w:rPr>
              <w:t>الأداء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="00836EC4" w:rsidRPr="000D6242">
              <w:rPr>
                <w:rFonts w:ascii="Cambria" w:hAnsi="Cambria" w:hint="cs"/>
                <w:b/>
                <w:bCs/>
                <w:rtl/>
              </w:rPr>
              <w:t>ال</w:t>
            </w:r>
            <w:r w:rsidRPr="000D6242">
              <w:rPr>
                <w:rFonts w:ascii="Cambria" w:hAnsi="Cambria" w:hint="cs"/>
                <w:b/>
                <w:bCs/>
                <w:rtl/>
              </w:rPr>
              <w:t>سنوي بعد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0D6242">
              <w:rPr>
                <w:rFonts w:ascii="Cambria" w:hAnsi="Cambria" w:hint="cs"/>
                <w:b/>
                <w:bCs/>
                <w:rtl/>
              </w:rPr>
              <w:t>اعتماده</w:t>
            </w:r>
            <w:r w:rsidRPr="000D6242">
              <w:rPr>
                <w:rFonts w:ascii="Cambria" w:hAnsi="Cambria"/>
                <w:b/>
                <w:bCs/>
              </w:rPr>
              <w:t>.</w:t>
            </w:r>
          </w:p>
        </w:tc>
        <w:tc>
          <w:tcPr>
            <w:tcW w:w="6804" w:type="dxa"/>
          </w:tcPr>
          <w:p w14:paraId="3148A9C7" w14:textId="67854AAE" w:rsidR="00E932A5" w:rsidRPr="006A58E8" w:rsidRDefault="00E932A5" w:rsidP="006A58E8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="Cambria" w:hAnsi="Cambria"/>
                <w:b/>
                <w:bCs/>
              </w:rPr>
            </w:pPr>
            <w:r w:rsidRPr="006A58E8">
              <w:rPr>
                <w:rFonts w:ascii="Cambria" w:hAnsi="Cambria" w:hint="cs"/>
                <w:b/>
                <w:bCs/>
                <w:rtl/>
              </w:rPr>
              <w:t>يكون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هذا النموذج المرجعية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رئيسة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في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إعداد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تقييم أداء المعلم</w:t>
            </w:r>
            <w:r w:rsidRPr="006A58E8">
              <w:rPr>
                <w:rFonts w:ascii="Cambria" w:hAnsi="Cambria"/>
                <w:b/>
                <w:bCs/>
              </w:rPr>
              <w:t>.</w:t>
            </w:r>
          </w:p>
          <w:p w14:paraId="4BA602BF" w14:textId="5991ACED" w:rsidR="00E932A5" w:rsidRPr="006A58E8" w:rsidRDefault="00E932A5" w:rsidP="006A58E8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="Cambria" w:hAnsi="Cambria"/>
                <w:b/>
                <w:bCs/>
                <w:rtl/>
              </w:rPr>
            </w:pPr>
            <w:r w:rsidRPr="006A58E8">
              <w:rPr>
                <w:rFonts w:ascii="Cambria" w:hAnsi="Cambria" w:hint="cs"/>
                <w:b/>
                <w:bCs/>
                <w:rtl/>
              </w:rPr>
              <w:t>اذا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تخذت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بحق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موظف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عقوبة</w:t>
            </w:r>
            <w:r w:rsidR="00222134" w:rsidRPr="006A58E8">
              <w:rPr>
                <w:rFonts w:ascii="Cambria" w:hAnsi="Cambria" w:hint="cs"/>
                <w:b/>
                <w:bCs/>
                <w:rtl/>
              </w:rPr>
              <w:t xml:space="preserve"> في سنة التقييم يكون تقديره بحسب المنصوص عليه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="00222134" w:rsidRPr="006A58E8">
              <w:rPr>
                <w:rFonts w:ascii="Cambria" w:hAnsi="Cambria" w:hint="cs"/>
                <w:b/>
                <w:bCs/>
                <w:rtl/>
              </w:rPr>
              <w:t>في المادة (74 أ/ج )</w:t>
            </w:r>
            <w:r w:rsidRPr="006A58E8">
              <w:rPr>
                <w:rFonts w:ascii="Cambria" w:hAnsi="Cambria" w:hint="cs"/>
                <w:b/>
                <w:bCs/>
                <w:rtl/>
              </w:rPr>
              <w:t>من</w:t>
            </w:r>
            <w:r w:rsidR="00CA3854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="00222134" w:rsidRPr="006A58E8">
              <w:rPr>
                <w:rFonts w:ascii="Cambria" w:hAnsi="Cambria" w:hint="cs"/>
                <w:b/>
                <w:bCs/>
                <w:rtl/>
              </w:rPr>
              <w:t>نظام الخدمة المدنية رقم (9) لسنة 2020</w:t>
            </w:r>
            <w:r w:rsidRPr="006A58E8">
              <w:rPr>
                <w:rFonts w:ascii="Cambria" w:hAnsi="Cambria"/>
                <w:b/>
                <w:bCs/>
              </w:rPr>
              <w:t>.</w:t>
            </w:r>
          </w:p>
          <w:p w14:paraId="3AC42FDB" w14:textId="2F07BAD2" w:rsidR="00E932A5" w:rsidRPr="000D6242" w:rsidRDefault="00E932A5" w:rsidP="000D6242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="Cambria" w:hAnsi="Cambria"/>
                <w:b/>
                <w:bCs/>
              </w:rPr>
            </w:pPr>
            <w:r w:rsidRPr="006A58E8">
              <w:rPr>
                <w:rFonts w:ascii="Cambria" w:hAnsi="Cambria" w:hint="cs"/>
                <w:b/>
                <w:bCs/>
                <w:rtl/>
              </w:rPr>
              <w:t>تكون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مستويات</w:t>
            </w:r>
            <w:r w:rsidRPr="006A58E8">
              <w:rPr>
                <w:rFonts w:ascii="Cambria" w:hAnsi="Cambria"/>
                <w:b/>
                <w:bCs/>
              </w:rPr>
              <w:t xml:space="preserve"> /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درجات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تقييم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</w:t>
            </w:r>
            <w:r w:rsidRPr="000D6242">
              <w:rPr>
                <w:rFonts w:ascii="Cambria" w:hAnsi="Cambria" w:hint="cs"/>
                <w:b/>
                <w:bCs/>
                <w:rtl/>
              </w:rPr>
              <w:t>لأداء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0D6242">
              <w:rPr>
                <w:rFonts w:ascii="Cambria" w:hAnsi="Cambria" w:hint="cs"/>
                <w:b/>
                <w:bCs/>
                <w:rtl/>
              </w:rPr>
              <w:t>على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0D6242">
              <w:rPr>
                <w:rFonts w:ascii="Cambria" w:hAnsi="Cambria" w:hint="cs"/>
                <w:b/>
                <w:bCs/>
                <w:rtl/>
              </w:rPr>
              <w:t>النحو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="00A45F4B" w:rsidRPr="000D6242">
              <w:rPr>
                <w:rFonts w:ascii="Cambria" w:hAnsi="Cambria" w:hint="cs"/>
                <w:b/>
                <w:bCs/>
                <w:rtl/>
              </w:rPr>
              <w:t xml:space="preserve">الآتي </w:t>
            </w:r>
            <w:r w:rsidRPr="000D6242">
              <w:rPr>
                <w:rFonts w:ascii="Cambria" w:hAnsi="Cambria"/>
                <w:b/>
                <w:bCs/>
              </w:rPr>
              <w:t>:-</w:t>
            </w:r>
          </w:p>
          <w:p w14:paraId="136CAF91" w14:textId="5CA4C117" w:rsidR="00E932A5" w:rsidRPr="000D6242" w:rsidRDefault="00E932A5" w:rsidP="000D6242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ممتاز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</w:rPr>
              <w:t>:</w:t>
            </w:r>
            <w:r w:rsidR="00CA3854">
              <w:rPr>
                <w:rFonts w:ascii="Arial" w:hAnsi="Arial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لدى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وظف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قدرة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على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إنجاز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اعمال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بشكل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ي</w:t>
            </w:r>
            <w:r w:rsidRPr="000D6242">
              <w:rPr>
                <w:rFonts w:ascii="Arial" w:hAnsi="Arial"/>
                <w:b/>
                <w:bCs/>
                <w:sz w:val="20"/>
                <w:szCs w:val="20"/>
                <w:rtl/>
              </w:rPr>
              <w:t>فوق</w:t>
            </w:r>
            <w:r w:rsidR="000D6242" w:rsidRP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0D6242">
              <w:rPr>
                <w:rFonts w:ascii="Arial" w:hAnsi="Arial"/>
                <w:b/>
                <w:bCs/>
                <w:sz w:val="20"/>
                <w:szCs w:val="20"/>
                <w:rtl/>
              </w:rPr>
              <w:t>المستوى المتوقع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0D6242">
              <w:rPr>
                <w:rFonts w:ascii="Arial" w:hAnsi="Arial"/>
                <w:b/>
                <w:bCs/>
                <w:sz w:val="20"/>
                <w:szCs w:val="20"/>
                <w:rtl/>
              </w:rPr>
              <w:t>بشكل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0D6242">
              <w:rPr>
                <w:rFonts w:ascii="Arial" w:hAnsi="Arial"/>
                <w:b/>
                <w:bCs/>
                <w:sz w:val="20"/>
                <w:szCs w:val="20"/>
                <w:rtl/>
              </w:rPr>
              <w:t>استثنائي</w:t>
            </w:r>
            <w:r w:rsidRPr="000D6242">
              <w:rPr>
                <w:rFonts w:ascii="Arial" w:hAnsi="Arial"/>
                <w:b/>
                <w:bCs/>
                <w:sz w:val="20"/>
                <w:szCs w:val="20"/>
              </w:rPr>
              <w:t>.</w:t>
            </w:r>
          </w:p>
          <w:p w14:paraId="4B97FA55" w14:textId="3E002838" w:rsidR="00E932A5" w:rsidRPr="006A58E8" w:rsidRDefault="00E932A5" w:rsidP="006A58E8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جيد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جداً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</w:rPr>
              <w:t>:</w:t>
            </w:r>
            <w:r w:rsidR="00CA3854">
              <w:rPr>
                <w:rFonts w:ascii="Arial" w:hAnsi="Arial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لدى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وظف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قدرة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على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إنجاز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اعمال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بشكل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يفوق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ستوى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توقع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</w:rPr>
              <w:t>.</w:t>
            </w:r>
          </w:p>
          <w:p w14:paraId="206B729C" w14:textId="3C3C6F88" w:rsidR="00E932A5" w:rsidRPr="006A58E8" w:rsidRDefault="00E932A5" w:rsidP="006A58E8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جيد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</w:rPr>
              <w:t>:</w:t>
            </w:r>
            <w:r w:rsidR="00CA3854">
              <w:rPr>
                <w:rFonts w:ascii="Arial" w:hAnsi="Arial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لدى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وظف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قدرة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على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إنجاز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اعمال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بشكل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مرضي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ويقابل المستوى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توقع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</w:rPr>
              <w:t>.</w:t>
            </w:r>
          </w:p>
          <w:p w14:paraId="55189B72" w14:textId="0238A8E9" w:rsidR="00E932A5" w:rsidRPr="006A58E8" w:rsidRDefault="00E932A5" w:rsidP="006A58E8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مقبول: لدى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وظف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قدرة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على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إنجاز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اعمال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بالحد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أدنى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من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ستوى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توقع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</w:rPr>
              <w:t>.</w:t>
            </w:r>
          </w:p>
          <w:p w14:paraId="2C1036E9" w14:textId="265EA9D5" w:rsidR="00E932A5" w:rsidRPr="006A58E8" w:rsidRDefault="00E932A5" w:rsidP="006A58E8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ضعيف: أداء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وظف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أقل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من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ستوى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توقع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والمقبول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ويحتاج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إلى تحسين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وتطوير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</w:rPr>
              <w:t>.</w:t>
            </w:r>
          </w:p>
          <w:p w14:paraId="051761F7" w14:textId="77777777" w:rsidR="00E932A5" w:rsidRPr="006A58E8" w:rsidRDefault="00E932A5" w:rsidP="006A58E8">
            <w:pPr>
              <w:autoSpaceDE w:val="0"/>
              <w:autoSpaceDN w:val="0"/>
              <w:bidi/>
              <w:adjustRightInd w:val="0"/>
              <w:spacing w:after="0" w:line="240" w:lineRule="auto"/>
              <w:contextualSpacing/>
              <w:rPr>
                <w:rFonts w:ascii="Arial" w:hAnsi="Arial"/>
                <w:b/>
                <w:bCs/>
                <w:rtl/>
              </w:rPr>
            </w:pPr>
          </w:p>
        </w:tc>
      </w:tr>
    </w:tbl>
    <w:p w14:paraId="7B7D86FF" w14:textId="77777777" w:rsidR="008266E2" w:rsidRPr="00E932A5" w:rsidRDefault="008266E2" w:rsidP="00E932A5">
      <w:pPr>
        <w:bidi/>
        <w:spacing w:line="240" w:lineRule="auto"/>
        <w:rPr>
          <w:rFonts w:ascii="Cambria" w:hAnsi="Cambria"/>
        </w:rPr>
      </w:pPr>
    </w:p>
    <w:p w14:paraId="19B0D6C1" w14:textId="77777777" w:rsidR="00E4035D" w:rsidRPr="00E4035D" w:rsidRDefault="00E4035D" w:rsidP="00E932A5">
      <w:pPr>
        <w:shd w:val="clear" w:color="auto" w:fill="B6DDE8"/>
        <w:tabs>
          <w:tab w:val="right" w:pos="14400"/>
        </w:tabs>
        <w:bidi/>
        <w:spacing w:after="120" w:line="240" w:lineRule="auto"/>
        <w:ind w:left="630" w:right="567"/>
        <w:rPr>
          <w:b/>
          <w:bCs/>
          <w:sz w:val="24"/>
          <w:szCs w:val="24"/>
          <w:rtl/>
          <w:lang w:bidi="ar-JO"/>
        </w:rPr>
      </w:pP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الجزء </w:t>
      </w:r>
      <w:r w:rsidR="00E932A5">
        <w:rPr>
          <w:rFonts w:hint="cs"/>
          <w:b/>
          <w:bCs/>
          <w:sz w:val="24"/>
          <w:szCs w:val="24"/>
          <w:rtl/>
          <w:lang w:bidi="ar-JO"/>
        </w:rPr>
        <w:t>الثاني</w:t>
      </w:r>
      <w:r w:rsidRPr="00E4035D">
        <w:rPr>
          <w:rFonts w:hint="cs"/>
          <w:b/>
          <w:bCs/>
          <w:sz w:val="24"/>
          <w:szCs w:val="24"/>
          <w:rtl/>
          <w:lang w:bidi="ar-JO"/>
        </w:rPr>
        <w:t>: معلومات عامة عن المعلم.</w:t>
      </w:r>
    </w:p>
    <w:p w14:paraId="302B762B" w14:textId="41C7108A" w:rsidR="00E4035D" w:rsidRPr="00883342" w:rsidRDefault="00836EC4" w:rsidP="00AC50A6">
      <w:pPr>
        <w:bidi/>
        <w:spacing w:after="120" w:line="240" w:lineRule="auto"/>
        <w:ind w:left="630"/>
        <w:rPr>
          <w:b/>
          <w:bCs/>
          <w:noProof/>
          <w:sz w:val="20"/>
          <w:szCs w:val="20"/>
        </w:rPr>
      </w:pPr>
      <w:r>
        <w:rPr>
          <w:rFonts w:hint="cs"/>
          <w:b/>
          <w:bCs/>
          <w:noProof/>
          <w:sz w:val="20"/>
          <w:szCs w:val="20"/>
          <w:rtl/>
        </w:rPr>
        <w:t>ال</w:t>
      </w:r>
      <w:r w:rsidR="00E4035D" w:rsidRPr="00A34D17">
        <w:rPr>
          <w:b/>
          <w:bCs/>
          <w:noProof/>
          <w:sz w:val="20"/>
          <w:szCs w:val="20"/>
          <w:rtl/>
        </w:rPr>
        <w:t xml:space="preserve">اسم </w:t>
      </w:r>
      <w:r>
        <w:rPr>
          <w:rFonts w:hint="cs"/>
          <w:b/>
          <w:bCs/>
          <w:noProof/>
          <w:sz w:val="20"/>
          <w:szCs w:val="20"/>
          <w:rtl/>
        </w:rPr>
        <w:t xml:space="preserve">الرباعي </w:t>
      </w:r>
      <w:r w:rsidR="00E4035D" w:rsidRPr="00A34D17">
        <w:rPr>
          <w:b/>
          <w:bCs/>
          <w:noProof/>
          <w:sz w:val="20"/>
          <w:szCs w:val="20"/>
          <w:rtl/>
        </w:rPr>
        <w:t>:</w:t>
      </w:r>
      <w:r w:rsidR="00AC50A6">
        <w:rPr>
          <w:b/>
          <w:bCs/>
          <w:noProof/>
          <w:sz w:val="20"/>
          <w:szCs w:val="20"/>
        </w:rPr>
        <w:t>+tname+</w:t>
      </w:r>
      <w:r w:rsidR="00E4035D">
        <w:rPr>
          <w:rFonts w:hint="cs"/>
          <w:b/>
          <w:bCs/>
          <w:noProof/>
          <w:sz w:val="20"/>
          <w:szCs w:val="20"/>
          <w:rtl/>
        </w:rPr>
        <w:tab/>
      </w:r>
      <w:r w:rsidR="00E4035D" w:rsidRPr="00A34D17">
        <w:rPr>
          <w:b/>
          <w:bCs/>
          <w:noProof/>
          <w:sz w:val="20"/>
          <w:szCs w:val="20"/>
          <w:rtl/>
        </w:rPr>
        <w:t xml:space="preserve">الرقم الوطني: </w:t>
      </w:r>
      <w:r w:rsidR="00AC50A6">
        <w:rPr>
          <w:b/>
          <w:bCs/>
          <w:noProof/>
          <w:sz w:val="20"/>
          <w:szCs w:val="20"/>
        </w:rPr>
        <w:t xml:space="preserve">  +tnn+  </w:t>
      </w:r>
      <w:r w:rsidR="00C85E28">
        <w:rPr>
          <w:b/>
          <w:bCs/>
          <w:noProof/>
          <w:sz w:val="20"/>
          <w:szCs w:val="20"/>
          <w:rtl/>
        </w:rPr>
        <w:tab/>
      </w:r>
      <w:r w:rsidR="00C85E28">
        <w:rPr>
          <w:b/>
          <w:bCs/>
          <w:noProof/>
          <w:sz w:val="20"/>
          <w:szCs w:val="20"/>
          <w:rtl/>
        </w:rPr>
        <w:tab/>
      </w:r>
      <w:r w:rsidR="000E2F1F" w:rsidRPr="00CE74D6">
        <w:rPr>
          <w:rFonts w:hint="cs"/>
          <w:b/>
          <w:bCs/>
          <w:noProof/>
          <w:sz w:val="20"/>
          <w:szCs w:val="20"/>
          <w:rtl/>
        </w:rPr>
        <w:t>الر</w:t>
      </w:r>
      <w:r w:rsidR="000E2F1F">
        <w:rPr>
          <w:rFonts w:hint="cs"/>
          <w:b/>
          <w:bCs/>
          <w:noProof/>
          <w:sz w:val="20"/>
          <w:szCs w:val="20"/>
          <w:rtl/>
        </w:rPr>
        <w:t>ق</w:t>
      </w:r>
      <w:r w:rsidR="000E2F1F" w:rsidRPr="00CE74D6">
        <w:rPr>
          <w:rFonts w:hint="cs"/>
          <w:b/>
          <w:bCs/>
          <w:noProof/>
          <w:sz w:val="20"/>
          <w:szCs w:val="20"/>
          <w:rtl/>
        </w:rPr>
        <w:t>م الوزاري:</w:t>
      </w:r>
      <w:r w:rsidR="00B97186">
        <w:rPr>
          <w:rFonts w:hint="cs"/>
          <w:b/>
          <w:bCs/>
          <w:noProof/>
          <w:sz w:val="20"/>
          <w:szCs w:val="20"/>
          <w:rtl/>
        </w:rPr>
        <w:t xml:space="preserve"> </w:t>
      </w:r>
      <w:r w:rsidR="00AC50A6">
        <w:rPr>
          <w:b/>
          <w:bCs/>
          <w:noProof/>
          <w:sz w:val="20"/>
          <w:szCs w:val="20"/>
        </w:rPr>
        <w:t>+tmn+</w:t>
      </w:r>
    </w:p>
    <w:p w14:paraId="0E61111D" w14:textId="7A88F404" w:rsidR="00E4035D" w:rsidRDefault="00E4035D" w:rsidP="00AC50A6">
      <w:pPr>
        <w:bidi/>
        <w:spacing w:after="120" w:line="240" w:lineRule="auto"/>
        <w:ind w:firstLine="630"/>
        <w:rPr>
          <w:b/>
          <w:bCs/>
          <w:noProof/>
          <w:sz w:val="20"/>
          <w:szCs w:val="20"/>
          <w:rtl/>
        </w:rPr>
      </w:pPr>
      <w:r w:rsidRPr="00A34D17">
        <w:rPr>
          <w:b/>
          <w:bCs/>
          <w:noProof/>
          <w:sz w:val="20"/>
          <w:szCs w:val="20"/>
          <w:rtl/>
        </w:rPr>
        <w:t>المؤهل العلمي :</w:t>
      </w:r>
      <w:r w:rsidR="00B97186" w:rsidRPr="00B97186">
        <w:rPr>
          <w:rFonts w:hint="cs"/>
          <w:b/>
          <w:bCs/>
          <w:noProof/>
          <w:sz w:val="20"/>
          <w:szCs w:val="20"/>
          <w:u w:val="dotted"/>
          <w:rtl/>
        </w:rPr>
        <w:t xml:space="preserve"> </w:t>
      </w:r>
      <w:r w:rsidR="00AC50A6">
        <w:rPr>
          <w:b/>
          <w:bCs/>
          <w:noProof/>
          <w:sz w:val="20"/>
          <w:szCs w:val="20"/>
          <w:u w:val="dotted"/>
        </w:rPr>
        <w:t>+moahal+</w:t>
      </w:r>
      <w:r w:rsidR="00C85E28">
        <w:rPr>
          <w:b/>
          <w:bCs/>
          <w:noProof/>
          <w:sz w:val="20"/>
          <w:szCs w:val="20"/>
          <w:rtl/>
        </w:rPr>
        <w:tab/>
      </w:r>
      <w:r w:rsidR="00C85E28">
        <w:rPr>
          <w:b/>
          <w:bCs/>
          <w:noProof/>
          <w:sz w:val="20"/>
          <w:szCs w:val="20"/>
          <w:rtl/>
        </w:rPr>
        <w:tab/>
      </w:r>
      <w:r w:rsidR="00C85E28">
        <w:rPr>
          <w:b/>
          <w:bCs/>
          <w:noProof/>
          <w:sz w:val="20"/>
          <w:szCs w:val="20"/>
          <w:rtl/>
        </w:rPr>
        <w:tab/>
      </w:r>
      <w:r>
        <w:rPr>
          <w:rFonts w:hint="cs"/>
          <w:b/>
          <w:bCs/>
          <w:noProof/>
          <w:sz w:val="20"/>
          <w:szCs w:val="20"/>
          <w:rtl/>
        </w:rPr>
        <w:tab/>
      </w:r>
      <w:r w:rsidRPr="00A34D17">
        <w:rPr>
          <w:b/>
          <w:bCs/>
          <w:noProof/>
          <w:sz w:val="20"/>
          <w:szCs w:val="20"/>
          <w:rtl/>
        </w:rPr>
        <w:t xml:space="preserve">مديرية التربية والتعليم : </w:t>
      </w:r>
      <w:r w:rsidR="00E56B48" w:rsidRPr="00E56B48">
        <w:rPr>
          <w:b/>
          <w:bCs/>
          <w:noProof/>
          <w:sz w:val="20"/>
          <w:szCs w:val="20"/>
          <w:u w:val="dotted"/>
          <w:rtl/>
        </w:rPr>
        <w:t>+</w:t>
      </w:r>
      <w:r w:rsidR="00E56B48" w:rsidRPr="00E56B48">
        <w:rPr>
          <w:b/>
          <w:bCs/>
          <w:noProof/>
          <w:sz w:val="20"/>
          <w:szCs w:val="20"/>
          <w:u w:val="dotted"/>
        </w:rPr>
        <w:t>mod</w:t>
      </w:r>
      <w:r w:rsidR="00E56B48" w:rsidRPr="00E56B48">
        <w:rPr>
          <w:b/>
          <w:bCs/>
          <w:noProof/>
          <w:sz w:val="20"/>
          <w:szCs w:val="20"/>
          <w:u w:val="dotted"/>
          <w:rtl/>
        </w:rPr>
        <w:t>+</w:t>
      </w:r>
      <w:r w:rsidR="00CA3854">
        <w:rPr>
          <w:rFonts w:hint="cs"/>
          <w:b/>
          <w:bCs/>
          <w:noProof/>
          <w:sz w:val="20"/>
          <w:szCs w:val="20"/>
          <w:rtl/>
        </w:rPr>
        <w:t xml:space="preserve">                          </w:t>
      </w:r>
      <w:r w:rsidRPr="00A34D17">
        <w:rPr>
          <w:b/>
          <w:bCs/>
          <w:noProof/>
          <w:sz w:val="20"/>
          <w:szCs w:val="20"/>
          <w:rtl/>
        </w:rPr>
        <w:t xml:space="preserve">المدرسة : </w:t>
      </w:r>
      <w:r w:rsidR="00E56B48" w:rsidRPr="00E56B48">
        <w:rPr>
          <w:b/>
          <w:bCs/>
          <w:noProof/>
          <w:sz w:val="20"/>
          <w:szCs w:val="20"/>
          <w:u w:val="dotted"/>
          <w:rtl/>
        </w:rPr>
        <w:t>+</w:t>
      </w:r>
      <w:r w:rsidR="00E56B48" w:rsidRPr="00E56B48">
        <w:rPr>
          <w:b/>
          <w:bCs/>
          <w:noProof/>
          <w:sz w:val="20"/>
          <w:szCs w:val="20"/>
          <w:u w:val="dotted"/>
        </w:rPr>
        <w:t>school</w:t>
      </w:r>
      <w:r w:rsidR="00E56B48" w:rsidRPr="00E56B48">
        <w:rPr>
          <w:b/>
          <w:bCs/>
          <w:noProof/>
          <w:sz w:val="20"/>
          <w:szCs w:val="20"/>
          <w:u w:val="dotted"/>
          <w:rtl/>
        </w:rPr>
        <w:t>+</w:t>
      </w:r>
    </w:p>
    <w:p w14:paraId="3CDA2F92" w14:textId="1FD9B3C5" w:rsidR="00E4035D" w:rsidRDefault="00E4035D" w:rsidP="005A62A9">
      <w:pPr>
        <w:bidi/>
        <w:spacing w:after="120" w:line="240" w:lineRule="auto"/>
        <w:ind w:left="630"/>
        <w:rPr>
          <w:b/>
          <w:bCs/>
          <w:noProof/>
          <w:sz w:val="20"/>
          <w:szCs w:val="20"/>
          <w:rtl/>
        </w:rPr>
      </w:pPr>
      <w:r w:rsidRPr="00CE74D6">
        <w:rPr>
          <w:rFonts w:hint="cs"/>
          <w:b/>
          <w:bCs/>
          <w:noProof/>
          <w:sz w:val="20"/>
          <w:szCs w:val="20"/>
          <w:rtl/>
        </w:rPr>
        <w:t>اسم وتوقيع رئيس قسم شؤون الموظفين:</w:t>
      </w:r>
      <w:r w:rsidR="00CA3854">
        <w:rPr>
          <w:rFonts w:hint="cs"/>
          <w:b/>
          <w:bCs/>
          <w:noProof/>
          <w:sz w:val="20"/>
          <w:szCs w:val="20"/>
          <w:rtl/>
        </w:rPr>
        <w:t xml:space="preserve"> </w:t>
      </w:r>
      <w:r w:rsidRPr="00CE74D6">
        <w:rPr>
          <w:rFonts w:hint="cs"/>
          <w:b/>
          <w:bCs/>
          <w:noProof/>
          <w:sz w:val="20"/>
          <w:szCs w:val="20"/>
          <w:rtl/>
        </w:rPr>
        <w:t xml:space="preserve"> --------------------------------------</w:t>
      </w:r>
      <w:r w:rsidR="00CA3854">
        <w:rPr>
          <w:rFonts w:hint="cs"/>
          <w:b/>
          <w:bCs/>
          <w:noProof/>
          <w:sz w:val="20"/>
          <w:szCs w:val="20"/>
          <w:rtl/>
        </w:rPr>
        <w:t xml:space="preserve"> </w:t>
      </w:r>
      <w:r w:rsidRPr="00CE74D6">
        <w:rPr>
          <w:rFonts w:hint="cs"/>
          <w:b/>
          <w:bCs/>
          <w:noProof/>
          <w:sz w:val="20"/>
          <w:szCs w:val="20"/>
          <w:rtl/>
        </w:rPr>
        <w:t>ا</w:t>
      </w:r>
      <w:r w:rsidR="00165258">
        <w:rPr>
          <w:rFonts w:hint="cs"/>
          <w:b/>
          <w:bCs/>
          <w:noProof/>
          <w:sz w:val="20"/>
          <w:szCs w:val="20"/>
          <w:rtl/>
        </w:rPr>
        <w:t>لتاريخ --------------</w:t>
      </w:r>
      <w:r w:rsidR="009B2905" w:rsidRPr="00CE74D6">
        <w:rPr>
          <w:rFonts w:hint="cs"/>
          <w:b/>
          <w:bCs/>
          <w:noProof/>
          <w:sz w:val="20"/>
          <w:szCs w:val="20"/>
          <w:rtl/>
        </w:rPr>
        <w:t>-</w:t>
      </w:r>
    </w:p>
    <w:p w14:paraId="195FCA0F" w14:textId="77777777" w:rsidR="006C2E89" w:rsidRDefault="006C2E89" w:rsidP="006C2E89">
      <w:pPr>
        <w:bidi/>
        <w:spacing w:after="120" w:line="240" w:lineRule="auto"/>
        <w:ind w:left="630"/>
        <w:rPr>
          <w:b/>
          <w:bCs/>
          <w:noProof/>
          <w:sz w:val="14"/>
          <w:szCs w:val="14"/>
          <w:rtl/>
        </w:rPr>
      </w:pPr>
    </w:p>
    <w:p w14:paraId="0AD76902" w14:textId="0757C62A" w:rsidR="006C2E89" w:rsidRPr="00E4035D" w:rsidRDefault="006C2E89" w:rsidP="00E73A00">
      <w:pPr>
        <w:shd w:val="clear" w:color="auto" w:fill="B6DDE8"/>
        <w:tabs>
          <w:tab w:val="right" w:pos="14400"/>
        </w:tabs>
        <w:bidi/>
        <w:spacing w:after="120" w:line="240" w:lineRule="auto"/>
        <w:ind w:left="630" w:right="567"/>
        <w:rPr>
          <w:b/>
          <w:bCs/>
          <w:sz w:val="24"/>
          <w:szCs w:val="24"/>
          <w:rtl/>
          <w:lang w:bidi="ar-JO"/>
        </w:rPr>
      </w:pP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الجزء </w:t>
      </w:r>
      <w:r>
        <w:rPr>
          <w:rFonts w:hint="cs"/>
          <w:b/>
          <w:bCs/>
          <w:sz w:val="24"/>
          <w:szCs w:val="24"/>
          <w:rtl/>
          <w:lang w:bidi="ar-JO"/>
        </w:rPr>
        <w:t>الثالث</w:t>
      </w: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: </w:t>
      </w:r>
      <w:r w:rsidR="007457DB">
        <w:rPr>
          <w:rFonts w:hint="cs"/>
          <w:b/>
          <w:bCs/>
          <w:sz w:val="24"/>
          <w:szCs w:val="24"/>
          <w:rtl/>
          <w:lang w:bidi="ar-JO"/>
        </w:rPr>
        <w:t>الاهداف التي</w:t>
      </w:r>
      <w:r w:rsidR="00CA3854"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 w:rsidR="007457DB">
        <w:rPr>
          <w:rFonts w:hint="cs"/>
          <w:b/>
          <w:bCs/>
          <w:sz w:val="24"/>
          <w:szCs w:val="24"/>
          <w:rtl/>
          <w:lang w:bidi="ar-JO"/>
        </w:rPr>
        <w:t>يساهم المعلم</w:t>
      </w:r>
      <w:r w:rsidR="00CA3854"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 w:rsidR="007457DB">
        <w:rPr>
          <w:rFonts w:hint="cs"/>
          <w:b/>
          <w:bCs/>
          <w:sz w:val="24"/>
          <w:szCs w:val="24"/>
          <w:rtl/>
          <w:lang w:bidi="ar-JO"/>
        </w:rPr>
        <w:t>في</w:t>
      </w:r>
      <w:r w:rsidR="00CA3854"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>
        <w:rPr>
          <w:rFonts w:hint="cs"/>
          <w:b/>
          <w:bCs/>
          <w:sz w:val="24"/>
          <w:szCs w:val="24"/>
          <w:rtl/>
          <w:lang w:bidi="ar-JO"/>
        </w:rPr>
        <w:t>تحقيقها</w:t>
      </w:r>
      <w:r w:rsidR="00CA3854"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 w:rsidR="0029208F" w:rsidRPr="004F2079">
        <w:rPr>
          <w:rFonts w:hint="cs"/>
          <w:b/>
          <w:bCs/>
          <w:sz w:val="20"/>
          <w:szCs w:val="20"/>
          <w:rtl/>
          <w:lang w:bidi="ar-JO"/>
        </w:rPr>
        <w:t>ويخصص لها (</w:t>
      </w:r>
      <w:r w:rsidR="002C199D">
        <w:rPr>
          <w:b/>
          <w:bCs/>
          <w:sz w:val="20"/>
          <w:szCs w:val="20"/>
          <w:lang w:bidi="ar-JO"/>
        </w:rPr>
        <w:t>20</w:t>
      </w:r>
      <w:r w:rsidR="0029208F" w:rsidRPr="004F2079">
        <w:rPr>
          <w:rFonts w:hint="cs"/>
          <w:b/>
          <w:bCs/>
          <w:sz w:val="20"/>
          <w:szCs w:val="20"/>
          <w:rtl/>
          <w:lang w:bidi="ar-JO"/>
        </w:rPr>
        <w:t>%)</w:t>
      </w:r>
      <w:r w:rsidR="00CA3854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="00070E0D">
        <w:rPr>
          <w:rFonts w:hint="cs"/>
          <w:b/>
          <w:bCs/>
          <w:sz w:val="20"/>
          <w:szCs w:val="20"/>
          <w:rtl/>
          <w:lang w:bidi="ar-JO"/>
        </w:rPr>
        <w:t xml:space="preserve"> (يتم اختيارها من خطة النمو المهني للمعلم وخطة تطوير المدرسة</w:t>
      </w:r>
      <w:r w:rsidR="00CA3854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="002C199D">
        <w:rPr>
          <w:rFonts w:hint="cs"/>
          <w:b/>
          <w:bCs/>
          <w:sz w:val="20"/>
          <w:szCs w:val="20"/>
          <w:rtl/>
          <w:lang w:bidi="ar-JO"/>
        </w:rPr>
        <w:t xml:space="preserve">بالتوافق </w:t>
      </w:r>
      <w:r w:rsidR="00E73A00">
        <w:rPr>
          <w:rFonts w:hint="cs"/>
          <w:b/>
          <w:bCs/>
          <w:sz w:val="20"/>
          <w:szCs w:val="20"/>
          <w:rtl/>
          <w:lang w:bidi="ar-JO"/>
        </w:rPr>
        <w:t>ما</w:t>
      </w:r>
      <w:r w:rsidR="002C199D">
        <w:rPr>
          <w:rFonts w:hint="cs"/>
          <w:b/>
          <w:bCs/>
          <w:sz w:val="20"/>
          <w:szCs w:val="20"/>
          <w:rtl/>
          <w:lang w:bidi="ar-JO"/>
        </w:rPr>
        <w:t xml:space="preserve"> بين مدير المدرسة والمعلم</w:t>
      </w:r>
      <w:r w:rsidR="00070E0D">
        <w:rPr>
          <w:rFonts w:hint="cs"/>
          <w:b/>
          <w:bCs/>
          <w:sz w:val="20"/>
          <w:szCs w:val="20"/>
          <w:rtl/>
          <w:lang w:bidi="ar-JO"/>
        </w:rPr>
        <w:t>)</w:t>
      </w:r>
    </w:p>
    <w:tbl>
      <w:tblPr>
        <w:bidiVisual/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81"/>
        <w:gridCol w:w="6105"/>
        <w:gridCol w:w="5518"/>
        <w:gridCol w:w="992"/>
        <w:gridCol w:w="929"/>
      </w:tblGrid>
      <w:tr w:rsidR="007457DB" w:rsidRPr="00D31670" w14:paraId="04B50CCA" w14:textId="77777777" w:rsidTr="006A58E8">
        <w:trPr>
          <w:trHeight w:hRule="exact" w:val="495"/>
          <w:jc w:val="center"/>
        </w:trPr>
        <w:tc>
          <w:tcPr>
            <w:tcW w:w="581" w:type="dxa"/>
            <w:shd w:val="clear" w:color="auto" w:fill="D9D9D9"/>
          </w:tcPr>
          <w:p w14:paraId="04E4371D" w14:textId="77777777" w:rsidR="007457DB" w:rsidRPr="006A58E8" w:rsidRDefault="007457DB" w:rsidP="006A58E8">
            <w:pPr>
              <w:bidi/>
              <w:spacing w:line="240" w:lineRule="auto"/>
              <w:rPr>
                <w:sz w:val="20"/>
                <w:szCs w:val="20"/>
                <w:rtl/>
                <w:lang w:bidi="ar-JO"/>
              </w:rPr>
            </w:pPr>
            <w:r w:rsidRPr="006A58E8">
              <w:rPr>
                <w:sz w:val="20"/>
                <w:szCs w:val="20"/>
                <w:rtl/>
                <w:lang w:bidi="ar-JO"/>
              </w:rPr>
              <w:t>الرقم</w:t>
            </w:r>
          </w:p>
        </w:tc>
        <w:tc>
          <w:tcPr>
            <w:tcW w:w="6105" w:type="dxa"/>
            <w:tcBorders>
              <w:right w:val="single" w:sz="4" w:space="0" w:color="auto"/>
            </w:tcBorders>
            <w:shd w:val="clear" w:color="auto" w:fill="D9D9D9"/>
          </w:tcPr>
          <w:p w14:paraId="42230EA7" w14:textId="77777777" w:rsidR="007457DB" w:rsidRPr="006A58E8" w:rsidRDefault="00070E0D" w:rsidP="006A58E8">
            <w:pPr>
              <w:bidi/>
              <w:spacing w:line="240" w:lineRule="auto"/>
              <w:rPr>
                <w:b/>
                <w:bCs/>
                <w:sz w:val="24"/>
                <w:szCs w:val="24"/>
                <w:rtl/>
                <w:lang w:bidi="ar-JO"/>
              </w:rPr>
            </w:pPr>
            <w:r w:rsidRPr="006A58E8">
              <w:rPr>
                <w:rFonts w:hint="cs"/>
                <w:b/>
                <w:bCs/>
                <w:sz w:val="24"/>
                <w:szCs w:val="24"/>
                <w:rtl/>
                <w:lang w:bidi="ar-JO"/>
              </w:rPr>
              <w:t xml:space="preserve">النتائج المطلوب من المعلم تحقيقها </w:t>
            </w:r>
          </w:p>
        </w:tc>
        <w:tc>
          <w:tcPr>
            <w:tcW w:w="5518" w:type="dxa"/>
            <w:tcBorders>
              <w:left w:val="single" w:sz="4" w:space="0" w:color="auto"/>
            </w:tcBorders>
            <w:shd w:val="clear" w:color="auto" w:fill="D9D9D9"/>
          </w:tcPr>
          <w:p w14:paraId="55F60292" w14:textId="77777777" w:rsidR="007457DB" w:rsidRPr="006A58E8" w:rsidRDefault="00070E0D" w:rsidP="006A58E8">
            <w:pPr>
              <w:bidi/>
              <w:spacing w:line="240" w:lineRule="auto"/>
              <w:rPr>
                <w:b/>
                <w:bCs/>
                <w:sz w:val="24"/>
                <w:szCs w:val="24"/>
                <w:rtl/>
                <w:lang w:bidi="ar-JO"/>
              </w:rPr>
            </w:pPr>
            <w:r w:rsidRPr="006A58E8">
              <w:rPr>
                <w:rFonts w:hint="cs"/>
                <w:b/>
                <w:bCs/>
                <w:sz w:val="24"/>
                <w:szCs w:val="24"/>
                <w:rtl/>
                <w:lang w:bidi="ar-JO"/>
              </w:rPr>
              <w:t>النتائج المتحققة</w:t>
            </w:r>
          </w:p>
        </w:tc>
        <w:tc>
          <w:tcPr>
            <w:tcW w:w="992" w:type="dxa"/>
            <w:shd w:val="clear" w:color="auto" w:fill="D9D9D9"/>
          </w:tcPr>
          <w:p w14:paraId="59CD7613" w14:textId="77777777" w:rsidR="007457DB" w:rsidRPr="006A58E8" w:rsidRDefault="007457DB" w:rsidP="006A58E8">
            <w:pPr>
              <w:bidi/>
              <w:spacing w:line="240" w:lineRule="auto"/>
              <w:jc w:val="center"/>
              <w:rPr>
                <w:sz w:val="20"/>
                <w:szCs w:val="20"/>
                <w:rtl/>
                <w:lang w:bidi="ar-JO"/>
              </w:rPr>
            </w:pPr>
            <w:r w:rsidRPr="006A58E8">
              <w:rPr>
                <w:sz w:val="20"/>
                <w:szCs w:val="20"/>
                <w:rtl/>
                <w:lang w:bidi="ar-JO"/>
              </w:rPr>
              <w:t>العلامة القصوى</w:t>
            </w:r>
          </w:p>
        </w:tc>
        <w:tc>
          <w:tcPr>
            <w:tcW w:w="929" w:type="dxa"/>
            <w:shd w:val="clear" w:color="auto" w:fill="D9D9D9"/>
          </w:tcPr>
          <w:p w14:paraId="3A37AB57" w14:textId="77777777" w:rsidR="007457DB" w:rsidRPr="006A58E8" w:rsidRDefault="007457DB" w:rsidP="006A58E8">
            <w:pPr>
              <w:bidi/>
              <w:spacing w:line="240" w:lineRule="auto"/>
              <w:jc w:val="center"/>
              <w:rPr>
                <w:sz w:val="20"/>
                <w:szCs w:val="20"/>
                <w:rtl/>
                <w:lang w:bidi="ar-JO"/>
              </w:rPr>
            </w:pPr>
            <w:r w:rsidRPr="006A58E8">
              <w:rPr>
                <w:sz w:val="20"/>
                <w:szCs w:val="20"/>
                <w:rtl/>
                <w:lang w:bidi="ar-JO"/>
              </w:rPr>
              <w:t>العلامة المستحقة</w:t>
            </w:r>
          </w:p>
        </w:tc>
      </w:tr>
      <w:tr w:rsidR="007457DB" w14:paraId="29E95A91" w14:textId="77777777" w:rsidTr="006A58E8">
        <w:trPr>
          <w:trHeight w:hRule="exact" w:val="397"/>
          <w:jc w:val="center"/>
        </w:trPr>
        <w:tc>
          <w:tcPr>
            <w:tcW w:w="581" w:type="dxa"/>
          </w:tcPr>
          <w:p w14:paraId="30B84F3D" w14:textId="77777777" w:rsidR="007457DB" w:rsidRPr="006A58E8" w:rsidRDefault="007457DB" w:rsidP="006A58E8">
            <w:pPr>
              <w:bidi/>
              <w:spacing w:line="240" w:lineRule="auto"/>
              <w:rPr>
                <w:rFonts w:ascii="Arial" w:hAnsi="Arial"/>
                <w:rtl/>
                <w:lang w:bidi="ar-JO"/>
              </w:rPr>
            </w:pPr>
            <w:r w:rsidRPr="006A58E8">
              <w:rPr>
                <w:rFonts w:ascii="Arial" w:hAnsi="Arial" w:hint="cs"/>
                <w:rtl/>
                <w:lang w:bidi="ar-JO"/>
              </w:rPr>
              <w:t>1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14:paraId="29C4B74B" w14:textId="1560A115" w:rsidR="007457DB" w:rsidRPr="00FC497D" w:rsidRDefault="00537193" w:rsidP="00C326EC">
            <w:pPr>
              <w:bidi/>
              <w:spacing w:line="240" w:lineRule="auto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الارتفاع بمستوى الطلبة الأكاديمي في مبحث ..</w:t>
            </w:r>
            <w:r w:rsidR="00C326EC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...............</w:t>
            </w: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... وفق خطة التطوير التربوي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14:paraId="7AB893CE" w14:textId="20EBE944" w:rsidR="007457DB" w:rsidRPr="00FC497D" w:rsidRDefault="007457DB" w:rsidP="00C326EC">
            <w:pPr>
              <w:bidi/>
              <w:spacing w:line="240" w:lineRule="auto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1-</w:t>
            </w:r>
            <w:r w:rsid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تحسن </w:t>
            </w:r>
            <w:r w:rsidR="00FC497D" w:rsidRPr="00883740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مستوى اداء وتحصيل الطلبة في </w:t>
            </w:r>
            <w:r w:rsid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..</w:t>
            </w:r>
            <w:r w:rsidR="00C326EC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....................</w:t>
            </w:r>
            <w:r w:rsid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....</w:t>
            </w:r>
            <w:r w:rsidR="00FC497D" w:rsidRPr="00883740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بنسبة ممتازة</w:t>
            </w:r>
          </w:p>
        </w:tc>
        <w:tc>
          <w:tcPr>
            <w:tcW w:w="992" w:type="dxa"/>
          </w:tcPr>
          <w:p w14:paraId="160B44B1" w14:textId="77777777" w:rsidR="007457DB" w:rsidRPr="00FC497D" w:rsidRDefault="00FC497D" w:rsidP="006A58E8">
            <w:pPr>
              <w:bidi/>
              <w:spacing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14:paraId="495701B5" w14:textId="77777777" w:rsidR="007457DB" w:rsidRPr="006A58E8" w:rsidRDefault="007457DB" w:rsidP="006A58E8">
            <w:pPr>
              <w:bidi/>
              <w:spacing w:line="240" w:lineRule="auto"/>
              <w:jc w:val="center"/>
              <w:rPr>
                <w:rFonts w:ascii="Arial" w:hAnsi="Arial"/>
                <w:rtl/>
                <w:lang w:bidi="ar-JO"/>
              </w:rPr>
            </w:pPr>
          </w:p>
        </w:tc>
      </w:tr>
      <w:tr w:rsidR="007457DB" w14:paraId="0A9FBB7C" w14:textId="77777777" w:rsidTr="00CA3854">
        <w:trPr>
          <w:trHeight w:hRule="exact" w:val="441"/>
          <w:jc w:val="center"/>
        </w:trPr>
        <w:tc>
          <w:tcPr>
            <w:tcW w:w="581" w:type="dxa"/>
          </w:tcPr>
          <w:p w14:paraId="78443009" w14:textId="77777777" w:rsidR="007457DB" w:rsidRPr="006A58E8" w:rsidRDefault="007457DB" w:rsidP="006A58E8">
            <w:pPr>
              <w:bidi/>
              <w:spacing w:line="240" w:lineRule="auto"/>
              <w:rPr>
                <w:rFonts w:ascii="Arial" w:hAnsi="Arial"/>
                <w:rtl/>
                <w:lang w:bidi="ar-JO"/>
              </w:rPr>
            </w:pPr>
            <w:r w:rsidRPr="006A58E8">
              <w:rPr>
                <w:rFonts w:ascii="Arial" w:hAnsi="Arial" w:hint="cs"/>
                <w:rtl/>
                <w:lang w:bidi="ar-JO"/>
              </w:rPr>
              <w:t>2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14:paraId="6AF3AE6C" w14:textId="77777777" w:rsidR="007457DB" w:rsidRPr="00FC497D" w:rsidRDefault="00537193" w:rsidP="006A58E8">
            <w:pPr>
              <w:bidi/>
              <w:spacing w:line="240" w:lineRule="auto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المساهمة في تنمية شخصية الطلبة وقدراتهم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14:paraId="21774778" w14:textId="62066E60" w:rsidR="007457DB" w:rsidRPr="00FC497D" w:rsidRDefault="007457DB" w:rsidP="006A58E8">
            <w:pPr>
              <w:bidi/>
              <w:spacing w:line="240" w:lineRule="auto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2-</w:t>
            </w:r>
            <w:r w:rsidR="00537193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تمو شخصية الطلبة وازدياد قدراتهم بنسبة عالية /تحسن مشاركة الطلبة</w:t>
            </w:r>
            <w:r w:rsidR="00CA3854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="00537193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بالأنشطة المدرسية المختلفة </w:t>
            </w:r>
          </w:p>
          <w:p w14:paraId="77FD7F29" w14:textId="77777777" w:rsidR="00537193" w:rsidRPr="00FC497D" w:rsidRDefault="00537193" w:rsidP="00537193">
            <w:pPr>
              <w:bidi/>
              <w:spacing w:line="240" w:lineRule="auto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992" w:type="dxa"/>
          </w:tcPr>
          <w:p w14:paraId="53044D6A" w14:textId="77777777" w:rsidR="007457DB" w:rsidRPr="00FC497D" w:rsidRDefault="00FC497D" w:rsidP="006A58E8">
            <w:pPr>
              <w:bidi/>
              <w:spacing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14:paraId="671ACFB8" w14:textId="77777777" w:rsidR="007457DB" w:rsidRPr="006A58E8" w:rsidRDefault="007457DB" w:rsidP="006A58E8">
            <w:pPr>
              <w:bidi/>
              <w:spacing w:line="240" w:lineRule="auto"/>
              <w:jc w:val="center"/>
              <w:rPr>
                <w:rFonts w:ascii="Arial" w:hAnsi="Arial"/>
                <w:rtl/>
                <w:lang w:bidi="ar-JO"/>
              </w:rPr>
            </w:pPr>
          </w:p>
        </w:tc>
      </w:tr>
      <w:tr w:rsidR="007457DB" w14:paraId="302549A4" w14:textId="77777777" w:rsidTr="006A58E8">
        <w:trPr>
          <w:trHeight w:hRule="exact" w:val="397"/>
          <w:jc w:val="center"/>
        </w:trPr>
        <w:tc>
          <w:tcPr>
            <w:tcW w:w="581" w:type="dxa"/>
          </w:tcPr>
          <w:p w14:paraId="2CE83E45" w14:textId="77777777" w:rsidR="007457DB" w:rsidRPr="006A58E8" w:rsidRDefault="007457DB" w:rsidP="006A58E8">
            <w:pPr>
              <w:bidi/>
              <w:spacing w:line="240" w:lineRule="auto"/>
              <w:rPr>
                <w:rFonts w:ascii="Arial" w:hAnsi="Arial"/>
                <w:rtl/>
                <w:lang w:bidi="ar-JO"/>
              </w:rPr>
            </w:pPr>
            <w:r w:rsidRPr="006A58E8">
              <w:rPr>
                <w:rFonts w:ascii="Arial" w:hAnsi="Arial" w:hint="cs"/>
                <w:rtl/>
                <w:lang w:bidi="ar-JO"/>
              </w:rPr>
              <w:t>3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14:paraId="64A995B6" w14:textId="77777777" w:rsidR="007457DB" w:rsidRPr="00FC497D" w:rsidRDefault="00537193" w:rsidP="006A58E8">
            <w:pPr>
              <w:bidi/>
              <w:spacing w:line="240" w:lineRule="auto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تعزيز التواصل بين المجتمع المحلي والمدرسة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14:paraId="58E14D3E" w14:textId="77777777" w:rsidR="007457DB" w:rsidRPr="00FC497D" w:rsidRDefault="007457DB" w:rsidP="006A58E8">
            <w:pPr>
              <w:bidi/>
              <w:spacing w:line="240" w:lineRule="auto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3-</w:t>
            </w:r>
            <w:r w:rsidR="00537193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تحسن تعاون المجتمع المحلي مع المدرسة بنسبة عالية .</w:t>
            </w:r>
          </w:p>
        </w:tc>
        <w:tc>
          <w:tcPr>
            <w:tcW w:w="992" w:type="dxa"/>
          </w:tcPr>
          <w:p w14:paraId="565D3377" w14:textId="77777777" w:rsidR="007457DB" w:rsidRPr="00FC497D" w:rsidRDefault="00FC497D" w:rsidP="006A58E8">
            <w:pPr>
              <w:bidi/>
              <w:spacing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14:paraId="508C444E" w14:textId="77777777" w:rsidR="007457DB" w:rsidRPr="006A58E8" w:rsidRDefault="007457DB" w:rsidP="006A58E8">
            <w:pPr>
              <w:bidi/>
              <w:spacing w:line="240" w:lineRule="auto"/>
              <w:jc w:val="center"/>
              <w:rPr>
                <w:rFonts w:ascii="Arial" w:hAnsi="Arial"/>
                <w:rtl/>
                <w:lang w:bidi="ar-JO"/>
              </w:rPr>
            </w:pPr>
          </w:p>
        </w:tc>
      </w:tr>
      <w:tr w:rsidR="002C199D" w14:paraId="5AC28258" w14:textId="77777777" w:rsidTr="006A58E8">
        <w:trPr>
          <w:trHeight w:hRule="exact" w:val="397"/>
          <w:jc w:val="center"/>
        </w:trPr>
        <w:tc>
          <w:tcPr>
            <w:tcW w:w="581" w:type="dxa"/>
          </w:tcPr>
          <w:p w14:paraId="2186E23C" w14:textId="77777777" w:rsidR="002C199D" w:rsidRPr="006A58E8" w:rsidRDefault="007F47EF" w:rsidP="006A58E8">
            <w:pPr>
              <w:bidi/>
              <w:spacing w:line="240" w:lineRule="auto"/>
              <w:rPr>
                <w:rFonts w:ascii="Arial" w:hAnsi="Arial"/>
                <w:rtl/>
                <w:lang w:bidi="ar-JO"/>
              </w:rPr>
            </w:pPr>
            <w:r w:rsidRPr="006A58E8">
              <w:rPr>
                <w:rFonts w:ascii="Arial" w:hAnsi="Arial" w:hint="cs"/>
                <w:rtl/>
                <w:lang w:bidi="ar-JO"/>
              </w:rPr>
              <w:t>4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14:paraId="4EA1E07A" w14:textId="77777777" w:rsidR="002C199D" w:rsidRPr="00FC497D" w:rsidRDefault="00537193" w:rsidP="006A58E8">
            <w:pPr>
              <w:bidi/>
              <w:spacing w:line="240" w:lineRule="auto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رفع مستوى الوعي الصحي لدى الطلبة 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14:paraId="332D8981" w14:textId="77777777" w:rsidR="002C199D" w:rsidRPr="00FC497D" w:rsidRDefault="007F47EF" w:rsidP="006A58E8">
            <w:pPr>
              <w:bidi/>
              <w:spacing w:line="240" w:lineRule="auto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4-</w:t>
            </w:r>
            <w:r w:rsidR="00537193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زيادة السلوكيات الإيجابية لدى الطلبة بنسبة ممتازة </w:t>
            </w:r>
          </w:p>
        </w:tc>
        <w:tc>
          <w:tcPr>
            <w:tcW w:w="992" w:type="dxa"/>
          </w:tcPr>
          <w:p w14:paraId="7500E3E4" w14:textId="77777777" w:rsidR="002C199D" w:rsidRPr="00FC497D" w:rsidRDefault="00FC497D" w:rsidP="006A58E8">
            <w:pPr>
              <w:bidi/>
              <w:spacing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14:paraId="3E338D5A" w14:textId="77777777" w:rsidR="002C199D" w:rsidRPr="006A58E8" w:rsidRDefault="002C199D" w:rsidP="006A58E8">
            <w:pPr>
              <w:bidi/>
              <w:spacing w:line="240" w:lineRule="auto"/>
              <w:jc w:val="center"/>
              <w:rPr>
                <w:rFonts w:ascii="Arial" w:hAnsi="Arial"/>
                <w:rtl/>
                <w:lang w:bidi="ar-JO"/>
              </w:rPr>
            </w:pPr>
          </w:p>
        </w:tc>
      </w:tr>
      <w:tr w:rsidR="00D31670" w14:paraId="7FFA6B78" w14:textId="77777777" w:rsidTr="006A58E8">
        <w:trPr>
          <w:trHeight w:hRule="exact" w:val="397"/>
          <w:jc w:val="center"/>
        </w:trPr>
        <w:tc>
          <w:tcPr>
            <w:tcW w:w="12204" w:type="dxa"/>
            <w:gridSpan w:val="3"/>
            <w:shd w:val="clear" w:color="auto" w:fill="D9D9D9"/>
          </w:tcPr>
          <w:p w14:paraId="730F6333" w14:textId="77777777" w:rsidR="00D31670" w:rsidRPr="006A58E8" w:rsidRDefault="00D31670" w:rsidP="006A58E8">
            <w:pPr>
              <w:bidi/>
              <w:spacing w:line="240" w:lineRule="auto"/>
              <w:jc w:val="center"/>
              <w:rPr>
                <w:rFonts w:ascii="Arial" w:hAnsi="Arial"/>
                <w:rtl/>
                <w:lang w:bidi="ar-JO"/>
              </w:rPr>
            </w:pPr>
            <w:r w:rsidRPr="006A58E8">
              <w:rPr>
                <w:rFonts w:ascii="Arial" w:hAnsi="Arial" w:hint="cs"/>
                <w:rtl/>
                <w:lang w:bidi="ar-JO"/>
              </w:rPr>
              <w:t xml:space="preserve">المجموع </w:t>
            </w:r>
          </w:p>
        </w:tc>
        <w:tc>
          <w:tcPr>
            <w:tcW w:w="992" w:type="dxa"/>
            <w:shd w:val="clear" w:color="auto" w:fill="D9D9D9"/>
          </w:tcPr>
          <w:p w14:paraId="305D97AF" w14:textId="77777777" w:rsidR="00D31670" w:rsidRPr="006A58E8" w:rsidRDefault="00E73A00" w:rsidP="006A58E8">
            <w:pPr>
              <w:bidi/>
              <w:spacing w:line="240" w:lineRule="auto"/>
              <w:jc w:val="center"/>
              <w:rPr>
                <w:rFonts w:ascii="Arial" w:hAnsi="Arial"/>
                <w:rtl/>
                <w:lang w:bidi="ar-JO"/>
              </w:rPr>
            </w:pPr>
            <w:r w:rsidRPr="006A58E8">
              <w:rPr>
                <w:rFonts w:ascii="Arial" w:hAnsi="Arial" w:hint="cs"/>
                <w:rtl/>
                <w:lang w:bidi="ar-JO"/>
              </w:rPr>
              <w:t>20</w:t>
            </w:r>
          </w:p>
        </w:tc>
        <w:tc>
          <w:tcPr>
            <w:tcW w:w="929" w:type="dxa"/>
            <w:shd w:val="clear" w:color="auto" w:fill="D9D9D9"/>
          </w:tcPr>
          <w:p w14:paraId="1190EDAB" w14:textId="77777777" w:rsidR="00D31670" w:rsidRPr="006A58E8" w:rsidRDefault="00D31670" w:rsidP="006A58E8">
            <w:pPr>
              <w:bidi/>
              <w:spacing w:line="240" w:lineRule="auto"/>
              <w:jc w:val="center"/>
              <w:rPr>
                <w:rFonts w:ascii="Arial" w:hAnsi="Arial"/>
                <w:rtl/>
                <w:lang w:bidi="ar-JO"/>
              </w:rPr>
            </w:pPr>
          </w:p>
        </w:tc>
      </w:tr>
    </w:tbl>
    <w:p w14:paraId="44F9DD32" w14:textId="3861359B" w:rsidR="007457DB" w:rsidRPr="00E83062" w:rsidRDefault="007457DB" w:rsidP="00133DBA">
      <w:pPr>
        <w:bidi/>
        <w:spacing w:after="0" w:line="240" w:lineRule="auto"/>
        <w:ind w:right="-142" w:firstLine="720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>
        <w:rPr>
          <w:rFonts w:ascii="Microsoft Uighur" w:hAnsi="Microsoft Uighur" w:cs="Microsoft Uighur" w:hint="cs"/>
          <w:b/>
          <w:bCs/>
          <w:sz w:val="24"/>
          <w:szCs w:val="24"/>
          <w:rtl/>
        </w:rPr>
        <w:t>المعلم</w:t>
      </w:r>
      <w:r w:rsidR="00CA3854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: .....</w:t>
      </w:r>
      <w:r w:rsidR="00133DBA" w:rsidRPr="00133DBA">
        <w:rPr>
          <w:b/>
          <w:bCs/>
          <w:noProof/>
          <w:sz w:val="20"/>
          <w:szCs w:val="20"/>
        </w:rPr>
        <w:t xml:space="preserve"> </w:t>
      </w:r>
      <w:r w:rsidR="00133DBA">
        <w:rPr>
          <w:b/>
          <w:bCs/>
          <w:noProof/>
          <w:sz w:val="20"/>
          <w:szCs w:val="20"/>
        </w:rPr>
        <w:t>+tname+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وقيع: 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اريخ : ...............................</w:t>
      </w:r>
    </w:p>
    <w:p w14:paraId="40A791B8" w14:textId="0F8F8073" w:rsidR="00DD03BF" w:rsidRDefault="00DD03BF">
      <w:pPr>
        <w:spacing w:after="0" w:line="240" w:lineRule="auto"/>
        <w:rPr>
          <w:b/>
          <w:bCs/>
          <w:noProof/>
          <w:sz w:val="18"/>
          <w:szCs w:val="18"/>
          <w:rtl/>
          <w:lang w:bidi="ar-JO"/>
        </w:rPr>
      </w:pPr>
      <w:r>
        <w:rPr>
          <w:b/>
          <w:bCs/>
          <w:noProof/>
          <w:sz w:val="18"/>
          <w:szCs w:val="18"/>
          <w:rtl/>
          <w:lang w:bidi="ar-JO"/>
        </w:rPr>
        <w:br w:type="page"/>
      </w:r>
    </w:p>
    <w:p w14:paraId="0F3F7E2B" w14:textId="77777777" w:rsidR="006C2E89" w:rsidRPr="006C2E89" w:rsidRDefault="006C2E89" w:rsidP="006C2E89">
      <w:pPr>
        <w:bidi/>
        <w:spacing w:after="120" w:line="240" w:lineRule="auto"/>
        <w:ind w:left="630"/>
        <w:rPr>
          <w:b/>
          <w:bCs/>
          <w:noProof/>
          <w:sz w:val="18"/>
          <w:szCs w:val="18"/>
          <w:rtl/>
          <w:lang w:bidi="ar-JO"/>
        </w:rPr>
      </w:pPr>
    </w:p>
    <w:p w14:paraId="778E0F6A" w14:textId="77777777" w:rsidR="00B37C36" w:rsidRPr="004F2079" w:rsidRDefault="00B37C36" w:rsidP="002C199D">
      <w:pPr>
        <w:shd w:val="clear" w:color="auto" w:fill="B6DDE8"/>
        <w:bidi/>
        <w:spacing w:after="0" w:line="360" w:lineRule="auto"/>
        <w:ind w:left="644" w:right="567"/>
        <w:rPr>
          <w:b/>
          <w:bCs/>
          <w:sz w:val="20"/>
          <w:szCs w:val="20"/>
          <w:shd w:val="clear" w:color="auto" w:fill="BFBFBF"/>
          <w:rtl/>
          <w:lang w:bidi="ar-JO"/>
        </w:rPr>
      </w:pPr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الجزء </w:t>
      </w:r>
      <w:r w:rsidR="007457DB">
        <w:rPr>
          <w:rFonts w:hint="cs"/>
          <w:b/>
          <w:bCs/>
          <w:sz w:val="20"/>
          <w:szCs w:val="20"/>
          <w:rtl/>
          <w:lang w:bidi="ar-JO"/>
        </w:rPr>
        <w:t>الرابع</w:t>
      </w:r>
      <w:r w:rsidR="007B1852" w:rsidRPr="004F2079">
        <w:rPr>
          <w:rFonts w:hint="cs"/>
          <w:b/>
          <w:bCs/>
          <w:sz w:val="20"/>
          <w:szCs w:val="20"/>
          <w:rtl/>
          <w:lang w:bidi="ar-JO"/>
        </w:rPr>
        <w:t>.</w:t>
      </w:r>
      <w:r w:rsidR="0029208F">
        <w:rPr>
          <w:rFonts w:hint="cs"/>
          <w:b/>
          <w:bCs/>
          <w:sz w:val="20"/>
          <w:szCs w:val="20"/>
          <w:rtl/>
          <w:lang w:bidi="ar-JO"/>
        </w:rPr>
        <w:t xml:space="preserve"> (أ) 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عناصر التقييم </w:t>
      </w:r>
      <w:r w:rsidR="00EC502D" w:rsidRPr="004F2079">
        <w:rPr>
          <w:rFonts w:hint="cs"/>
          <w:b/>
          <w:bCs/>
          <w:noProof/>
          <w:sz w:val="20"/>
          <w:szCs w:val="20"/>
          <w:rtl/>
          <w:lang w:bidi="ar-JO"/>
        </w:rPr>
        <w:t>الخاصة ب</w:t>
      </w:r>
      <w:r w:rsidR="00AD53FC">
        <w:rPr>
          <w:rFonts w:hint="cs"/>
          <w:b/>
          <w:bCs/>
          <w:noProof/>
          <w:sz w:val="20"/>
          <w:szCs w:val="20"/>
          <w:rtl/>
          <w:lang w:bidi="ar-JO"/>
        </w:rPr>
        <w:t>المعرفة و</w:t>
      </w:r>
      <w:r w:rsidR="00EC502D" w:rsidRPr="004F2079">
        <w:rPr>
          <w:rFonts w:hint="cs"/>
          <w:b/>
          <w:bCs/>
          <w:noProof/>
          <w:sz w:val="20"/>
          <w:szCs w:val="20"/>
          <w:rtl/>
          <w:lang w:bidi="ar-JO"/>
        </w:rPr>
        <w:t>السلوك المهني</w:t>
      </w:r>
      <w:r w:rsidRPr="004F2079">
        <w:rPr>
          <w:rFonts w:hint="cs"/>
          <w:i/>
          <w:iCs/>
          <w:noProof/>
          <w:sz w:val="20"/>
          <w:szCs w:val="20"/>
          <w:rtl/>
          <w:lang w:bidi="ar-JO"/>
        </w:rPr>
        <w:t>تعبأ من قبل مدير المدرسة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 ويخصص لها (</w:t>
      </w:r>
      <w:r w:rsidR="002C199D">
        <w:rPr>
          <w:rFonts w:hint="cs"/>
          <w:b/>
          <w:bCs/>
          <w:sz w:val="20"/>
          <w:szCs w:val="20"/>
          <w:rtl/>
          <w:lang w:bidi="ar-JO"/>
        </w:rPr>
        <w:t>30</w:t>
      </w:r>
      <w:r w:rsidR="00F006CB" w:rsidRPr="004F2079">
        <w:rPr>
          <w:rFonts w:hint="cs"/>
          <w:b/>
          <w:bCs/>
          <w:sz w:val="20"/>
          <w:szCs w:val="20"/>
          <w:rtl/>
          <w:lang w:bidi="ar-JO"/>
        </w:rPr>
        <w:t>%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) </w:t>
      </w:r>
    </w:p>
    <w:tbl>
      <w:tblPr>
        <w:bidiVisual/>
        <w:tblW w:w="1397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93"/>
        <w:gridCol w:w="567"/>
        <w:gridCol w:w="4749"/>
        <w:gridCol w:w="3568"/>
        <w:gridCol w:w="3546"/>
        <w:gridCol w:w="851"/>
      </w:tblGrid>
      <w:tr w:rsidR="0029208F" w:rsidRPr="004F2079" w14:paraId="3F1A1471" w14:textId="77777777" w:rsidTr="0029208F">
        <w:trPr>
          <w:trHeight w:val="486"/>
          <w:jc w:val="center"/>
        </w:trPr>
        <w:tc>
          <w:tcPr>
            <w:tcW w:w="693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1FF251F7" w14:textId="77777777" w:rsidR="0029208F" w:rsidRPr="004F2079" w:rsidRDefault="0029208F" w:rsidP="0029208F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جال المعايير</w:t>
            </w:r>
          </w:p>
        </w:tc>
        <w:tc>
          <w:tcPr>
            <w:tcW w:w="567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2E3F3F55" w14:textId="77777777" w:rsidR="0029208F" w:rsidRPr="00967F96" w:rsidRDefault="0029208F" w:rsidP="0029208F">
            <w:pPr>
              <w:bidi/>
              <w:spacing w:after="0" w:line="240" w:lineRule="auto"/>
              <w:jc w:val="center"/>
              <w:rPr>
                <w:noProof/>
                <w:sz w:val="14"/>
                <w:szCs w:val="14"/>
                <w:rtl/>
              </w:rPr>
            </w:pPr>
            <w:r w:rsidRPr="00967F96">
              <w:rPr>
                <w:noProof/>
                <w:sz w:val="14"/>
                <w:szCs w:val="14"/>
                <w:rtl/>
              </w:rPr>
              <w:t>الرقم</w:t>
            </w:r>
          </w:p>
        </w:tc>
        <w:tc>
          <w:tcPr>
            <w:tcW w:w="4749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4B6D681C" w14:textId="77777777" w:rsidR="0029208F" w:rsidRPr="004F2079" w:rsidRDefault="0029208F" w:rsidP="0029208F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4F2079">
              <w:rPr>
                <w:b/>
                <w:bCs/>
                <w:noProof/>
                <w:sz w:val="20"/>
                <w:szCs w:val="20"/>
                <w:rtl/>
              </w:rPr>
              <w:t>المؤشرات</w:t>
            </w:r>
          </w:p>
        </w:tc>
        <w:tc>
          <w:tcPr>
            <w:tcW w:w="3568" w:type="dxa"/>
            <w:shd w:val="clear" w:color="auto" w:fill="D9D9D9"/>
            <w:vAlign w:val="center"/>
          </w:tcPr>
          <w:p w14:paraId="3F3FD7E8" w14:textId="77777777" w:rsidR="0029208F" w:rsidRDefault="0029208F" w:rsidP="0029208F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</w:p>
          <w:p w14:paraId="0F4AC20A" w14:textId="77777777" w:rsidR="0029208F" w:rsidRPr="0029208F" w:rsidRDefault="0029208F" w:rsidP="0029208F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التقدير / الوقائع الايجابية والسلبية ان وجدت 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/>
            <w:vAlign w:val="center"/>
          </w:tcPr>
          <w:p w14:paraId="4202BC8B" w14:textId="77777777" w:rsidR="0029208F" w:rsidRDefault="0029208F" w:rsidP="0029208F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الثاني</w:t>
            </w:r>
          </w:p>
          <w:p w14:paraId="7E080233" w14:textId="77777777" w:rsidR="0029208F" w:rsidRPr="0029208F" w:rsidRDefault="0029208F" w:rsidP="0029208F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التقدير / الوقائع الايجابية والسلبية ان وجدت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/>
            <w:vAlign w:val="center"/>
          </w:tcPr>
          <w:p w14:paraId="14495956" w14:textId="77777777" w:rsidR="0029208F" w:rsidRDefault="0029208F" w:rsidP="0029208F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14:paraId="5CF506FE" w14:textId="77777777" w:rsidR="0029208F" w:rsidRDefault="0029208F" w:rsidP="0029208F">
            <w:pPr>
              <w:bidi/>
              <w:spacing w:after="0" w:line="240" w:lineRule="auto"/>
              <w:jc w:val="center"/>
              <w:rPr>
                <w:rFonts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FC497D" w:rsidRPr="004F2079" w14:paraId="6A05018D" w14:textId="77777777" w:rsidTr="00574EC8">
        <w:trPr>
          <w:trHeight w:val="384"/>
          <w:jc w:val="center"/>
        </w:trPr>
        <w:tc>
          <w:tcPr>
            <w:tcW w:w="693" w:type="dxa"/>
            <w:vMerge w:val="restart"/>
          </w:tcPr>
          <w:p w14:paraId="668F088B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التربية والتعليم في الأردن</w:t>
            </w:r>
          </w:p>
        </w:tc>
        <w:tc>
          <w:tcPr>
            <w:tcW w:w="567" w:type="dxa"/>
            <w:vAlign w:val="center"/>
          </w:tcPr>
          <w:p w14:paraId="1847A001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 w:rsidRPr="004F2079">
              <w:rPr>
                <w:color w:val="000000"/>
                <w:sz w:val="16"/>
                <w:szCs w:val="16"/>
                <w:rtl/>
              </w:rPr>
              <w:t>1</w:t>
            </w:r>
          </w:p>
        </w:tc>
        <w:tc>
          <w:tcPr>
            <w:tcW w:w="4749" w:type="dxa"/>
            <w:vAlign w:val="center"/>
          </w:tcPr>
          <w:p w14:paraId="0ED2023C" w14:textId="77777777" w:rsidR="00FC497D" w:rsidRPr="004F2079" w:rsidRDefault="00FC497D" w:rsidP="005A62A9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معرفة</w:t>
            </w:r>
            <w:r w:rsidRPr="004F2079">
              <w:rPr>
                <w:rFonts w:cs="Microsoft Uighur"/>
                <w:color w:val="0070C0"/>
                <w:sz w:val="20"/>
                <w:szCs w:val="20"/>
                <w:rtl/>
              </w:rPr>
              <w:t xml:space="preserve"> ب</w:t>
            </w: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 xml:space="preserve">النظام التربوي 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>و</w:t>
            </w: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إحاطة بالتشريعات الوظيفية والالتزام بالتعليمات وتقبل التوجيهات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  <w:vAlign w:val="center"/>
          </w:tcPr>
          <w:p w14:paraId="29AC704B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يحيط بالتشريعات وملتزم بها .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75CC570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يحيط بالتشريعات وملتزم بها 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D0F2B83" w14:textId="77777777"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14:paraId="1C34C7B4" w14:textId="77777777" w:rsidTr="00574EC8">
        <w:trPr>
          <w:trHeight w:val="284"/>
          <w:jc w:val="center"/>
        </w:trPr>
        <w:tc>
          <w:tcPr>
            <w:tcW w:w="693" w:type="dxa"/>
            <w:vMerge/>
          </w:tcPr>
          <w:p w14:paraId="5D196A91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14:paraId="331A2F8B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 w:rsidRPr="004F2079">
              <w:rPr>
                <w:color w:val="000000"/>
                <w:sz w:val="16"/>
                <w:szCs w:val="16"/>
                <w:rtl/>
              </w:rPr>
              <w:t>2</w:t>
            </w:r>
          </w:p>
        </w:tc>
        <w:tc>
          <w:tcPr>
            <w:tcW w:w="4749" w:type="dxa"/>
            <w:vAlign w:val="center"/>
          </w:tcPr>
          <w:p w14:paraId="0E9EAC6F" w14:textId="0EC6871D" w:rsidR="00FC497D" w:rsidRPr="004F2079" w:rsidRDefault="00FC497D" w:rsidP="005A62A9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التزام</w:t>
            </w:r>
            <w:r w:rsidR="00CA3854">
              <w:rPr>
                <w:rFonts w:cs="Microsoft Uighur"/>
                <w:color w:val="000000"/>
                <w:sz w:val="20"/>
                <w:szCs w:val="20"/>
                <w:rtl/>
              </w:rPr>
              <w:t xml:space="preserve"> </w:t>
            </w: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بمسؤولياته وواجباته المهنية كافة وتأديتها بإتقان وامانة وكفاءة وفعالية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(الطابور الصباحي، المناوبة، أوقات الدوام، إشغال الحصص، تنفيذ توجيهات القيادة المدرسية..) وبأدواره وفق التطوير التربوي.</w:t>
            </w:r>
          </w:p>
        </w:tc>
        <w:tc>
          <w:tcPr>
            <w:tcW w:w="3568" w:type="dxa"/>
            <w:vAlign w:val="center"/>
          </w:tcPr>
          <w:p w14:paraId="7849D5FE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لتزم ويستثمر الوقت بإدارة الأزمات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3A36FE7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لتزم ويستثمر الوقت بإدارة الأزمات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008C9DB" w14:textId="77777777"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14:paraId="1F330372" w14:textId="77777777" w:rsidTr="00574EC8">
        <w:trPr>
          <w:trHeight w:val="284"/>
          <w:jc w:val="center"/>
        </w:trPr>
        <w:tc>
          <w:tcPr>
            <w:tcW w:w="693" w:type="dxa"/>
            <w:vMerge w:val="restart"/>
            <w:tcBorders>
              <w:top w:val="single" w:sz="4" w:space="0" w:color="auto"/>
            </w:tcBorders>
          </w:tcPr>
          <w:p w14:paraId="2FDE02A8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الفلسفة الشخصية</w:t>
            </w:r>
          </w:p>
        </w:tc>
        <w:tc>
          <w:tcPr>
            <w:tcW w:w="567" w:type="dxa"/>
            <w:vAlign w:val="center"/>
          </w:tcPr>
          <w:p w14:paraId="7318BEB2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3</w:t>
            </w:r>
          </w:p>
        </w:tc>
        <w:tc>
          <w:tcPr>
            <w:tcW w:w="4749" w:type="dxa"/>
            <w:vAlign w:val="center"/>
          </w:tcPr>
          <w:p w14:paraId="1758A070" w14:textId="77777777" w:rsidR="00FC497D" w:rsidRPr="004F2079" w:rsidRDefault="00FC497D" w:rsidP="00A81C6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لديه رؤية ورسالة واهداف خاصة به منبثقة من رؤية الوزارة ورسالتها وأهدافها، ويوظفها في العملية التعليمية التعلمية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  <w:vAlign w:val="center"/>
          </w:tcPr>
          <w:p w14:paraId="3E0FA036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هنم</w:t>
            </w:r>
            <w:proofErr w:type="spellEnd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 بها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88201F1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هنم</w:t>
            </w:r>
            <w:proofErr w:type="spellEnd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 بها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E9181F3" w14:textId="77777777"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14:paraId="422E8B4B" w14:textId="77777777" w:rsidTr="00574EC8">
        <w:trPr>
          <w:trHeight w:val="284"/>
          <w:jc w:val="center"/>
        </w:trPr>
        <w:tc>
          <w:tcPr>
            <w:tcW w:w="693" w:type="dxa"/>
            <w:vMerge/>
          </w:tcPr>
          <w:p w14:paraId="031800CA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14:paraId="4AE2E6BA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4</w:t>
            </w:r>
          </w:p>
        </w:tc>
        <w:tc>
          <w:tcPr>
            <w:tcW w:w="4749" w:type="dxa"/>
            <w:vAlign w:val="center"/>
          </w:tcPr>
          <w:p w14:paraId="7DBA40E4" w14:textId="77777777" w:rsidR="00FC497D" w:rsidRPr="004F2079" w:rsidRDefault="00FC497D" w:rsidP="00E8523C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التزام بالقيم والاتجاهات الايجابية ونشرها على صعيد المدرسة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  <w:vAlign w:val="center"/>
          </w:tcPr>
          <w:p w14:paraId="6D585B11" w14:textId="50C50F1A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لتزم بنشر القيم والاتجاهات الإيجابية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1AA9F46" w14:textId="32E13E33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لتزم بنشر القيم والاتجاهات الإيجابية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9AD2343" w14:textId="77777777"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14:paraId="75AAE67A" w14:textId="77777777" w:rsidTr="00574EC8">
        <w:trPr>
          <w:trHeight w:val="284"/>
          <w:jc w:val="center"/>
        </w:trPr>
        <w:tc>
          <w:tcPr>
            <w:tcW w:w="693" w:type="dxa"/>
            <w:vMerge/>
          </w:tcPr>
          <w:p w14:paraId="0EA2A0CE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14:paraId="0FFFA92C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5</w:t>
            </w:r>
          </w:p>
        </w:tc>
        <w:tc>
          <w:tcPr>
            <w:tcW w:w="4749" w:type="dxa"/>
            <w:vAlign w:val="center"/>
          </w:tcPr>
          <w:p w14:paraId="5E09C883" w14:textId="77777777" w:rsidR="00FC497D" w:rsidRPr="004F2079" w:rsidRDefault="00FC497D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اهتمام بالمظهر العام والهندام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  <w:vAlign w:val="center"/>
          </w:tcPr>
          <w:p w14:paraId="385E2707" w14:textId="061BF7A2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عتم بها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F0BFE6E" w14:textId="79F7B1CD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عتم بها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2C6EFE" w14:textId="77777777"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14:paraId="24383028" w14:textId="77777777" w:rsidTr="00574EC8">
        <w:trPr>
          <w:trHeight w:val="284"/>
          <w:jc w:val="center"/>
        </w:trPr>
        <w:tc>
          <w:tcPr>
            <w:tcW w:w="693" w:type="dxa"/>
            <w:vMerge/>
          </w:tcPr>
          <w:p w14:paraId="3858DF37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14:paraId="4478156D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6</w:t>
            </w:r>
          </w:p>
        </w:tc>
        <w:tc>
          <w:tcPr>
            <w:tcW w:w="4749" w:type="dxa"/>
            <w:vAlign w:val="center"/>
          </w:tcPr>
          <w:p w14:paraId="4DDAC546" w14:textId="77777777" w:rsidR="00FC497D" w:rsidRPr="004F2079" w:rsidRDefault="00FC497D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مبادرة والتعاون والعمل بروح الفريق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و</w:t>
            </w: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مشاركة بالنشاطات والمجالس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المدرسية</w:t>
            </w:r>
            <w:r w:rsidRPr="004F2079">
              <w:rPr>
                <w:rFonts w:cs="Microsoft Uighur" w:hint="cs"/>
                <w:color w:val="000000"/>
                <w:sz w:val="20"/>
                <w:szCs w:val="20"/>
                <w:rtl/>
              </w:rPr>
              <w:t>،</w:t>
            </w:r>
          </w:p>
        </w:tc>
        <w:tc>
          <w:tcPr>
            <w:tcW w:w="3568" w:type="dxa"/>
            <w:vAlign w:val="center"/>
          </w:tcPr>
          <w:p w14:paraId="5CCEDDA1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لديه روح التعاون والعمل بروح الفريق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719431B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لديه روح التعاون والعمل بروح الفريق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F301F93" w14:textId="77777777"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14:paraId="4AEC7FC7" w14:textId="77777777" w:rsidTr="00574EC8">
        <w:trPr>
          <w:trHeight w:val="284"/>
          <w:jc w:val="center"/>
        </w:trPr>
        <w:tc>
          <w:tcPr>
            <w:tcW w:w="693" w:type="dxa"/>
            <w:vMerge/>
          </w:tcPr>
          <w:p w14:paraId="1A9C3BC9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14:paraId="76AE4BE8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7</w:t>
            </w:r>
          </w:p>
        </w:tc>
        <w:tc>
          <w:tcPr>
            <w:tcW w:w="4749" w:type="dxa"/>
            <w:vAlign w:val="center"/>
          </w:tcPr>
          <w:p w14:paraId="17A304D6" w14:textId="77777777" w:rsidR="00FC497D" w:rsidRPr="004F2079" w:rsidRDefault="00FC497D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تقبل الطلبة والتعامل معهم بنزاهة واحترام وعدل ومساواة وعدم التمييز بينهم.</w:t>
            </w:r>
          </w:p>
        </w:tc>
        <w:tc>
          <w:tcPr>
            <w:tcW w:w="3568" w:type="dxa"/>
            <w:vAlign w:val="center"/>
          </w:tcPr>
          <w:p w14:paraId="63FD3B77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نزيه ومتقبل وغير متحيز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4DF2724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نزيه ومتقبل وغير متحيز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FED3A8F" w14:textId="77777777"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14:paraId="5CCBD83D" w14:textId="77777777" w:rsidTr="00574EC8">
        <w:trPr>
          <w:trHeight w:val="284"/>
          <w:jc w:val="center"/>
        </w:trPr>
        <w:tc>
          <w:tcPr>
            <w:tcW w:w="693" w:type="dxa"/>
            <w:vMerge/>
          </w:tcPr>
          <w:p w14:paraId="6DEECAA2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14:paraId="7CE0A4C8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8</w:t>
            </w:r>
          </w:p>
        </w:tc>
        <w:tc>
          <w:tcPr>
            <w:tcW w:w="4749" w:type="dxa"/>
            <w:vAlign w:val="center"/>
          </w:tcPr>
          <w:p w14:paraId="511E7747" w14:textId="77777777" w:rsidR="00FC497D" w:rsidRPr="004F2079" w:rsidRDefault="00FC497D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توجيه المسؤول للطلبة في التعامل مع مشكلاتهم.</w:t>
            </w:r>
          </w:p>
        </w:tc>
        <w:tc>
          <w:tcPr>
            <w:tcW w:w="3568" w:type="dxa"/>
            <w:vAlign w:val="center"/>
          </w:tcPr>
          <w:p w14:paraId="18D2CAEB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وجه لهم ويرشدهم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9BF50F7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وجه لهم ويرشدهم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920B63" w14:textId="77777777"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14:paraId="5B73A0C7" w14:textId="77777777" w:rsidTr="00574EC8">
        <w:trPr>
          <w:trHeight w:val="284"/>
          <w:jc w:val="center"/>
        </w:trPr>
        <w:tc>
          <w:tcPr>
            <w:tcW w:w="693" w:type="dxa"/>
            <w:vMerge/>
          </w:tcPr>
          <w:p w14:paraId="13337EFE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tcBorders>
              <w:bottom w:val="single" w:sz="4" w:space="0" w:color="000000"/>
            </w:tcBorders>
            <w:vAlign w:val="center"/>
          </w:tcPr>
          <w:p w14:paraId="399BA027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9</w:t>
            </w:r>
          </w:p>
        </w:tc>
        <w:tc>
          <w:tcPr>
            <w:tcW w:w="4749" w:type="dxa"/>
            <w:tcBorders>
              <w:bottom w:val="single" w:sz="4" w:space="0" w:color="000000"/>
            </w:tcBorders>
            <w:vAlign w:val="center"/>
          </w:tcPr>
          <w:p w14:paraId="225BD5C1" w14:textId="77777777" w:rsidR="00FC497D" w:rsidRPr="004F2079" w:rsidRDefault="00FC497D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اتصال والتواصل الفعال مع الادارة المدرسية والزملاء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  <w:tcBorders>
              <w:bottom w:val="single" w:sz="4" w:space="0" w:color="000000"/>
            </w:tcBorders>
            <w:vAlign w:val="center"/>
          </w:tcPr>
          <w:p w14:paraId="382421EF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تعاون ومتواصل مع الجميع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auto"/>
            <w:vAlign w:val="center"/>
          </w:tcPr>
          <w:p w14:paraId="5D3698FA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تعاون ومتواصل مع الجميع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</w:tcPr>
          <w:p w14:paraId="12978FC8" w14:textId="77777777"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14:paraId="620E40A7" w14:textId="77777777" w:rsidTr="00574EC8">
        <w:trPr>
          <w:trHeight w:val="284"/>
          <w:jc w:val="center"/>
        </w:trPr>
        <w:tc>
          <w:tcPr>
            <w:tcW w:w="693" w:type="dxa"/>
            <w:vMerge/>
          </w:tcPr>
          <w:p w14:paraId="7DEBEA2D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tcBorders>
              <w:bottom w:val="single" w:sz="4" w:space="0" w:color="000000"/>
            </w:tcBorders>
            <w:vAlign w:val="center"/>
          </w:tcPr>
          <w:p w14:paraId="5E83B22A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10</w:t>
            </w:r>
          </w:p>
        </w:tc>
        <w:tc>
          <w:tcPr>
            <w:tcW w:w="4749" w:type="dxa"/>
            <w:tcBorders>
              <w:bottom w:val="single" w:sz="4" w:space="0" w:color="000000"/>
            </w:tcBorders>
            <w:vAlign w:val="center"/>
          </w:tcPr>
          <w:p w14:paraId="7D56CBCC" w14:textId="5DCDD189" w:rsidR="00FC497D" w:rsidRPr="004F2079" w:rsidRDefault="00FC497D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محافظة</w:t>
            </w:r>
            <w:r w:rsidR="00CA3854">
              <w:rPr>
                <w:rFonts w:cs="Microsoft Uighur"/>
                <w:color w:val="000000"/>
                <w:sz w:val="20"/>
                <w:szCs w:val="20"/>
                <w:rtl/>
              </w:rPr>
              <w:t xml:space="preserve"> </w:t>
            </w: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على ممتلكات المدرسة وتوجيه طلبته لذلك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  <w:tcBorders>
              <w:bottom w:val="single" w:sz="4" w:space="0" w:color="000000"/>
              <w:right w:val="single" w:sz="4" w:space="0" w:color="auto"/>
            </w:tcBorders>
            <w:vAlign w:val="center"/>
          </w:tcPr>
          <w:p w14:paraId="05D54973" w14:textId="2E6D0F44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يحافظ عليها وملتزم بشروط السلامة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auto"/>
            <w:vAlign w:val="center"/>
          </w:tcPr>
          <w:p w14:paraId="626F6976" w14:textId="28EF7F0B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يحافظ </w:t>
            </w:r>
            <w:proofErr w:type="spellStart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عليعا</w:t>
            </w:r>
            <w:proofErr w:type="spellEnd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 وملتزم بشروط السلامة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</w:tcPr>
          <w:p w14:paraId="672DC5E8" w14:textId="77777777"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14:paraId="7591766A" w14:textId="77777777" w:rsidTr="0029208F">
        <w:trPr>
          <w:trHeight w:val="284"/>
          <w:jc w:val="center"/>
        </w:trPr>
        <w:tc>
          <w:tcPr>
            <w:tcW w:w="693" w:type="dxa"/>
            <w:tcBorders>
              <w:bottom w:val="single" w:sz="4" w:space="0" w:color="000000"/>
              <w:right w:val="single" w:sz="4" w:space="0" w:color="auto"/>
            </w:tcBorders>
            <w:shd w:val="clear" w:color="auto" w:fill="92CDDC"/>
          </w:tcPr>
          <w:p w14:paraId="57D32BAC" w14:textId="77777777" w:rsidR="00FC497D" w:rsidRPr="004F2079" w:rsidRDefault="00FC497D" w:rsidP="00A81C66">
            <w:pPr>
              <w:bidi/>
              <w:spacing w:after="0" w:line="240" w:lineRule="auto"/>
              <w:jc w:val="right"/>
              <w:rPr>
                <w:color w:val="000000"/>
                <w:sz w:val="20"/>
                <w:szCs w:val="20"/>
                <w:rtl/>
              </w:rPr>
            </w:pPr>
          </w:p>
        </w:tc>
        <w:tc>
          <w:tcPr>
            <w:tcW w:w="5316" w:type="dxa"/>
            <w:gridSpan w:val="2"/>
            <w:tcBorders>
              <w:bottom w:val="single" w:sz="4" w:space="0" w:color="000000"/>
              <w:right w:val="single" w:sz="4" w:space="0" w:color="auto"/>
            </w:tcBorders>
            <w:shd w:val="clear" w:color="auto" w:fill="92CDDC"/>
          </w:tcPr>
          <w:p w14:paraId="5B3F39A1" w14:textId="77777777" w:rsidR="00FC497D" w:rsidRPr="004F2079" w:rsidRDefault="00FC497D" w:rsidP="0029208F">
            <w:pPr>
              <w:bidi/>
              <w:spacing w:after="0" w:line="240" w:lineRule="auto"/>
              <w:jc w:val="right"/>
              <w:rPr>
                <w:color w:val="0070C0"/>
                <w:sz w:val="20"/>
                <w:szCs w:val="20"/>
                <w:rtl/>
              </w:rPr>
            </w:pPr>
          </w:p>
        </w:tc>
        <w:tc>
          <w:tcPr>
            <w:tcW w:w="3568" w:type="dxa"/>
            <w:tcBorders>
              <w:bottom w:val="single" w:sz="4" w:space="0" w:color="000000"/>
              <w:right w:val="single" w:sz="4" w:space="0" w:color="auto"/>
            </w:tcBorders>
            <w:shd w:val="clear" w:color="auto" w:fill="92CDDC"/>
            <w:vAlign w:val="bottom"/>
          </w:tcPr>
          <w:p w14:paraId="2392AEA8" w14:textId="77777777" w:rsidR="00FC497D" w:rsidRPr="006027C9" w:rsidRDefault="00FC497D" w:rsidP="006027C9">
            <w:pPr>
              <w:bidi/>
              <w:spacing w:after="0" w:line="240" w:lineRule="auto"/>
              <w:jc w:val="center"/>
              <w:rPr>
                <w:b/>
                <w:bCs/>
                <w:color w:val="0070C0"/>
                <w:sz w:val="20"/>
                <w:szCs w:val="20"/>
                <w:rtl/>
              </w:rPr>
            </w:pP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92CDDC"/>
          </w:tcPr>
          <w:p w14:paraId="4D431C5A" w14:textId="77777777" w:rsidR="00FC497D" w:rsidRPr="004F2079" w:rsidRDefault="00FC497D" w:rsidP="007C6696">
            <w:pPr>
              <w:bidi/>
              <w:spacing w:after="0" w:line="240" w:lineRule="auto"/>
              <w:rPr>
                <w:sz w:val="16"/>
                <w:szCs w:val="16"/>
              </w:rPr>
            </w:pPr>
            <w:r>
              <w:rPr>
                <w:rFonts w:hint="cs"/>
                <w:b/>
                <w:bCs/>
                <w:color w:val="000000"/>
                <w:sz w:val="20"/>
                <w:szCs w:val="20"/>
                <w:rtl/>
              </w:rPr>
              <w:t>العلامة</w:t>
            </w:r>
            <w:r w:rsidRPr="00C24220">
              <w:rPr>
                <w:b/>
                <w:bCs/>
                <w:color w:val="000000"/>
                <w:sz w:val="20"/>
                <w:szCs w:val="20"/>
                <w:rtl/>
              </w:rPr>
              <w:t xml:space="preserve"> من </w:t>
            </w:r>
            <w:r>
              <w:rPr>
                <w:rFonts w:hint="cs"/>
                <w:b/>
                <w:bCs/>
                <w:color w:val="000000"/>
                <w:sz w:val="20"/>
                <w:szCs w:val="20"/>
                <w:rtl/>
              </w:rPr>
              <w:t>30</w:t>
            </w:r>
            <w:r>
              <w:rPr>
                <w:rFonts w:hint="cs"/>
                <w:sz w:val="16"/>
                <w:szCs w:val="16"/>
                <w:rtl/>
              </w:rPr>
              <w:t xml:space="preserve">( المجموع * </w:t>
            </w:r>
            <w:r>
              <w:rPr>
                <w:sz w:val="16"/>
                <w:szCs w:val="16"/>
              </w:rPr>
              <w:t>0.6</w:t>
            </w:r>
            <w:r>
              <w:rPr>
                <w:rFonts w:hint="cs"/>
                <w:sz w:val="16"/>
                <w:szCs w:val="16"/>
                <w:rtl/>
              </w:rPr>
              <w:t>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92CDDC"/>
          </w:tcPr>
          <w:p w14:paraId="22A380D0" w14:textId="77777777"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</w:tbl>
    <w:p w14:paraId="6878ABF4" w14:textId="77777777" w:rsidR="0029208F" w:rsidRDefault="007D7A66" w:rsidP="00845BA2">
      <w:pPr>
        <w:bidi/>
        <w:ind w:hanging="180"/>
        <w:rPr>
          <w:b/>
          <w:bCs/>
          <w:rtl/>
          <w:lang w:bidi="ar-JO"/>
        </w:rPr>
      </w:pPr>
      <w:r w:rsidRPr="009B2905">
        <w:rPr>
          <w:rFonts w:ascii="Simplified Arabic" w:hAnsi="Simplified Arabic" w:cs="Simplified Arabic"/>
          <w:sz w:val="24"/>
          <w:szCs w:val="24"/>
          <w:rtl/>
        </w:rPr>
        <w:tab/>
      </w:r>
      <w:r w:rsidR="00C07D84">
        <w:rPr>
          <w:rFonts w:ascii="Simplified Arabic" w:hAnsi="Simplified Arabic" w:cs="Simplified Arabic" w:hint="cs"/>
          <w:sz w:val="24"/>
          <w:szCs w:val="24"/>
          <w:rtl/>
        </w:rPr>
        <w:tab/>
      </w:r>
    </w:p>
    <w:p w14:paraId="78699BC2" w14:textId="77777777" w:rsidR="0029208F" w:rsidRDefault="0029208F" w:rsidP="002C199D">
      <w:pPr>
        <w:shd w:val="clear" w:color="auto" w:fill="B6DDE8"/>
        <w:bidi/>
        <w:spacing w:after="0" w:line="240" w:lineRule="auto"/>
        <w:ind w:left="644" w:right="709"/>
        <w:contextualSpacing/>
        <w:rPr>
          <w:b/>
          <w:bCs/>
          <w:rtl/>
          <w:lang w:bidi="ar-JO"/>
        </w:rPr>
      </w:pPr>
      <w:r>
        <w:rPr>
          <w:rFonts w:hint="cs"/>
          <w:b/>
          <w:bCs/>
          <w:rtl/>
          <w:lang w:bidi="ar-JO"/>
        </w:rPr>
        <w:t xml:space="preserve">الجزء </w:t>
      </w:r>
      <w:r w:rsidR="00845BA2">
        <w:rPr>
          <w:rFonts w:hint="cs"/>
          <w:b/>
          <w:bCs/>
          <w:rtl/>
          <w:lang w:bidi="ar-JO"/>
        </w:rPr>
        <w:t xml:space="preserve">الرابع </w:t>
      </w:r>
      <w:r>
        <w:rPr>
          <w:rFonts w:hint="cs"/>
          <w:b/>
          <w:bCs/>
          <w:rtl/>
          <w:lang w:bidi="ar-JO"/>
        </w:rPr>
        <w:t>:</w:t>
      </w:r>
      <w:r w:rsidR="00845BA2">
        <w:rPr>
          <w:rFonts w:hint="cs"/>
          <w:b/>
          <w:bCs/>
          <w:rtl/>
          <w:lang w:bidi="ar-JO"/>
        </w:rPr>
        <w:t xml:space="preserve">(ب) </w:t>
      </w:r>
      <w:r w:rsidRPr="003952DD">
        <w:rPr>
          <w:rFonts w:hint="cs"/>
          <w:b/>
          <w:bCs/>
          <w:noProof/>
          <w:rtl/>
          <w:lang w:bidi="ar-JO"/>
        </w:rPr>
        <w:t xml:space="preserve">عناصر التقييم الخاصة </w:t>
      </w:r>
      <w:r>
        <w:rPr>
          <w:rFonts w:hint="cs"/>
          <w:b/>
          <w:bCs/>
          <w:noProof/>
          <w:rtl/>
          <w:lang w:bidi="ar-JO"/>
        </w:rPr>
        <w:t>بالتميز الوظيفي والإنجازات المهنية</w:t>
      </w:r>
      <w:r w:rsidR="00845BA2" w:rsidRPr="004F2079">
        <w:rPr>
          <w:rFonts w:hint="cs"/>
          <w:i/>
          <w:iCs/>
          <w:noProof/>
          <w:sz w:val="20"/>
          <w:szCs w:val="20"/>
          <w:rtl/>
          <w:lang w:bidi="ar-JO"/>
        </w:rPr>
        <w:t>تعبأ من قبل مدير المدرسة</w:t>
      </w:r>
      <w:r w:rsidRPr="003952DD">
        <w:rPr>
          <w:rFonts w:hint="cs"/>
          <w:b/>
          <w:bCs/>
          <w:rtl/>
          <w:lang w:bidi="ar-JO"/>
        </w:rPr>
        <w:t>ويخصص لها (</w:t>
      </w:r>
      <w:r w:rsidR="002C199D">
        <w:rPr>
          <w:rFonts w:hint="cs"/>
          <w:b/>
          <w:bCs/>
          <w:rtl/>
          <w:lang w:bidi="ar-JO"/>
        </w:rPr>
        <w:t>10</w:t>
      </w:r>
      <w:r w:rsidRPr="003952DD">
        <w:rPr>
          <w:rFonts w:hint="cs"/>
          <w:b/>
          <w:bCs/>
          <w:rtl/>
          <w:lang w:bidi="ar-JO"/>
        </w:rPr>
        <w:t>%)</w:t>
      </w:r>
    </w:p>
    <w:tbl>
      <w:tblPr>
        <w:bidiVisual/>
        <w:tblW w:w="1384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16"/>
        <w:gridCol w:w="920"/>
        <w:gridCol w:w="709"/>
        <w:gridCol w:w="3909"/>
        <w:gridCol w:w="3402"/>
        <w:gridCol w:w="3402"/>
        <w:gridCol w:w="791"/>
      </w:tblGrid>
      <w:tr w:rsidR="00845BA2" w:rsidRPr="009B1E91" w14:paraId="0E5CDDE7" w14:textId="77777777" w:rsidTr="00A50BA6">
        <w:trPr>
          <w:trHeight w:val="578"/>
          <w:jc w:val="center"/>
        </w:trPr>
        <w:tc>
          <w:tcPr>
            <w:tcW w:w="716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068965CE" w14:textId="77777777" w:rsidR="00845BA2" w:rsidRPr="00034623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مجال</w:t>
            </w:r>
          </w:p>
        </w:tc>
        <w:tc>
          <w:tcPr>
            <w:tcW w:w="920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60133AEB" w14:textId="77777777" w:rsidR="00845BA2" w:rsidRPr="00034623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جانب</w:t>
            </w:r>
          </w:p>
        </w:tc>
        <w:tc>
          <w:tcPr>
            <w:tcW w:w="709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5CC83438" w14:textId="77777777" w:rsidR="00845BA2" w:rsidRPr="00034623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034623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رقم</w:t>
            </w:r>
          </w:p>
        </w:tc>
        <w:tc>
          <w:tcPr>
            <w:tcW w:w="3909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078822F0" w14:textId="77777777" w:rsidR="00845BA2" w:rsidRPr="00034623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034623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مؤشرات</w:t>
            </w:r>
          </w:p>
        </w:tc>
        <w:tc>
          <w:tcPr>
            <w:tcW w:w="3402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0CB0F575" w14:textId="77777777" w:rsidR="00845BA2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</w:p>
          <w:p w14:paraId="7BC539AE" w14:textId="77777777" w:rsidR="00845BA2" w:rsidRPr="0029208F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التقدير / الوقائع الايجابية والسلبية ان وجدت </w:t>
            </w:r>
          </w:p>
        </w:tc>
        <w:tc>
          <w:tcPr>
            <w:tcW w:w="3402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5842C08B" w14:textId="77777777" w:rsidR="00845BA2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الثاني</w:t>
            </w:r>
          </w:p>
          <w:p w14:paraId="13E189E9" w14:textId="77777777" w:rsidR="00845BA2" w:rsidRPr="0029208F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التقدير / الوقائع الايجابية والسلبية ان وجدت</w:t>
            </w:r>
          </w:p>
        </w:tc>
        <w:tc>
          <w:tcPr>
            <w:tcW w:w="791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4E747B52" w14:textId="77777777" w:rsidR="00845BA2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14:paraId="65ABE429" w14:textId="77777777" w:rsidR="00845BA2" w:rsidRDefault="00845BA2" w:rsidP="00A50BA6">
            <w:pPr>
              <w:bidi/>
              <w:spacing w:after="0" w:line="240" w:lineRule="auto"/>
              <w:jc w:val="center"/>
              <w:rPr>
                <w:rFonts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686B33" w:rsidRPr="009B1E91" w14:paraId="7DAD6C59" w14:textId="77777777" w:rsidTr="00574EC8">
        <w:trPr>
          <w:trHeight w:val="284"/>
          <w:jc w:val="center"/>
        </w:trPr>
        <w:tc>
          <w:tcPr>
            <w:tcW w:w="716" w:type="dxa"/>
            <w:vMerge w:val="restart"/>
          </w:tcPr>
          <w:p w14:paraId="1BB994B4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فلسفة الشخصية واخلاقيات المهنة</w:t>
            </w:r>
          </w:p>
        </w:tc>
        <w:tc>
          <w:tcPr>
            <w:tcW w:w="920" w:type="dxa"/>
            <w:vMerge w:val="restart"/>
          </w:tcPr>
          <w:p w14:paraId="398A7031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قيم والاتجاهات والسلوك المهني</w:t>
            </w:r>
          </w:p>
        </w:tc>
        <w:tc>
          <w:tcPr>
            <w:tcW w:w="709" w:type="dxa"/>
            <w:vAlign w:val="center"/>
          </w:tcPr>
          <w:p w14:paraId="0EFEE77D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 w:rsidRPr="00CC2BD5"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</w:t>
            </w:r>
          </w:p>
        </w:tc>
        <w:tc>
          <w:tcPr>
            <w:tcW w:w="3909" w:type="dxa"/>
            <w:vAlign w:val="bottom"/>
          </w:tcPr>
          <w:p w14:paraId="64035829" w14:textId="77777777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مشاركة في الفرق والأندية واللجان المدرسية</w:t>
            </w:r>
          </w:p>
        </w:tc>
        <w:tc>
          <w:tcPr>
            <w:tcW w:w="3402" w:type="dxa"/>
            <w:vAlign w:val="center"/>
          </w:tcPr>
          <w:p w14:paraId="6F5A0E1C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ب....................</w:t>
            </w:r>
          </w:p>
        </w:tc>
        <w:tc>
          <w:tcPr>
            <w:tcW w:w="3402" w:type="dxa"/>
            <w:vAlign w:val="center"/>
          </w:tcPr>
          <w:p w14:paraId="6CDC339E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ب....................</w:t>
            </w:r>
          </w:p>
        </w:tc>
        <w:tc>
          <w:tcPr>
            <w:tcW w:w="791" w:type="dxa"/>
          </w:tcPr>
          <w:p w14:paraId="56B52085" w14:textId="77777777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686B33" w:rsidRPr="009B1E91" w14:paraId="5B7615F5" w14:textId="77777777" w:rsidTr="00574EC8">
        <w:trPr>
          <w:trHeight w:val="284"/>
          <w:jc w:val="center"/>
        </w:trPr>
        <w:tc>
          <w:tcPr>
            <w:tcW w:w="716" w:type="dxa"/>
            <w:vMerge/>
          </w:tcPr>
          <w:p w14:paraId="012290F7" w14:textId="77777777"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14:paraId="2620064F" w14:textId="77777777"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14:paraId="359ECF7B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2</w:t>
            </w:r>
          </w:p>
        </w:tc>
        <w:tc>
          <w:tcPr>
            <w:tcW w:w="3909" w:type="dxa"/>
            <w:vAlign w:val="bottom"/>
          </w:tcPr>
          <w:p w14:paraId="288A6B4D" w14:textId="77777777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العلاقة مع المجتمع المحلي واولياء الأمور </w:t>
            </w:r>
          </w:p>
        </w:tc>
        <w:tc>
          <w:tcPr>
            <w:tcW w:w="3402" w:type="dxa"/>
            <w:vAlign w:val="center"/>
          </w:tcPr>
          <w:p w14:paraId="61434163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فعال ويتحلى بالصبر</w:t>
            </w:r>
          </w:p>
        </w:tc>
        <w:tc>
          <w:tcPr>
            <w:tcW w:w="3402" w:type="dxa"/>
            <w:vAlign w:val="center"/>
          </w:tcPr>
          <w:p w14:paraId="6C3059B0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فعال ويتحلى بالصبر</w:t>
            </w:r>
          </w:p>
        </w:tc>
        <w:tc>
          <w:tcPr>
            <w:tcW w:w="791" w:type="dxa"/>
          </w:tcPr>
          <w:p w14:paraId="15EDB644" w14:textId="77777777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686B33" w:rsidRPr="009B1E91" w14:paraId="78E3EDFA" w14:textId="77777777" w:rsidTr="00574EC8">
        <w:trPr>
          <w:trHeight w:val="284"/>
          <w:jc w:val="center"/>
        </w:trPr>
        <w:tc>
          <w:tcPr>
            <w:tcW w:w="716" w:type="dxa"/>
            <w:vMerge/>
          </w:tcPr>
          <w:p w14:paraId="5C354E3D" w14:textId="77777777"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14:paraId="04076C21" w14:textId="77777777"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14:paraId="2BCBEC08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3</w:t>
            </w:r>
          </w:p>
        </w:tc>
        <w:tc>
          <w:tcPr>
            <w:tcW w:w="3909" w:type="dxa"/>
            <w:vAlign w:val="bottom"/>
          </w:tcPr>
          <w:p w14:paraId="492AB1AB" w14:textId="748D7CF6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تقديم</w:t>
            </w:r>
            <w:r w:rsidR="00CA3854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حلول واقتراحات تتعلق ب بالأمور الفنية للمدرسة والامور الادارية</w:t>
            </w:r>
          </w:p>
        </w:tc>
        <w:tc>
          <w:tcPr>
            <w:tcW w:w="3402" w:type="dxa"/>
            <w:vAlign w:val="center"/>
          </w:tcPr>
          <w:p w14:paraId="05EEC0E5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ؤثر ويضع المقترحات</w:t>
            </w:r>
          </w:p>
        </w:tc>
        <w:tc>
          <w:tcPr>
            <w:tcW w:w="3402" w:type="dxa"/>
            <w:vAlign w:val="center"/>
          </w:tcPr>
          <w:p w14:paraId="336AC784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ؤثر ويضع المقترحات</w:t>
            </w:r>
          </w:p>
        </w:tc>
        <w:tc>
          <w:tcPr>
            <w:tcW w:w="791" w:type="dxa"/>
          </w:tcPr>
          <w:p w14:paraId="2274E0E1" w14:textId="77777777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686B33" w:rsidRPr="009B1E91" w14:paraId="23AEAB41" w14:textId="77777777" w:rsidTr="00574EC8">
        <w:trPr>
          <w:trHeight w:val="284"/>
          <w:jc w:val="center"/>
        </w:trPr>
        <w:tc>
          <w:tcPr>
            <w:tcW w:w="716" w:type="dxa"/>
            <w:vMerge/>
          </w:tcPr>
          <w:p w14:paraId="5B2D92A5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14:paraId="7E5FA379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14:paraId="360F4980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4</w:t>
            </w:r>
          </w:p>
        </w:tc>
        <w:tc>
          <w:tcPr>
            <w:tcW w:w="3909" w:type="dxa"/>
            <w:vAlign w:val="bottom"/>
          </w:tcPr>
          <w:p w14:paraId="038386C0" w14:textId="77777777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مشاركة في تنفيذ الخطة التطويرية والاجرائية للمدرسة</w:t>
            </w:r>
          </w:p>
        </w:tc>
        <w:tc>
          <w:tcPr>
            <w:tcW w:w="3402" w:type="dxa"/>
            <w:vAlign w:val="center"/>
          </w:tcPr>
          <w:p w14:paraId="67D51FA8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بتنفيذها</w:t>
            </w:r>
          </w:p>
        </w:tc>
        <w:tc>
          <w:tcPr>
            <w:tcW w:w="3402" w:type="dxa"/>
            <w:vAlign w:val="center"/>
          </w:tcPr>
          <w:p w14:paraId="762C5ACD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بتنفيذها</w:t>
            </w:r>
          </w:p>
        </w:tc>
        <w:tc>
          <w:tcPr>
            <w:tcW w:w="791" w:type="dxa"/>
          </w:tcPr>
          <w:p w14:paraId="1EA46475" w14:textId="77777777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686B33" w:rsidRPr="009B1E91" w14:paraId="7655847C" w14:textId="77777777" w:rsidTr="00574EC8">
        <w:trPr>
          <w:trHeight w:val="284"/>
          <w:jc w:val="center"/>
        </w:trPr>
        <w:tc>
          <w:tcPr>
            <w:tcW w:w="716" w:type="dxa"/>
            <w:vMerge w:val="restart"/>
          </w:tcPr>
          <w:p w14:paraId="7EECB2C7" w14:textId="77777777"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بيئة التعلم</w:t>
            </w:r>
          </w:p>
        </w:tc>
        <w:tc>
          <w:tcPr>
            <w:tcW w:w="920" w:type="dxa"/>
            <w:vMerge w:val="restart"/>
          </w:tcPr>
          <w:p w14:paraId="59937826" w14:textId="77777777"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ابتكار والإبداع</w:t>
            </w:r>
          </w:p>
        </w:tc>
        <w:tc>
          <w:tcPr>
            <w:tcW w:w="709" w:type="dxa"/>
            <w:vAlign w:val="center"/>
          </w:tcPr>
          <w:p w14:paraId="09752D63" w14:textId="77777777"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5</w:t>
            </w:r>
          </w:p>
        </w:tc>
        <w:tc>
          <w:tcPr>
            <w:tcW w:w="3909" w:type="dxa"/>
            <w:vAlign w:val="bottom"/>
          </w:tcPr>
          <w:p w14:paraId="6F5AF1CC" w14:textId="77777777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إشراك طلبته في المسابقات المحلية والوطنية والعالمية</w:t>
            </w:r>
          </w:p>
        </w:tc>
        <w:tc>
          <w:tcPr>
            <w:tcW w:w="3402" w:type="dxa"/>
            <w:vAlign w:val="center"/>
          </w:tcPr>
          <w:p w14:paraId="0EFB2037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ومشجع</w:t>
            </w:r>
          </w:p>
        </w:tc>
        <w:tc>
          <w:tcPr>
            <w:tcW w:w="3402" w:type="dxa"/>
            <w:vAlign w:val="center"/>
          </w:tcPr>
          <w:p w14:paraId="530F9042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ومشجع</w:t>
            </w:r>
          </w:p>
        </w:tc>
        <w:tc>
          <w:tcPr>
            <w:tcW w:w="791" w:type="dxa"/>
          </w:tcPr>
          <w:p w14:paraId="171E093F" w14:textId="77777777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686B33" w:rsidRPr="009B1E91" w14:paraId="425A72BA" w14:textId="77777777" w:rsidTr="00574EC8">
        <w:trPr>
          <w:trHeight w:val="284"/>
          <w:jc w:val="center"/>
        </w:trPr>
        <w:tc>
          <w:tcPr>
            <w:tcW w:w="716" w:type="dxa"/>
            <w:vMerge/>
          </w:tcPr>
          <w:p w14:paraId="49C877A4" w14:textId="77777777"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14:paraId="2AA2AC51" w14:textId="77777777"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14:paraId="3DB95BD2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6</w:t>
            </w:r>
          </w:p>
        </w:tc>
        <w:tc>
          <w:tcPr>
            <w:tcW w:w="3909" w:type="dxa"/>
            <w:vAlign w:val="bottom"/>
          </w:tcPr>
          <w:p w14:paraId="0B044A34" w14:textId="77777777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>الحصول على جوائز وطنية ودولية</w:t>
            </w:r>
          </w:p>
        </w:tc>
        <w:tc>
          <w:tcPr>
            <w:tcW w:w="3402" w:type="dxa"/>
            <w:vAlign w:val="center"/>
          </w:tcPr>
          <w:p w14:paraId="3E9F683C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-</w:t>
            </w:r>
          </w:p>
        </w:tc>
        <w:tc>
          <w:tcPr>
            <w:tcW w:w="3402" w:type="dxa"/>
            <w:vAlign w:val="center"/>
          </w:tcPr>
          <w:p w14:paraId="046E9A3F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-</w:t>
            </w:r>
          </w:p>
        </w:tc>
        <w:tc>
          <w:tcPr>
            <w:tcW w:w="791" w:type="dxa"/>
          </w:tcPr>
          <w:p w14:paraId="22200B33" w14:textId="77777777" w:rsidR="00686B33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686B33" w:rsidRPr="009B1E91" w14:paraId="042323FE" w14:textId="77777777" w:rsidTr="00574EC8">
        <w:trPr>
          <w:trHeight w:val="284"/>
          <w:jc w:val="center"/>
        </w:trPr>
        <w:tc>
          <w:tcPr>
            <w:tcW w:w="716" w:type="dxa"/>
            <w:vMerge w:val="restart"/>
          </w:tcPr>
          <w:p w14:paraId="22F02330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نمية المهنية</w:t>
            </w:r>
          </w:p>
        </w:tc>
        <w:tc>
          <w:tcPr>
            <w:tcW w:w="920" w:type="dxa"/>
          </w:tcPr>
          <w:p w14:paraId="7182A534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منهجية التنمية المهنية</w:t>
            </w:r>
          </w:p>
        </w:tc>
        <w:tc>
          <w:tcPr>
            <w:tcW w:w="709" w:type="dxa"/>
            <w:vAlign w:val="center"/>
          </w:tcPr>
          <w:p w14:paraId="3C08A1A5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7</w:t>
            </w:r>
          </w:p>
        </w:tc>
        <w:tc>
          <w:tcPr>
            <w:tcW w:w="3909" w:type="dxa"/>
            <w:vAlign w:val="bottom"/>
          </w:tcPr>
          <w:p w14:paraId="322E0432" w14:textId="5C043690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مشاركة في المبادرات والبرامج التطويرية التربوية</w:t>
            </w:r>
            <w:r w:rsidR="00CA3854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(تبني ثقافة التطوير)</w:t>
            </w:r>
          </w:p>
        </w:tc>
        <w:tc>
          <w:tcPr>
            <w:tcW w:w="3402" w:type="dxa"/>
            <w:vAlign w:val="center"/>
          </w:tcPr>
          <w:p w14:paraId="2A63B00E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فعال ويطورها</w:t>
            </w:r>
          </w:p>
        </w:tc>
        <w:tc>
          <w:tcPr>
            <w:tcW w:w="3402" w:type="dxa"/>
            <w:vAlign w:val="center"/>
          </w:tcPr>
          <w:p w14:paraId="4D65E446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فعال ويطورها</w:t>
            </w:r>
          </w:p>
        </w:tc>
        <w:tc>
          <w:tcPr>
            <w:tcW w:w="791" w:type="dxa"/>
          </w:tcPr>
          <w:p w14:paraId="58F32D71" w14:textId="77777777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686B33" w:rsidRPr="009B1E91" w14:paraId="17B56AF0" w14:textId="77777777" w:rsidTr="00574EC8">
        <w:trPr>
          <w:trHeight w:val="284"/>
          <w:jc w:val="center"/>
        </w:trPr>
        <w:tc>
          <w:tcPr>
            <w:tcW w:w="716" w:type="dxa"/>
            <w:vMerge/>
          </w:tcPr>
          <w:p w14:paraId="532875E1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 w:val="restart"/>
          </w:tcPr>
          <w:p w14:paraId="523F11D4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وظيف التنمية المهنية</w:t>
            </w:r>
          </w:p>
        </w:tc>
        <w:tc>
          <w:tcPr>
            <w:tcW w:w="709" w:type="dxa"/>
            <w:vAlign w:val="center"/>
          </w:tcPr>
          <w:p w14:paraId="589BCABB" w14:textId="77777777"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8</w:t>
            </w:r>
          </w:p>
        </w:tc>
        <w:tc>
          <w:tcPr>
            <w:tcW w:w="3909" w:type="dxa"/>
            <w:vAlign w:val="center"/>
          </w:tcPr>
          <w:p w14:paraId="6BBD442B" w14:textId="3C5394F5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مشاركة في مجتمعات التعلم المهنية والورش التدريبية</w:t>
            </w:r>
            <w:r w:rsidR="00CA3854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والتفاعل مع الإسناد التربوي</w:t>
            </w:r>
          </w:p>
        </w:tc>
        <w:tc>
          <w:tcPr>
            <w:tcW w:w="3402" w:type="dxa"/>
            <w:vAlign w:val="center"/>
          </w:tcPr>
          <w:p w14:paraId="56ED1676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ومتفاعل</w:t>
            </w:r>
          </w:p>
        </w:tc>
        <w:tc>
          <w:tcPr>
            <w:tcW w:w="3402" w:type="dxa"/>
            <w:vAlign w:val="center"/>
          </w:tcPr>
          <w:p w14:paraId="60839BFC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ومتفاعل</w:t>
            </w:r>
          </w:p>
        </w:tc>
        <w:tc>
          <w:tcPr>
            <w:tcW w:w="791" w:type="dxa"/>
          </w:tcPr>
          <w:p w14:paraId="3403FAB3" w14:textId="77777777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B440B3" w:rsidRPr="009B1E91" w14:paraId="26E4F7B1" w14:textId="77777777" w:rsidTr="00574EC8">
        <w:trPr>
          <w:trHeight w:val="284"/>
          <w:jc w:val="center"/>
        </w:trPr>
        <w:tc>
          <w:tcPr>
            <w:tcW w:w="716" w:type="dxa"/>
            <w:vMerge/>
          </w:tcPr>
          <w:p w14:paraId="25D43EB9" w14:textId="77777777" w:rsidR="00B440B3" w:rsidRPr="00CC2BD5" w:rsidRDefault="00B440B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14:paraId="5A770843" w14:textId="77777777" w:rsidR="00B440B3" w:rsidRDefault="00B440B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14:paraId="2384D001" w14:textId="77777777" w:rsidR="00B440B3" w:rsidRPr="00CC2BD5" w:rsidRDefault="00B440B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9</w:t>
            </w:r>
          </w:p>
        </w:tc>
        <w:tc>
          <w:tcPr>
            <w:tcW w:w="3909" w:type="dxa"/>
            <w:vAlign w:val="center"/>
          </w:tcPr>
          <w:p w14:paraId="392C6BCA" w14:textId="77777777" w:rsidR="00B440B3" w:rsidRPr="00526EC6" w:rsidRDefault="00B440B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أبحاث الإجرائية والمنشورات التي تساهم في العملية التربوية</w:t>
            </w:r>
          </w:p>
        </w:tc>
        <w:tc>
          <w:tcPr>
            <w:tcW w:w="3402" w:type="dxa"/>
            <w:vAlign w:val="center"/>
          </w:tcPr>
          <w:p w14:paraId="782FEB69" w14:textId="77777777" w:rsidR="00B440B3" w:rsidRPr="00686B33" w:rsidRDefault="00B440B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تابع أول بأول</w:t>
            </w:r>
          </w:p>
        </w:tc>
        <w:tc>
          <w:tcPr>
            <w:tcW w:w="3402" w:type="dxa"/>
            <w:vAlign w:val="center"/>
          </w:tcPr>
          <w:p w14:paraId="616722D7" w14:textId="77777777" w:rsidR="00B440B3" w:rsidRPr="00686B33" w:rsidRDefault="00B440B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تابع أول بأول</w:t>
            </w:r>
          </w:p>
        </w:tc>
        <w:tc>
          <w:tcPr>
            <w:tcW w:w="791" w:type="dxa"/>
          </w:tcPr>
          <w:p w14:paraId="4CB06A25" w14:textId="77777777" w:rsidR="00B440B3" w:rsidRPr="00526EC6" w:rsidRDefault="00B440B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B440B3" w:rsidRPr="009B1E91" w14:paraId="6CEBF851" w14:textId="77777777" w:rsidTr="00574EC8">
        <w:trPr>
          <w:trHeight w:val="284"/>
          <w:jc w:val="center"/>
        </w:trPr>
        <w:tc>
          <w:tcPr>
            <w:tcW w:w="716" w:type="dxa"/>
            <w:vMerge/>
          </w:tcPr>
          <w:p w14:paraId="38FF0A82" w14:textId="77777777" w:rsidR="00B440B3" w:rsidRDefault="00B440B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</w:tcPr>
          <w:p w14:paraId="2B42E276" w14:textId="77777777" w:rsidR="00B440B3" w:rsidRDefault="00B440B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ستدامة التنمية المهنية</w:t>
            </w:r>
          </w:p>
        </w:tc>
        <w:tc>
          <w:tcPr>
            <w:tcW w:w="709" w:type="dxa"/>
            <w:vAlign w:val="center"/>
          </w:tcPr>
          <w:p w14:paraId="3FF69C6A" w14:textId="77777777" w:rsidR="00B440B3" w:rsidRPr="00CC2BD5" w:rsidRDefault="00B440B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0</w:t>
            </w:r>
          </w:p>
        </w:tc>
        <w:tc>
          <w:tcPr>
            <w:tcW w:w="3909" w:type="dxa"/>
            <w:vAlign w:val="center"/>
          </w:tcPr>
          <w:p w14:paraId="72DB5649" w14:textId="77777777" w:rsidR="00B440B3" w:rsidRPr="00526EC6" w:rsidRDefault="00B440B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متابعة المستجدات التربوية والتكنولوجية ومواكبتها</w:t>
            </w:r>
          </w:p>
        </w:tc>
        <w:tc>
          <w:tcPr>
            <w:tcW w:w="3402" w:type="dxa"/>
            <w:vAlign w:val="center"/>
          </w:tcPr>
          <w:p w14:paraId="638A2F2B" w14:textId="77777777" w:rsidR="00B440B3" w:rsidRPr="00686B33" w:rsidRDefault="00B440B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تابع أول بأول</w:t>
            </w:r>
          </w:p>
        </w:tc>
        <w:tc>
          <w:tcPr>
            <w:tcW w:w="3402" w:type="dxa"/>
            <w:vAlign w:val="center"/>
          </w:tcPr>
          <w:p w14:paraId="4740802D" w14:textId="77777777" w:rsidR="00B440B3" w:rsidRPr="00686B33" w:rsidRDefault="00B440B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تابع أول بأول</w:t>
            </w:r>
          </w:p>
        </w:tc>
        <w:tc>
          <w:tcPr>
            <w:tcW w:w="791" w:type="dxa"/>
          </w:tcPr>
          <w:p w14:paraId="10822C58" w14:textId="77777777" w:rsidR="00B440B3" w:rsidRPr="00526EC6" w:rsidRDefault="00B440B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B440B3" w:rsidRPr="009B1E91" w14:paraId="0B71AF0D" w14:textId="77777777" w:rsidTr="00845BA2">
        <w:trPr>
          <w:trHeight w:val="284"/>
          <w:jc w:val="center"/>
        </w:trPr>
        <w:tc>
          <w:tcPr>
            <w:tcW w:w="716" w:type="dxa"/>
            <w:shd w:val="clear" w:color="auto" w:fill="92CDDC"/>
          </w:tcPr>
          <w:p w14:paraId="33A23F27" w14:textId="77777777" w:rsidR="00B440B3" w:rsidRDefault="00B440B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shd w:val="clear" w:color="auto" w:fill="92CDDC"/>
          </w:tcPr>
          <w:p w14:paraId="725D7B3B" w14:textId="77777777" w:rsidR="00B440B3" w:rsidRDefault="00B440B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shd w:val="clear" w:color="auto" w:fill="92CDDC"/>
            <w:vAlign w:val="center"/>
          </w:tcPr>
          <w:p w14:paraId="074D6BE4" w14:textId="77777777" w:rsidR="00B440B3" w:rsidRDefault="00B440B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3909" w:type="dxa"/>
            <w:shd w:val="clear" w:color="auto" w:fill="92CDDC"/>
            <w:vAlign w:val="center"/>
          </w:tcPr>
          <w:p w14:paraId="4030BB35" w14:textId="77777777" w:rsidR="00B440B3" w:rsidRPr="00526EC6" w:rsidRDefault="00B440B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  <w:shd w:val="clear" w:color="auto" w:fill="92CDDC"/>
          </w:tcPr>
          <w:p w14:paraId="288AAEA1" w14:textId="77777777" w:rsidR="00B440B3" w:rsidRPr="00526EC6" w:rsidRDefault="00B440B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  <w:shd w:val="clear" w:color="auto" w:fill="92CDDC"/>
          </w:tcPr>
          <w:p w14:paraId="6B5A302D" w14:textId="51E55D02" w:rsidR="00B440B3" w:rsidRPr="00526EC6" w:rsidRDefault="00B440B3" w:rsidP="007C669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  <w:lang w:bidi="ar-JO"/>
              </w:rPr>
            </w:pPr>
            <w:r>
              <w:rPr>
                <w:rFonts w:hint="cs"/>
                <w:b/>
                <w:bCs/>
                <w:color w:val="000000"/>
                <w:sz w:val="20"/>
                <w:szCs w:val="20"/>
                <w:rtl/>
              </w:rPr>
              <w:t>العلامة</w:t>
            </w:r>
            <w:r w:rsidR="00CA3854">
              <w:rPr>
                <w:rFonts w:hint="cs"/>
                <w:b/>
                <w:bCs/>
                <w:color w:val="000000"/>
                <w:sz w:val="20"/>
                <w:szCs w:val="20"/>
                <w:rtl/>
              </w:rPr>
              <w:t xml:space="preserve"> </w:t>
            </w:r>
            <w:r w:rsidRPr="00C24220">
              <w:rPr>
                <w:b/>
                <w:bCs/>
                <w:color w:val="000000"/>
                <w:sz w:val="20"/>
                <w:szCs w:val="20"/>
                <w:rtl/>
              </w:rPr>
              <w:t>من</w:t>
            </w:r>
            <w:r>
              <w:rPr>
                <w:rFonts w:hint="cs"/>
                <w:b/>
                <w:bCs/>
                <w:color w:val="000000"/>
                <w:sz w:val="20"/>
                <w:szCs w:val="20"/>
                <w:rtl/>
              </w:rPr>
              <w:t>10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( المجموع * </w:t>
            </w:r>
            <w:r>
              <w:rPr>
                <w:rFonts w:cs="Microsoft Uighur"/>
                <w:color w:val="000000"/>
                <w:sz w:val="20"/>
                <w:szCs w:val="20"/>
              </w:rPr>
              <w:t>0.2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  <w:lang w:bidi="ar-JO"/>
              </w:rPr>
              <w:t xml:space="preserve"> )</w:t>
            </w:r>
          </w:p>
        </w:tc>
        <w:tc>
          <w:tcPr>
            <w:tcW w:w="791" w:type="dxa"/>
            <w:shd w:val="clear" w:color="auto" w:fill="92CDDC"/>
          </w:tcPr>
          <w:p w14:paraId="7DF71871" w14:textId="77777777" w:rsidR="00B440B3" w:rsidRPr="00526EC6" w:rsidRDefault="00B440B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</w:tbl>
    <w:p w14:paraId="23552CEA" w14:textId="77777777" w:rsidR="00D31670" w:rsidRDefault="00D31670" w:rsidP="00D31670">
      <w:pPr>
        <w:bidi/>
        <w:ind w:hanging="180"/>
        <w:rPr>
          <w:rFonts w:ascii="Simplified Arabic" w:hAnsi="Simplified Arabic" w:cs="Simplified Arabic"/>
          <w:sz w:val="24"/>
          <w:szCs w:val="24"/>
          <w:rtl/>
        </w:rPr>
      </w:pPr>
    </w:p>
    <w:p w14:paraId="15A8C069" w14:textId="11D7E88D" w:rsidR="00DD03BF" w:rsidRDefault="00DD03BF">
      <w:pPr>
        <w:spacing w:after="0" w:line="240" w:lineRule="auto"/>
        <w:rPr>
          <w:b/>
          <w:bCs/>
          <w:sz w:val="20"/>
          <w:szCs w:val="20"/>
          <w:lang w:bidi="ar-JO"/>
        </w:rPr>
      </w:pPr>
      <w:r>
        <w:rPr>
          <w:b/>
          <w:bCs/>
          <w:sz w:val="20"/>
          <w:szCs w:val="20"/>
          <w:rtl/>
          <w:lang w:bidi="ar-JO"/>
        </w:rPr>
        <w:br w:type="page"/>
      </w:r>
    </w:p>
    <w:p w14:paraId="05EA46DA" w14:textId="7775B28F" w:rsidR="00B37C36" w:rsidRDefault="00DD03BF" w:rsidP="00DD03BF">
      <w:pPr>
        <w:bidi/>
        <w:rPr>
          <w:b/>
          <w:bCs/>
          <w:sz w:val="20"/>
          <w:szCs w:val="20"/>
          <w:rtl/>
          <w:lang w:bidi="ar-JO"/>
        </w:rPr>
      </w:pPr>
      <w:r>
        <w:rPr>
          <w:rFonts w:hint="cs"/>
          <w:b/>
          <w:bCs/>
          <w:sz w:val="20"/>
          <w:szCs w:val="20"/>
          <w:rtl/>
          <w:lang w:bidi="ar-JO"/>
        </w:rPr>
        <w:lastRenderedPageBreak/>
        <w:t xml:space="preserve">         </w:t>
      </w:r>
      <w:r w:rsidR="00EE1421" w:rsidRPr="004F2079">
        <w:rPr>
          <w:rFonts w:hint="cs"/>
          <w:b/>
          <w:bCs/>
          <w:sz w:val="20"/>
          <w:szCs w:val="20"/>
          <w:rtl/>
          <w:lang w:bidi="ar-JO"/>
        </w:rPr>
        <w:t xml:space="preserve">الجزء </w:t>
      </w:r>
      <w:proofErr w:type="spellStart"/>
      <w:r w:rsidR="0029208F">
        <w:rPr>
          <w:rFonts w:hint="cs"/>
          <w:b/>
          <w:bCs/>
          <w:sz w:val="20"/>
          <w:szCs w:val="20"/>
          <w:rtl/>
          <w:lang w:bidi="ar-JO"/>
        </w:rPr>
        <w:t>الخامس</w:t>
      </w:r>
      <w:r w:rsidR="00EE1421" w:rsidRPr="004F2079">
        <w:rPr>
          <w:rFonts w:hint="cs"/>
          <w:b/>
          <w:bCs/>
          <w:sz w:val="20"/>
          <w:szCs w:val="20"/>
          <w:rtl/>
          <w:lang w:bidi="ar-JO"/>
        </w:rPr>
        <w:t>:</w:t>
      </w:r>
      <w:r w:rsidR="00EE1421" w:rsidRPr="004F2079">
        <w:rPr>
          <w:rFonts w:hint="cs"/>
          <w:b/>
          <w:bCs/>
          <w:noProof/>
          <w:sz w:val="20"/>
          <w:szCs w:val="20"/>
          <w:rtl/>
          <w:lang w:bidi="ar-JO"/>
        </w:rPr>
        <w:t>عناصر</w:t>
      </w:r>
      <w:proofErr w:type="spellEnd"/>
      <w:r w:rsidR="00EE1421"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 التقييم الخاصة </w:t>
      </w:r>
      <w:r w:rsidR="00AD53FC">
        <w:rPr>
          <w:rFonts w:hint="cs"/>
          <w:b/>
          <w:bCs/>
          <w:noProof/>
          <w:sz w:val="20"/>
          <w:szCs w:val="20"/>
          <w:rtl/>
          <w:lang w:bidi="ar-JO"/>
        </w:rPr>
        <w:t xml:space="preserve">بالأداء </w:t>
      </w:r>
      <w:r w:rsidR="00EE1421" w:rsidRPr="004F2079">
        <w:rPr>
          <w:rFonts w:hint="cs"/>
          <w:b/>
          <w:bCs/>
          <w:noProof/>
          <w:sz w:val="20"/>
          <w:szCs w:val="20"/>
          <w:rtl/>
          <w:lang w:bidi="ar-JO"/>
        </w:rPr>
        <w:t>الصفي</w:t>
      </w:r>
      <w:r w:rsidR="00CA3854">
        <w:rPr>
          <w:rFonts w:hint="cs"/>
          <w:b/>
          <w:bCs/>
          <w:noProof/>
          <w:sz w:val="20"/>
          <w:szCs w:val="20"/>
          <w:rtl/>
          <w:lang w:bidi="ar-JO"/>
        </w:rPr>
        <w:t xml:space="preserve"> </w:t>
      </w:r>
      <w:r w:rsidR="00F006CB" w:rsidRPr="004F2079">
        <w:rPr>
          <w:rFonts w:hint="cs"/>
          <w:i/>
          <w:iCs/>
          <w:noProof/>
          <w:sz w:val="20"/>
          <w:szCs w:val="20"/>
          <w:rtl/>
          <w:lang w:bidi="ar-JO"/>
        </w:rPr>
        <w:t xml:space="preserve">تعبأ من قبل(المشرف التربوي ومدير المدرسة </w:t>
      </w:r>
      <w:r w:rsidR="00EE1421" w:rsidRPr="004F2079">
        <w:rPr>
          <w:rFonts w:hint="cs"/>
          <w:b/>
          <w:bCs/>
          <w:sz w:val="20"/>
          <w:szCs w:val="20"/>
          <w:rtl/>
          <w:lang w:bidi="ar-JO"/>
        </w:rPr>
        <w:t>ويخصص لها (</w:t>
      </w:r>
      <w:r w:rsidR="004F2079" w:rsidRPr="004F2079">
        <w:rPr>
          <w:rFonts w:hint="cs"/>
          <w:b/>
          <w:bCs/>
          <w:sz w:val="20"/>
          <w:szCs w:val="20"/>
          <w:rtl/>
          <w:lang w:bidi="ar-JO"/>
        </w:rPr>
        <w:t>25</w:t>
      </w:r>
      <w:r w:rsidR="00F006CB" w:rsidRPr="004F2079">
        <w:rPr>
          <w:rFonts w:hint="cs"/>
          <w:b/>
          <w:bCs/>
          <w:sz w:val="20"/>
          <w:szCs w:val="20"/>
          <w:rtl/>
          <w:lang w:bidi="ar-JO"/>
        </w:rPr>
        <w:t>%</w:t>
      </w:r>
      <w:r w:rsidR="00EE1421" w:rsidRPr="004F2079">
        <w:rPr>
          <w:rFonts w:hint="cs"/>
          <w:b/>
          <w:bCs/>
          <w:sz w:val="20"/>
          <w:szCs w:val="20"/>
          <w:rtl/>
          <w:lang w:bidi="ar-JO"/>
        </w:rPr>
        <w:t xml:space="preserve">) </w:t>
      </w:r>
    </w:p>
    <w:p w14:paraId="07ACD059" w14:textId="77777777" w:rsidR="004F2079" w:rsidRPr="004F2079" w:rsidRDefault="004F2079" w:rsidP="00856E4F">
      <w:pPr>
        <w:pStyle w:val="a6"/>
        <w:numPr>
          <w:ilvl w:val="0"/>
          <w:numId w:val="23"/>
        </w:numPr>
        <w:bidi/>
        <w:spacing w:after="0" w:line="240" w:lineRule="auto"/>
        <w:rPr>
          <w:b/>
          <w:bCs/>
          <w:sz w:val="20"/>
          <w:szCs w:val="20"/>
          <w:lang w:bidi="ar-JO"/>
        </w:rPr>
      </w:pPr>
      <w:r w:rsidRPr="004F2079">
        <w:rPr>
          <w:rFonts w:hint="cs"/>
          <w:b/>
          <w:bCs/>
          <w:sz w:val="20"/>
          <w:szCs w:val="20"/>
          <w:rtl/>
          <w:lang w:bidi="ar-JO"/>
        </w:rPr>
        <w:t>. المعايير العامة (15) علامة</w:t>
      </w:r>
    </w:p>
    <w:tbl>
      <w:tblPr>
        <w:bidiVisual/>
        <w:tblW w:w="4588" w:type="pct"/>
        <w:tblInd w:w="6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67"/>
        <w:gridCol w:w="1320"/>
        <w:gridCol w:w="713"/>
        <w:gridCol w:w="3722"/>
        <w:gridCol w:w="3399"/>
        <w:gridCol w:w="3121"/>
        <w:gridCol w:w="1274"/>
      </w:tblGrid>
      <w:tr w:rsidR="0029208F" w:rsidRPr="00F64271" w14:paraId="7FED0040" w14:textId="77777777" w:rsidTr="006A58E8">
        <w:trPr>
          <w:trHeight w:val="284"/>
        </w:trPr>
        <w:tc>
          <w:tcPr>
            <w:tcW w:w="268" w:type="pct"/>
            <w:shd w:val="clear" w:color="auto" w:fill="D9D9D9"/>
            <w:vAlign w:val="center"/>
          </w:tcPr>
          <w:p w14:paraId="0BC18DD3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مجال الرئيسي</w:t>
            </w:r>
          </w:p>
        </w:tc>
        <w:tc>
          <w:tcPr>
            <w:tcW w:w="461" w:type="pct"/>
            <w:shd w:val="clear" w:color="auto" w:fill="D9D9D9"/>
            <w:vAlign w:val="center"/>
          </w:tcPr>
          <w:p w14:paraId="1B6A8091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مجال الفرعي</w:t>
            </w:r>
          </w:p>
        </w:tc>
        <w:tc>
          <w:tcPr>
            <w:tcW w:w="249" w:type="pct"/>
            <w:shd w:val="clear" w:color="auto" w:fill="D9D9D9"/>
            <w:vAlign w:val="center"/>
          </w:tcPr>
          <w:p w14:paraId="5FD2F4E5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رقم</w:t>
            </w:r>
          </w:p>
        </w:tc>
        <w:tc>
          <w:tcPr>
            <w:tcW w:w="1300" w:type="pct"/>
            <w:shd w:val="clear" w:color="auto" w:fill="D9D9D9"/>
            <w:vAlign w:val="center"/>
          </w:tcPr>
          <w:p w14:paraId="3B09D433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مؤشر الأداء*</w:t>
            </w:r>
          </w:p>
        </w:tc>
        <w:tc>
          <w:tcPr>
            <w:tcW w:w="1187" w:type="pct"/>
            <w:shd w:val="clear" w:color="auto" w:fill="D9D9D9"/>
            <w:vAlign w:val="center"/>
          </w:tcPr>
          <w:p w14:paraId="031E8EA9" w14:textId="77777777" w:rsidR="0029208F" w:rsidRPr="006A58E8" w:rsidRDefault="0016237B" w:rsidP="006A58E8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6A58E8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مرحلة المراجعة الأولى/ نهاية الفصل الدراسي الأول التوصيات </w:t>
            </w:r>
          </w:p>
        </w:tc>
        <w:tc>
          <w:tcPr>
            <w:tcW w:w="1090" w:type="pct"/>
            <w:shd w:val="clear" w:color="auto" w:fill="D9D9D9"/>
            <w:vAlign w:val="center"/>
          </w:tcPr>
          <w:p w14:paraId="46538C9C" w14:textId="77777777" w:rsidR="0029208F" w:rsidRPr="006A58E8" w:rsidRDefault="0016237B" w:rsidP="006A58E8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6A58E8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مرحلة المراجعة الأولى/ نهاية الفصل الدراسي الثاني التوصيات </w:t>
            </w:r>
          </w:p>
        </w:tc>
        <w:tc>
          <w:tcPr>
            <w:tcW w:w="445" w:type="pct"/>
            <w:shd w:val="clear" w:color="auto" w:fill="D9D9D9"/>
            <w:vAlign w:val="center"/>
          </w:tcPr>
          <w:p w14:paraId="0E4624C1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6A58E8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14:paraId="33FCAFB2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cs="Microsoft Uighur"/>
                <w:noProof/>
                <w:sz w:val="14"/>
                <w:szCs w:val="14"/>
                <w:rtl/>
              </w:rPr>
            </w:pPr>
            <w:r w:rsidRPr="006A58E8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F2761A" w:rsidRPr="00F64271" w14:paraId="554FE4D7" w14:textId="77777777" w:rsidTr="00574EC8">
        <w:trPr>
          <w:trHeight w:val="284"/>
        </w:trPr>
        <w:tc>
          <w:tcPr>
            <w:tcW w:w="268" w:type="pct"/>
            <w:vMerge w:val="restart"/>
            <w:shd w:val="clear" w:color="auto" w:fill="auto"/>
            <w:vAlign w:val="center"/>
          </w:tcPr>
          <w:p w14:paraId="422F871E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تعلّم والتعليم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345F6B15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تخطيط للتعلّم </w:t>
            </w:r>
          </w:p>
        </w:tc>
        <w:tc>
          <w:tcPr>
            <w:tcW w:w="249" w:type="pct"/>
            <w:shd w:val="clear" w:color="auto" w:fill="auto"/>
          </w:tcPr>
          <w:p w14:paraId="4B9BCEA8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3353EE8E" w14:textId="77777777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>تنفيذ الخطط المدرسية في الموقف الصفي</w:t>
            </w:r>
          </w:p>
        </w:tc>
        <w:tc>
          <w:tcPr>
            <w:tcW w:w="1187" w:type="pct"/>
            <w:vAlign w:val="center"/>
          </w:tcPr>
          <w:p w14:paraId="35F38A2A" w14:textId="06E98C96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Microsoft Uighur" w:hAnsi="Microsoft Uighur" w:cs="Microsoft Uighur"/>
                <w:b/>
                <w:bCs/>
                <w:noProof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Microsoft Uighur" w:hAnsi="Microsoft Uighur" w:cs="Microsoft Uighur" w:hint="cs"/>
                <w:b/>
                <w:bCs/>
                <w:noProof/>
                <w:color w:val="000000"/>
                <w:sz w:val="18"/>
                <w:szCs w:val="18"/>
                <w:rtl/>
              </w:rPr>
              <w:t>ينفذها</w:t>
            </w:r>
          </w:p>
        </w:tc>
        <w:tc>
          <w:tcPr>
            <w:tcW w:w="1090" w:type="pct"/>
            <w:vAlign w:val="center"/>
          </w:tcPr>
          <w:p w14:paraId="5B083929" w14:textId="48C303D3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Microsoft Uighur" w:hAnsi="Microsoft Uighur" w:cs="Microsoft Uighur"/>
                <w:b/>
                <w:bCs/>
                <w:noProof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Microsoft Uighur" w:hAnsi="Microsoft Uighur" w:cs="Microsoft Uighur" w:hint="cs"/>
                <w:b/>
                <w:bCs/>
                <w:noProof/>
                <w:color w:val="000000"/>
                <w:sz w:val="18"/>
                <w:szCs w:val="18"/>
                <w:rtl/>
              </w:rPr>
              <w:t>ينفذها</w:t>
            </w:r>
          </w:p>
        </w:tc>
        <w:tc>
          <w:tcPr>
            <w:tcW w:w="445" w:type="pct"/>
          </w:tcPr>
          <w:p w14:paraId="6585B3CE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</w:p>
        </w:tc>
      </w:tr>
      <w:tr w:rsidR="00F2761A" w:rsidRPr="00F64271" w14:paraId="7174C6DA" w14:textId="77777777" w:rsidTr="00574EC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14:paraId="750AE15F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14:paraId="3D74EE7A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تنفيذ عمليات التعلّم والتعليم </w:t>
            </w:r>
          </w:p>
        </w:tc>
        <w:tc>
          <w:tcPr>
            <w:tcW w:w="249" w:type="pct"/>
            <w:shd w:val="clear" w:color="auto" w:fill="auto"/>
          </w:tcPr>
          <w:p w14:paraId="49ED86A0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38528CD4" w14:textId="77777777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>التمهيد للدرس ومراعاة التكامل الرأسي والأفقي</w:t>
            </w:r>
          </w:p>
        </w:tc>
        <w:tc>
          <w:tcPr>
            <w:tcW w:w="1187" w:type="pct"/>
            <w:vAlign w:val="center"/>
          </w:tcPr>
          <w:p w14:paraId="51F17FA6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تم من خلال التحضير اليومي</w:t>
            </w:r>
          </w:p>
        </w:tc>
        <w:tc>
          <w:tcPr>
            <w:tcW w:w="1090" w:type="pct"/>
            <w:vAlign w:val="center"/>
          </w:tcPr>
          <w:p w14:paraId="38BAECF4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تم من خلال التحضير اليومي</w:t>
            </w:r>
          </w:p>
        </w:tc>
        <w:tc>
          <w:tcPr>
            <w:tcW w:w="445" w:type="pct"/>
          </w:tcPr>
          <w:p w14:paraId="76212AD3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70C0"/>
                <w:sz w:val="16"/>
                <w:szCs w:val="16"/>
                <w:rtl/>
              </w:rPr>
            </w:pPr>
          </w:p>
        </w:tc>
      </w:tr>
      <w:tr w:rsidR="00F2761A" w:rsidRPr="00F64271" w14:paraId="0FDD8AAB" w14:textId="77777777" w:rsidTr="00574EC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14:paraId="27FD901C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458E3FD6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14:paraId="7D33E163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4A5A7B57" w14:textId="77777777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>مراعاة التسلسل المنطقي في تدريس المحتوى التعليمي</w:t>
            </w:r>
          </w:p>
        </w:tc>
        <w:tc>
          <w:tcPr>
            <w:tcW w:w="1187" w:type="pct"/>
            <w:vAlign w:val="center"/>
          </w:tcPr>
          <w:p w14:paraId="0C3A937F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متابع أول بأول حسب المنهاج</w:t>
            </w:r>
          </w:p>
        </w:tc>
        <w:tc>
          <w:tcPr>
            <w:tcW w:w="1090" w:type="pct"/>
            <w:vAlign w:val="center"/>
          </w:tcPr>
          <w:p w14:paraId="3E392F47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متابع أول بأول حسب المنهاج</w:t>
            </w:r>
          </w:p>
        </w:tc>
        <w:tc>
          <w:tcPr>
            <w:tcW w:w="445" w:type="pct"/>
          </w:tcPr>
          <w:p w14:paraId="32D77CDA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14:paraId="470B4645" w14:textId="77777777" w:rsidTr="00574EC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14:paraId="411D82EF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2434E93C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14:paraId="1CE4778B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03CAD3AF" w14:textId="77777777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>الاستثمار الأمثل للوقت لتحقيق النتاجات التعليمية</w:t>
            </w:r>
          </w:p>
        </w:tc>
        <w:tc>
          <w:tcPr>
            <w:tcW w:w="1187" w:type="pct"/>
            <w:vAlign w:val="center"/>
          </w:tcPr>
          <w:p w14:paraId="17279F4B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نفذ برنامج زمني لإنجاز المطلوب</w:t>
            </w:r>
          </w:p>
        </w:tc>
        <w:tc>
          <w:tcPr>
            <w:tcW w:w="1090" w:type="pct"/>
            <w:vAlign w:val="center"/>
          </w:tcPr>
          <w:p w14:paraId="6616B4FE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نفذ برنامج زمني لإنجاز المطلوب</w:t>
            </w:r>
          </w:p>
        </w:tc>
        <w:tc>
          <w:tcPr>
            <w:tcW w:w="445" w:type="pct"/>
          </w:tcPr>
          <w:p w14:paraId="102A6FAF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14:paraId="5E652639" w14:textId="77777777" w:rsidTr="00574EC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14:paraId="169399AA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377AC502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14:paraId="7BE4A4AE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0D8EA7F1" w14:textId="77777777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>استخدام الاتصال الفعال (اللغة السليمة ، لغة الجسد، التواصل البصري )</w:t>
            </w:r>
          </w:p>
        </w:tc>
        <w:tc>
          <w:tcPr>
            <w:tcW w:w="1187" w:type="pct"/>
            <w:vAlign w:val="center"/>
          </w:tcPr>
          <w:p w14:paraId="34CD7E6D" w14:textId="7C768B5E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ممتاز</w:t>
            </w:r>
          </w:p>
        </w:tc>
        <w:tc>
          <w:tcPr>
            <w:tcW w:w="1090" w:type="pct"/>
            <w:vAlign w:val="center"/>
          </w:tcPr>
          <w:p w14:paraId="4A77E613" w14:textId="6ACD8D8E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ممتاز</w:t>
            </w:r>
          </w:p>
        </w:tc>
        <w:tc>
          <w:tcPr>
            <w:tcW w:w="445" w:type="pct"/>
          </w:tcPr>
          <w:p w14:paraId="74C255DE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14:paraId="2C31FF84" w14:textId="77777777" w:rsidTr="00574EC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14:paraId="69784D38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4737487E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14:paraId="2EE4D9E0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1C872086" w14:textId="14352AF2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>توظيف استراتيجيات تعلم النشط</w:t>
            </w:r>
            <w:r w:rsidR="00CA3854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>بفاعلية وتنويعها</w:t>
            </w:r>
          </w:p>
        </w:tc>
        <w:tc>
          <w:tcPr>
            <w:tcW w:w="1187" w:type="pct"/>
            <w:vAlign w:val="center"/>
          </w:tcPr>
          <w:p w14:paraId="06F7665C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فاعلية نشطة</w:t>
            </w:r>
          </w:p>
        </w:tc>
        <w:tc>
          <w:tcPr>
            <w:tcW w:w="1090" w:type="pct"/>
            <w:vAlign w:val="center"/>
          </w:tcPr>
          <w:p w14:paraId="5C1E9B4E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فاعلية نشطة</w:t>
            </w:r>
          </w:p>
        </w:tc>
        <w:tc>
          <w:tcPr>
            <w:tcW w:w="445" w:type="pct"/>
          </w:tcPr>
          <w:p w14:paraId="1D38EEE8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14:paraId="0E7FB985" w14:textId="77777777" w:rsidTr="00574EC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14:paraId="15243E80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2A7E7C48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14:paraId="5172B072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37E7DA89" w14:textId="77777777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المختبرات، الطلبة </w:t>
            </w: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 xml:space="preserve">ربط التعلّم بالحياة </w:t>
            </w:r>
          </w:p>
        </w:tc>
        <w:tc>
          <w:tcPr>
            <w:tcW w:w="1187" w:type="pct"/>
            <w:vAlign w:val="center"/>
          </w:tcPr>
          <w:p w14:paraId="54B77A6F" w14:textId="6ABC7CE4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فعال ومشارك</w:t>
            </w:r>
          </w:p>
        </w:tc>
        <w:tc>
          <w:tcPr>
            <w:tcW w:w="1090" w:type="pct"/>
            <w:vAlign w:val="center"/>
          </w:tcPr>
          <w:p w14:paraId="1DE0C4CD" w14:textId="5C101DDA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فعال ومشارك</w:t>
            </w:r>
          </w:p>
        </w:tc>
        <w:tc>
          <w:tcPr>
            <w:tcW w:w="445" w:type="pct"/>
          </w:tcPr>
          <w:p w14:paraId="52EAA318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14:paraId="4C67424C" w14:textId="77777777" w:rsidTr="00574EC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14:paraId="54FCE913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05865BDE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14:paraId="0E7EFE96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38F9770A" w14:textId="77777777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>الدعم المتمايز ومراعاة الفروق الفردية</w:t>
            </w:r>
          </w:p>
        </w:tc>
        <w:tc>
          <w:tcPr>
            <w:tcW w:w="1187" w:type="pct"/>
            <w:vAlign w:val="center"/>
          </w:tcPr>
          <w:p w14:paraId="55589D76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داعم لها</w:t>
            </w:r>
          </w:p>
        </w:tc>
        <w:tc>
          <w:tcPr>
            <w:tcW w:w="1090" w:type="pct"/>
            <w:vAlign w:val="center"/>
          </w:tcPr>
          <w:p w14:paraId="439DA81C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داعم لها</w:t>
            </w:r>
          </w:p>
        </w:tc>
        <w:tc>
          <w:tcPr>
            <w:tcW w:w="445" w:type="pct"/>
          </w:tcPr>
          <w:p w14:paraId="124717C3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14:paraId="519FC115" w14:textId="77777777" w:rsidTr="00574EC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14:paraId="306728C4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14:paraId="0093A1CD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تقويم التعلّم </w:t>
            </w:r>
          </w:p>
        </w:tc>
        <w:tc>
          <w:tcPr>
            <w:tcW w:w="249" w:type="pct"/>
            <w:shd w:val="clear" w:color="auto" w:fill="auto"/>
          </w:tcPr>
          <w:p w14:paraId="3AB2EA99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7CDEC11A" w14:textId="77777777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 xml:space="preserve">توظيف </w:t>
            </w: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التقويم بأنواعه المختلفة واستخدام </w:t>
            </w: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 xml:space="preserve">استراتيجيات التقويم وأدواته </w:t>
            </w: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>لدعم تعلم الطلبة</w:t>
            </w:r>
          </w:p>
        </w:tc>
        <w:tc>
          <w:tcPr>
            <w:tcW w:w="1187" w:type="pct"/>
            <w:vAlign w:val="center"/>
          </w:tcPr>
          <w:p w14:paraId="08A2FFBB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ستخدمها بشكل ممتاز</w:t>
            </w:r>
          </w:p>
        </w:tc>
        <w:tc>
          <w:tcPr>
            <w:tcW w:w="1090" w:type="pct"/>
            <w:vAlign w:val="center"/>
          </w:tcPr>
          <w:p w14:paraId="70395105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ستخدمها بشكل ممتاز</w:t>
            </w:r>
          </w:p>
        </w:tc>
        <w:tc>
          <w:tcPr>
            <w:tcW w:w="445" w:type="pct"/>
          </w:tcPr>
          <w:p w14:paraId="61E60D79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14:paraId="76DD1278" w14:textId="77777777" w:rsidTr="00574EC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14:paraId="78BF3292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5A03F31D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14:paraId="649284E9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6401D5A1" w14:textId="77777777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>توظيف نتائج تحليل التقويم لتحسين التعلم</w:t>
            </w:r>
          </w:p>
        </w:tc>
        <w:tc>
          <w:tcPr>
            <w:tcW w:w="1187" w:type="pct"/>
            <w:vAlign w:val="center"/>
          </w:tcPr>
          <w:p w14:paraId="356D6C69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ظفها ويوثقها باستمرار</w:t>
            </w:r>
          </w:p>
        </w:tc>
        <w:tc>
          <w:tcPr>
            <w:tcW w:w="1090" w:type="pct"/>
            <w:vAlign w:val="center"/>
          </w:tcPr>
          <w:p w14:paraId="41E4D9B4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ظفها ويوثقها باستمرار</w:t>
            </w:r>
          </w:p>
        </w:tc>
        <w:tc>
          <w:tcPr>
            <w:tcW w:w="445" w:type="pct"/>
          </w:tcPr>
          <w:p w14:paraId="038094E7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14:paraId="29300EDB" w14:textId="77777777" w:rsidTr="00574EC8">
        <w:trPr>
          <w:trHeight w:val="284"/>
        </w:trPr>
        <w:tc>
          <w:tcPr>
            <w:tcW w:w="268" w:type="pct"/>
            <w:vMerge w:val="restart"/>
            <w:shd w:val="clear" w:color="auto" w:fill="auto"/>
            <w:vAlign w:val="center"/>
          </w:tcPr>
          <w:p w14:paraId="1A1A7A69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بيئة التعلّم 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04D6C885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أوعية المعرفية </w:t>
            </w:r>
          </w:p>
        </w:tc>
        <w:tc>
          <w:tcPr>
            <w:tcW w:w="249" w:type="pct"/>
            <w:shd w:val="clear" w:color="auto" w:fill="auto"/>
          </w:tcPr>
          <w:p w14:paraId="3ED73689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615403A7" w14:textId="3796DD3D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>توظيف مصادر التعلم المتنوعة بفاعلية لدعم تعلم الطلبة (المختبرات، التكنولوجيا،</w:t>
            </w:r>
            <w:r w:rsidR="00CA3854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>مصادر المعرفة العالمية)</w:t>
            </w:r>
          </w:p>
        </w:tc>
        <w:tc>
          <w:tcPr>
            <w:tcW w:w="1187" w:type="pct"/>
            <w:vAlign w:val="center"/>
          </w:tcPr>
          <w:p w14:paraId="6F1D0E5C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ظفها باستمرار بشكل فعال</w:t>
            </w:r>
          </w:p>
        </w:tc>
        <w:tc>
          <w:tcPr>
            <w:tcW w:w="1090" w:type="pct"/>
            <w:vAlign w:val="center"/>
          </w:tcPr>
          <w:p w14:paraId="48BCC074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ظفها باستمرار بشكل فعال</w:t>
            </w:r>
          </w:p>
        </w:tc>
        <w:tc>
          <w:tcPr>
            <w:tcW w:w="445" w:type="pct"/>
          </w:tcPr>
          <w:p w14:paraId="0C3004AD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14:paraId="064F3BA3" w14:textId="77777777" w:rsidTr="00574EC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14:paraId="33B6AF44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14:paraId="026E9707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دعم النفسي الاجتماعي </w:t>
            </w:r>
          </w:p>
        </w:tc>
        <w:tc>
          <w:tcPr>
            <w:tcW w:w="249" w:type="pct"/>
            <w:shd w:val="clear" w:color="auto" w:fill="auto"/>
          </w:tcPr>
          <w:p w14:paraId="67A49A6B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30C4E187" w14:textId="77777777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 xml:space="preserve">توفير بيئة </w:t>
            </w: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>تعليمية آمنة وراعية وداعمة لتعزيز فرص التعلم لدى الطلبة</w:t>
            </w:r>
          </w:p>
        </w:tc>
        <w:tc>
          <w:tcPr>
            <w:tcW w:w="1187" w:type="pct"/>
            <w:vAlign w:val="center"/>
          </w:tcPr>
          <w:p w14:paraId="0C0CBCAE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معزز وداعم للبيئة الآمنة لتعلم الطلبة</w:t>
            </w:r>
          </w:p>
        </w:tc>
        <w:tc>
          <w:tcPr>
            <w:tcW w:w="1090" w:type="pct"/>
            <w:vAlign w:val="center"/>
          </w:tcPr>
          <w:p w14:paraId="5FAF215F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معزز وداعم للبيئة الآمنة لتعلم الطلبة</w:t>
            </w:r>
          </w:p>
        </w:tc>
        <w:tc>
          <w:tcPr>
            <w:tcW w:w="445" w:type="pct"/>
          </w:tcPr>
          <w:p w14:paraId="5CA02243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14:paraId="1FCDACC0" w14:textId="77777777" w:rsidTr="00574EC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14:paraId="28AF80C8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14:paraId="6FEC44B5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ابتكار والإبداع </w:t>
            </w:r>
          </w:p>
        </w:tc>
        <w:tc>
          <w:tcPr>
            <w:tcW w:w="249" w:type="pct"/>
            <w:shd w:val="clear" w:color="auto" w:fill="auto"/>
          </w:tcPr>
          <w:p w14:paraId="5614BB9A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746DF9DB" w14:textId="77777777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 xml:space="preserve">توفير فرص لدعم واستثمار ابداعات وابتكارات الطلبة </w:t>
            </w:r>
          </w:p>
        </w:tc>
        <w:tc>
          <w:tcPr>
            <w:tcW w:w="1187" w:type="pct"/>
            <w:vAlign w:val="center"/>
          </w:tcPr>
          <w:p w14:paraId="3A172A83" w14:textId="71562B0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داعم لهم</w:t>
            </w:r>
          </w:p>
        </w:tc>
        <w:tc>
          <w:tcPr>
            <w:tcW w:w="1090" w:type="pct"/>
            <w:vAlign w:val="center"/>
          </w:tcPr>
          <w:p w14:paraId="25C6C96B" w14:textId="11BDAEE5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داعم لهم</w:t>
            </w:r>
          </w:p>
        </w:tc>
        <w:tc>
          <w:tcPr>
            <w:tcW w:w="445" w:type="pct"/>
          </w:tcPr>
          <w:p w14:paraId="5629E1F1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14:paraId="1C5E07F0" w14:textId="77777777" w:rsidTr="00574EC8">
        <w:trPr>
          <w:trHeight w:val="284"/>
        </w:trPr>
        <w:tc>
          <w:tcPr>
            <w:tcW w:w="268" w:type="pct"/>
            <w:vMerge w:val="restart"/>
            <w:shd w:val="clear" w:color="auto" w:fill="auto"/>
            <w:vAlign w:val="center"/>
          </w:tcPr>
          <w:p w14:paraId="3068FF31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تعلّم للحياة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4712D28B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مهارات الحياتية</w:t>
            </w:r>
          </w:p>
        </w:tc>
        <w:tc>
          <w:tcPr>
            <w:tcW w:w="249" w:type="pct"/>
            <w:shd w:val="clear" w:color="auto" w:fill="auto"/>
          </w:tcPr>
          <w:p w14:paraId="3823ECDF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554300B3" w14:textId="77777777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>استخدام المهارات الحياتية في الموقف التعليمي</w:t>
            </w:r>
          </w:p>
        </w:tc>
        <w:tc>
          <w:tcPr>
            <w:tcW w:w="1187" w:type="pct"/>
            <w:vAlign w:val="center"/>
          </w:tcPr>
          <w:p w14:paraId="067EBD21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ستخدمها بشكل ممتاز</w:t>
            </w:r>
          </w:p>
        </w:tc>
        <w:tc>
          <w:tcPr>
            <w:tcW w:w="1090" w:type="pct"/>
            <w:vAlign w:val="center"/>
          </w:tcPr>
          <w:p w14:paraId="472A5642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ستخدمها بشكل ممتاز</w:t>
            </w:r>
          </w:p>
        </w:tc>
        <w:tc>
          <w:tcPr>
            <w:tcW w:w="445" w:type="pct"/>
          </w:tcPr>
          <w:p w14:paraId="3E3BEF74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14:paraId="49FC976F" w14:textId="77777777" w:rsidTr="00574EC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14:paraId="5E635103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14:paraId="2327BD3A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مسؤولية التعلّم</w:t>
            </w:r>
          </w:p>
        </w:tc>
        <w:tc>
          <w:tcPr>
            <w:tcW w:w="249" w:type="pct"/>
            <w:shd w:val="clear" w:color="auto" w:fill="auto"/>
          </w:tcPr>
          <w:p w14:paraId="46932B71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16F671EF" w14:textId="77777777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 xml:space="preserve">توظيف كفايات التعلم الذاتي عند الطلبة </w:t>
            </w:r>
          </w:p>
        </w:tc>
        <w:tc>
          <w:tcPr>
            <w:tcW w:w="1187" w:type="pct"/>
            <w:vAlign w:val="center"/>
          </w:tcPr>
          <w:p w14:paraId="077D962D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فرها لهم</w:t>
            </w:r>
          </w:p>
        </w:tc>
        <w:tc>
          <w:tcPr>
            <w:tcW w:w="1090" w:type="pct"/>
            <w:vAlign w:val="center"/>
          </w:tcPr>
          <w:p w14:paraId="77F6E03C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فرها لهم</w:t>
            </w:r>
          </w:p>
        </w:tc>
        <w:tc>
          <w:tcPr>
            <w:tcW w:w="445" w:type="pct"/>
          </w:tcPr>
          <w:p w14:paraId="55055E39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</w:tbl>
    <w:p w14:paraId="7A4A5849" w14:textId="77777777" w:rsidR="004F2079" w:rsidRPr="00DC696E" w:rsidRDefault="004F2079" w:rsidP="00DC696E">
      <w:pPr>
        <w:pStyle w:val="a6"/>
        <w:numPr>
          <w:ilvl w:val="0"/>
          <w:numId w:val="23"/>
        </w:numPr>
        <w:bidi/>
        <w:spacing w:after="0" w:line="240" w:lineRule="auto"/>
        <w:rPr>
          <w:b/>
          <w:bCs/>
          <w:sz w:val="20"/>
          <w:szCs w:val="20"/>
          <w:rtl/>
          <w:lang w:bidi="ar-JO"/>
        </w:rPr>
      </w:pPr>
      <w:r w:rsidRPr="00DC696E">
        <w:rPr>
          <w:rFonts w:hint="cs"/>
          <w:b/>
          <w:bCs/>
          <w:sz w:val="20"/>
          <w:szCs w:val="20"/>
          <w:rtl/>
          <w:lang w:bidi="ar-JO"/>
        </w:rPr>
        <w:t>. المعايير التخصصية (10) علامات</w:t>
      </w:r>
    </w:p>
    <w:p w14:paraId="1129D5FE" w14:textId="77777777" w:rsidR="00DC696E" w:rsidRPr="00DC696E" w:rsidRDefault="00DC696E" w:rsidP="00465010">
      <w:pPr>
        <w:pStyle w:val="a6"/>
        <w:bidi/>
        <w:spacing w:after="0" w:line="240" w:lineRule="auto"/>
        <w:rPr>
          <w:b/>
          <w:bCs/>
          <w:sz w:val="20"/>
          <w:szCs w:val="20"/>
          <w:lang w:bidi="ar-JO"/>
        </w:rPr>
      </w:pPr>
      <w:r>
        <w:rPr>
          <w:rFonts w:hint="cs"/>
          <w:b/>
          <w:bCs/>
          <w:sz w:val="20"/>
          <w:szCs w:val="20"/>
          <w:rtl/>
          <w:lang w:bidi="ar-JO"/>
        </w:rPr>
        <w:t xml:space="preserve">ويتم تعبئتها من خلال الجزء التخصصي في زيارة المشرف التربوي </w:t>
      </w:r>
    </w:p>
    <w:tbl>
      <w:tblPr>
        <w:bidiVisual/>
        <w:tblW w:w="4588" w:type="pct"/>
        <w:tblInd w:w="6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53"/>
        <w:gridCol w:w="1234"/>
        <w:gridCol w:w="673"/>
        <w:gridCol w:w="3860"/>
        <w:gridCol w:w="3404"/>
        <w:gridCol w:w="3118"/>
        <w:gridCol w:w="1274"/>
      </w:tblGrid>
      <w:tr w:rsidR="0029208F" w:rsidRPr="00F64271" w14:paraId="3733A173" w14:textId="77777777" w:rsidTr="006A58E8">
        <w:trPr>
          <w:trHeight w:hRule="exact" w:val="227"/>
        </w:trPr>
        <w:tc>
          <w:tcPr>
            <w:tcW w:w="263" w:type="pct"/>
            <w:vMerge w:val="restart"/>
            <w:shd w:val="clear" w:color="auto" w:fill="auto"/>
            <w:vAlign w:val="center"/>
          </w:tcPr>
          <w:p w14:paraId="0D03334A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تخصص</w:t>
            </w:r>
          </w:p>
        </w:tc>
        <w:tc>
          <w:tcPr>
            <w:tcW w:w="431" w:type="pct"/>
            <w:vMerge w:val="restart"/>
            <w:shd w:val="clear" w:color="auto" w:fill="auto"/>
            <w:vAlign w:val="center"/>
          </w:tcPr>
          <w:p w14:paraId="4ED35255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14:paraId="1C0A666A" w14:textId="77777777" w:rsidR="0029208F" w:rsidRPr="006A58E8" w:rsidRDefault="0029208F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 w:val="restart"/>
            <w:shd w:val="clear" w:color="auto" w:fill="auto"/>
            <w:vAlign w:val="center"/>
          </w:tcPr>
          <w:p w14:paraId="5607BAB0" w14:textId="77777777" w:rsidR="0029208F" w:rsidRPr="00A67DE4" w:rsidRDefault="007968C7" w:rsidP="007968C7">
            <w:pPr>
              <w:bidi/>
              <w:spacing w:after="0" w:line="240" w:lineRule="auto"/>
              <w:rPr>
                <w:b/>
                <w:bCs/>
                <w:sz w:val="20"/>
                <w:szCs w:val="20"/>
                <w:rtl/>
                <w:lang w:bidi="ar-JO"/>
              </w:rPr>
            </w:pP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 xml:space="preserve">اعداد الخطط </w:t>
            </w:r>
            <w:proofErr w:type="spellStart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الدراسيه</w:t>
            </w:r>
            <w:proofErr w:type="spellEnd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Pr="00A67DE4">
              <w:rPr>
                <w:rFonts w:hint="cs"/>
                <w:b/>
                <w:bCs/>
                <w:sz w:val="20"/>
                <w:szCs w:val="20"/>
                <w:rtl/>
                <w:lang w:bidi="ar-JO"/>
              </w:rPr>
              <w:t>ل</w:t>
            </w: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لمواد</w:t>
            </w:r>
          </w:p>
          <w:p w14:paraId="0191C50A" w14:textId="77777777" w:rsidR="007968C7" w:rsidRPr="00A67DE4" w:rsidRDefault="007968C7" w:rsidP="007968C7">
            <w:pPr>
              <w:bidi/>
              <w:spacing w:after="0" w:line="240" w:lineRule="auto"/>
              <w:rPr>
                <w:b/>
                <w:bCs/>
                <w:sz w:val="20"/>
                <w:szCs w:val="20"/>
                <w:rtl/>
                <w:lang w:bidi="ar-JO"/>
              </w:rPr>
            </w:pP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 xml:space="preserve">التمكن من </w:t>
            </w:r>
            <w:proofErr w:type="spellStart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الماده</w:t>
            </w:r>
            <w:proofErr w:type="spellEnd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proofErr w:type="spellStart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العلميه</w:t>
            </w:r>
            <w:proofErr w:type="spellEnd"/>
          </w:p>
          <w:p w14:paraId="5040AE9A" w14:textId="77777777" w:rsidR="007968C7" w:rsidRPr="00A67DE4" w:rsidRDefault="007968C7" w:rsidP="009C24EE">
            <w:pPr>
              <w:bidi/>
              <w:spacing w:after="0" w:line="240" w:lineRule="auto"/>
              <w:rPr>
                <w:b/>
                <w:bCs/>
                <w:sz w:val="20"/>
                <w:szCs w:val="20"/>
                <w:rtl/>
                <w:lang w:bidi="ar-JO"/>
              </w:rPr>
            </w:pP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 xml:space="preserve">استخدام </w:t>
            </w:r>
            <w:r w:rsidR="009C24EE" w:rsidRPr="00A67DE4">
              <w:rPr>
                <w:rFonts w:hint="cs"/>
                <w:b/>
                <w:bCs/>
                <w:sz w:val="20"/>
                <w:szCs w:val="20"/>
                <w:rtl/>
                <w:lang w:bidi="ar-JO"/>
              </w:rPr>
              <w:t>الطرق</w:t>
            </w: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proofErr w:type="spellStart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السليمه</w:t>
            </w:r>
            <w:proofErr w:type="spellEnd"/>
          </w:p>
          <w:p w14:paraId="5C773CF6" w14:textId="77777777" w:rsidR="007968C7" w:rsidRPr="00A67DE4" w:rsidRDefault="007968C7" w:rsidP="007968C7">
            <w:pPr>
              <w:bidi/>
              <w:spacing w:after="0" w:line="240" w:lineRule="auto"/>
              <w:rPr>
                <w:b/>
                <w:bCs/>
                <w:sz w:val="20"/>
                <w:szCs w:val="20"/>
                <w:rtl/>
                <w:lang w:bidi="ar-JO"/>
              </w:rPr>
            </w:pP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اثاره دافعيه الطلاب نحو التعلم وتع</w:t>
            </w:r>
            <w:r w:rsidRPr="00A67DE4">
              <w:rPr>
                <w:rFonts w:hint="cs"/>
                <w:b/>
                <w:bCs/>
                <w:sz w:val="20"/>
                <w:szCs w:val="20"/>
                <w:rtl/>
                <w:lang w:bidi="ar-JO"/>
              </w:rPr>
              <w:t>ز</w:t>
            </w: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ي</w:t>
            </w:r>
            <w:r w:rsidRPr="00A67DE4">
              <w:rPr>
                <w:rFonts w:hint="cs"/>
                <w:b/>
                <w:bCs/>
                <w:sz w:val="20"/>
                <w:szCs w:val="20"/>
                <w:rtl/>
                <w:lang w:bidi="ar-JO"/>
              </w:rPr>
              <w:t>ز</w:t>
            </w: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هم</w:t>
            </w:r>
          </w:p>
          <w:p w14:paraId="656A87B3" w14:textId="77777777" w:rsidR="007968C7" w:rsidRPr="00A67DE4" w:rsidRDefault="007968C7" w:rsidP="007968C7">
            <w:pPr>
              <w:bidi/>
              <w:spacing w:after="0" w:line="240" w:lineRule="auto"/>
              <w:rPr>
                <w:b/>
                <w:bCs/>
                <w:sz w:val="20"/>
                <w:szCs w:val="20"/>
                <w:rtl/>
                <w:lang w:bidi="ar-JO"/>
              </w:rPr>
            </w:pPr>
            <w:proofErr w:type="spellStart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الاداره</w:t>
            </w:r>
            <w:proofErr w:type="spellEnd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proofErr w:type="spellStart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الصفيه</w:t>
            </w:r>
            <w:proofErr w:type="spellEnd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proofErr w:type="spellStart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الفاعله</w:t>
            </w:r>
            <w:proofErr w:type="spellEnd"/>
          </w:p>
          <w:p w14:paraId="42E4D22B" w14:textId="77777777" w:rsidR="007968C7" w:rsidRPr="00A67DE4" w:rsidRDefault="007968C7" w:rsidP="007968C7">
            <w:pPr>
              <w:bidi/>
              <w:spacing w:after="0" w:line="240" w:lineRule="auto"/>
              <w:rPr>
                <w:b/>
                <w:bCs/>
                <w:sz w:val="20"/>
                <w:szCs w:val="20"/>
                <w:rtl/>
                <w:lang w:bidi="ar-JO"/>
              </w:rPr>
            </w:pP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توظيف مصادر التعلم الذاتي</w:t>
            </w:r>
          </w:p>
          <w:p w14:paraId="5F5F83ED" w14:textId="77777777" w:rsidR="007968C7" w:rsidRPr="00A67DE4" w:rsidRDefault="007968C7" w:rsidP="007968C7">
            <w:pPr>
              <w:bidi/>
              <w:spacing w:after="0" w:line="240" w:lineRule="auto"/>
              <w:rPr>
                <w:b/>
                <w:bCs/>
                <w:sz w:val="20"/>
                <w:szCs w:val="20"/>
                <w:rtl/>
                <w:lang w:bidi="ar-JO"/>
              </w:rPr>
            </w:pP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 xml:space="preserve">فاعليه استراتيجيات التدريس </w:t>
            </w:r>
            <w:proofErr w:type="spellStart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المستخدمه</w:t>
            </w:r>
            <w:proofErr w:type="spellEnd"/>
          </w:p>
          <w:p w14:paraId="6E54FFCC" w14:textId="77777777" w:rsidR="007968C7" w:rsidRPr="00A67DE4" w:rsidRDefault="007968C7" w:rsidP="007968C7">
            <w:pPr>
              <w:bidi/>
              <w:spacing w:after="0" w:line="240" w:lineRule="auto"/>
              <w:rPr>
                <w:b/>
                <w:bCs/>
                <w:sz w:val="20"/>
                <w:szCs w:val="20"/>
                <w:rtl/>
                <w:lang w:bidi="ar-JO"/>
              </w:rPr>
            </w:pP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 xml:space="preserve">توجيه </w:t>
            </w:r>
            <w:proofErr w:type="spellStart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الطلبه</w:t>
            </w:r>
            <w:proofErr w:type="spellEnd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 xml:space="preserve"> نحو التعلم الذاتي</w:t>
            </w:r>
          </w:p>
          <w:p w14:paraId="4DE63A1B" w14:textId="77777777" w:rsidR="007968C7" w:rsidRPr="00A67DE4" w:rsidRDefault="007968C7" w:rsidP="007968C7">
            <w:pPr>
              <w:bidi/>
              <w:spacing w:after="0" w:line="240" w:lineRule="auto"/>
              <w:rPr>
                <w:b/>
                <w:bCs/>
                <w:sz w:val="20"/>
                <w:szCs w:val="20"/>
                <w:rtl/>
                <w:lang w:bidi="ar-JO"/>
              </w:rPr>
            </w:pP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التنوع في طرح المواضيع وفاعليتها</w:t>
            </w:r>
          </w:p>
          <w:p w14:paraId="14500789" w14:textId="77777777" w:rsidR="007968C7" w:rsidRPr="006A58E8" w:rsidRDefault="007968C7" w:rsidP="007968C7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 xml:space="preserve">متابعه </w:t>
            </w:r>
            <w:r w:rsidRPr="00A67DE4">
              <w:rPr>
                <w:rFonts w:hint="cs"/>
                <w:b/>
                <w:bCs/>
                <w:sz w:val="20"/>
                <w:szCs w:val="20"/>
                <w:rtl/>
                <w:lang w:bidi="ar-JO"/>
              </w:rPr>
              <w:t>ا</w:t>
            </w: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عما</w:t>
            </w:r>
            <w:r w:rsidRPr="00A67DE4">
              <w:rPr>
                <w:rFonts w:hint="cs"/>
                <w:b/>
                <w:bCs/>
                <w:sz w:val="20"/>
                <w:szCs w:val="20"/>
                <w:rtl/>
                <w:lang w:bidi="ar-JO"/>
              </w:rPr>
              <w:t>ل</w:t>
            </w: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proofErr w:type="spellStart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الطلبه</w:t>
            </w:r>
            <w:proofErr w:type="spellEnd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 xml:space="preserve"> وتقديم </w:t>
            </w:r>
            <w:proofErr w:type="spellStart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التغذيه</w:t>
            </w:r>
            <w:proofErr w:type="spellEnd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proofErr w:type="spellStart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الراجعه</w:t>
            </w:r>
            <w:proofErr w:type="spellEnd"/>
          </w:p>
        </w:tc>
        <w:tc>
          <w:tcPr>
            <w:tcW w:w="1189" w:type="pct"/>
          </w:tcPr>
          <w:p w14:paraId="5D3DD18F" w14:textId="77777777" w:rsidR="0029208F" w:rsidRPr="009C24EE" w:rsidRDefault="00F75CFE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</w:pP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  <w:lang w:bidi="ar-JO"/>
              </w:rPr>
              <w:t>ي</w:t>
            </w:r>
            <w:r w:rsidR="007968C7"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عد الخطط </w:t>
            </w:r>
            <w:proofErr w:type="spellStart"/>
            <w:r w:rsidR="007968C7"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>الدراسيه</w:t>
            </w:r>
            <w:proofErr w:type="spellEnd"/>
            <w:r w:rsidR="007968C7"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 بشكل ممتاز</w:t>
            </w:r>
          </w:p>
        </w:tc>
        <w:tc>
          <w:tcPr>
            <w:tcW w:w="1089" w:type="pct"/>
          </w:tcPr>
          <w:p w14:paraId="279D3D08" w14:textId="77777777" w:rsidR="0029208F" w:rsidRPr="009C24EE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>الخطط معده بشكل ممتاز</w:t>
            </w:r>
          </w:p>
        </w:tc>
        <w:tc>
          <w:tcPr>
            <w:tcW w:w="445" w:type="pct"/>
          </w:tcPr>
          <w:p w14:paraId="563B2CD4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14:paraId="6B39EE5D" w14:textId="77777777" w:rsidTr="006A58E8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14:paraId="52C589D9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14:paraId="7F463833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14:paraId="43E6EBB9" w14:textId="77777777" w:rsidR="0029208F" w:rsidRPr="006A58E8" w:rsidRDefault="0029208F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14:paraId="0CEDE0F7" w14:textId="77777777" w:rsidR="0029208F" w:rsidRPr="006A58E8" w:rsidRDefault="0029208F" w:rsidP="006A58E8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14:paraId="1CDC2585" w14:textId="77777777" w:rsidR="0029208F" w:rsidRPr="009C24EE" w:rsidRDefault="00620FAC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</w:pP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متمكن من </w:t>
            </w:r>
            <w:proofErr w:type="spellStart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>الماده</w:t>
            </w:r>
            <w:proofErr w:type="spellEnd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 </w:t>
            </w:r>
            <w:proofErr w:type="spellStart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>الدراسيه</w:t>
            </w:r>
            <w:proofErr w:type="spellEnd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 الى حد كمان</w:t>
            </w:r>
          </w:p>
        </w:tc>
        <w:tc>
          <w:tcPr>
            <w:tcW w:w="1089" w:type="pct"/>
          </w:tcPr>
          <w:p w14:paraId="44982539" w14:textId="77777777" w:rsidR="0029208F" w:rsidRPr="009C24EE" w:rsidRDefault="009C24EE" w:rsidP="009C24EE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 xml:space="preserve">متمكن من </w:t>
            </w: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مادته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 xml:space="preserve"> الى حد ما</w:t>
            </w:r>
          </w:p>
        </w:tc>
        <w:tc>
          <w:tcPr>
            <w:tcW w:w="445" w:type="pct"/>
          </w:tcPr>
          <w:p w14:paraId="1BD8E79B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14:paraId="50767799" w14:textId="77777777" w:rsidTr="006A58E8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14:paraId="287A4373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14:paraId="757A4859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14:paraId="6F3679A9" w14:textId="77777777" w:rsidR="0029208F" w:rsidRPr="006A58E8" w:rsidRDefault="0029208F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14:paraId="17E64800" w14:textId="77777777" w:rsidR="0029208F" w:rsidRPr="006A58E8" w:rsidRDefault="0029208F" w:rsidP="006A58E8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14:paraId="7864E85C" w14:textId="77777777" w:rsidR="0029208F" w:rsidRPr="009C24EE" w:rsidRDefault="00620FAC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 xml:space="preserve">يستخدم في الطرق </w:t>
            </w:r>
            <w:proofErr w:type="spellStart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>السليمه</w:t>
            </w:r>
            <w:proofErr w:type="spellEnd"/>
          </w:p>
        </w:tc>
        <w:tc>
          <w:tcPr>
            <w:tcW w:w="1089" w:type="pct"/>
          </w:tcPr>
          <w:p w14:paraId="523312BF" w14:textId="77777777" w:rsidR="0029208F" w:rsidRPr="009C24EE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 xml:space="preserve">ستخدم الطرق </w:t>
            </w:r>
            <w:proofErr w:type="spellStart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>السليمه</w:t>
            </w:r>
            <w:proofErr w:type="spellEnd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 xml:space="preserve"> بشكل جيد جدا</w:t>
            </w:r>
          </w:p>
        </w:tc>
        <w:tc>
          <w:tcPr>
            <w:tcW w:w="445" w:type="pct"/>
          </w:tcPr>
          <w:p w14:paraId="0C631703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14:paraId="780A3580" w14:textId="77777777" w:rsidTr="006A58E8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14:paraId="6BD71A8C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14:paraId="36225144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14:paraId="5D946076" w14:textId="77777777" w:rsidR="0029208F" w:rsidRPr="006A58E8" w:rsidRDefault="0029208F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14:paraId="20458901" w14:textId="77777777" w:rsidR="0029208F" w:rsidRPr="006A58E8" w:rsidRDefault="0029208F" w:rsidP="006A58E8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14:paraId="26A5A1B0" w14:textId="77777777" w:rsidR="0029208F" w:rsidRPr="009C24EE" w:rsidRDefault="00620FAC" w:rsidP="00620FAC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 xml:space="preserve">حفظ </w:t>
            </w:r>
            <w:proofErr w:type="spellStart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>الطلبه</w:t>
            </w:r>
            <w:proofErr w:type="spellEnd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 xml:space="preserve"> نحو التعلم ويع</w:t>
            </w: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زز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>هم</w:t>
            </w:r>
          </w:p>
        </w:tc>
        <w:tc>
          <w:tcPr>
            <w:tcW w:w="1089" w:type="pct"/>
          </w:tcPr>
          <w:p w14:paraId="3B38AADD" w14:textId="77777777" w:rsidR="0029208F" w:rsidRPr="009C24EE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 xml:space="preserve">حفز ويعزز </w:t>
            </w:r>
            <w:proofErr w:type="spellStart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>الطلبه</w:t>
            </w:r>
            <w:proofErr w:type="spellEnd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 xml:space="preserve"> باستمرار</w:t>
            </w:r>
          </w:p>
        </w:tc>
        <w:tc>
          <w:tcPr>
            <w:tcW w:w="445" w:type="pct"/>
          </w:tcPr>
          <w:p w14:paraId="07FFB688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9C24EE" w:rsidRPr="00F64271" w14:paraId="65BD9FA2" w14:textId="77777777" w:rsidTr="006A58E8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14:paraId="3AB3753F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14:paraId="11A5D492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14:paraId="21D8A0FC" w14:textId="77777777" w:rsidR="009C24EE" w:rsidRPr="006A58E8" w:rsidRDefault="009C24EE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14:paraId="0EA4A304" w14:textId="77777777" w:rsidR="009C24EE" w:rsidRPr="006A58E8" w:rsidRDefault="009C24EE" w:rsidP="006A58E8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14:paraId="5D0E7E28" w14:textId="77777777" w:rsidR="009C24EE" w:rsidRPr="009C24EE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>خطط الصف بشكل جيد جدا</w:t>
            </w:r>
          </w:p>
        </w:tc>
        <w:tc>
          <w:tcPr>
            <w:tcW w:w="1089" w:type="pct"/>
          </w:tcPr>
          <w:p w14:paraId="100ABD18" w14:textId="77777777" w:rsidR="009C24EE" w:rsidRPr="009C24EE" w:rsidRDefault="009C24EE" w:rsidP="000D6242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>خطط الصف بشكل جيد جدا</w:t>
            </w:r>
          </w:p>
        </w:tc>
        <w:tc>
          <w:tcPr>
            <w:tcW w:w="445" w:type="pct"/>
          </w:tcPr>
          <w:p w14:paraId="0704FF2A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9C24EE" w:rsidRPr="00F64271" w14:paraId="1B83CD1A" w14:textId="77777777" w:rsidTr="006A58E8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14:paraId="36A1FE97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14:paraId="7FB0C08B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14:paraId="3AD77E98" w14:textId="77777777" w:rsidR="009C24EE" w:rsidRPr="006A58E8" w:rsidRDefault="009C24EE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14:paraId="78206ED9" w14:textId="77777777" w:rsidR="009C24EE" w:rsidRPr="006A58E8" w:rsidRDefault="009C24EE" w:rsidP="006A58E8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14:paraId="0F496EAD" w14:textId="77777777" w:rsidR="009C24EE" w:rsidRPr="009C24EE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</w:pP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>استخدام مصادر التعلم احيانا</w:t>
            </w:r>
          </w:p>
        </w:tc>
        <w:tc>
          <w:tcPr>
            <w:tcW w:w="1089" w:type="pct"/>
          </w:tcPr>
          <w:p w14:paraId="0F278F6F" w14:textId="77777777" w:rsidR="009C24EE" w:rsidRPr="009C24EE" w:rsidRDefault="009C24EE" w:rsidP="000D6242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</w:pP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>استخدام مصادر التعلم احيانا</w:t>
            </w:r>
          </w:p>
        </w:tc>
        <w:tc>
          <w:tcPr>
            <w:tcW w:w="445" w:type="pct"/>
          </w:tcPr>
          <w:p w14:paraId="7BB64BB8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9C24EE" w:rsidRPr="00F64271" w14:paraId="72746C3C" w14:textId="77777777" w:rsidTr="006A58E8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14:paraId="2A6030A5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14:paraId="4736E762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14:paraId="20577258" w14:textId="77777777" w:rsidR="009C24EE" w:rsidRPr="006A58E8" w:rsidRDefault="009C24EE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14:paraId="55CA6858" w14:textId="77777777" w:rsidR="009C24EE" w:rsidRPr="006A58E8" w:rsidRDefault="009C24EE" w:rsidP="006A58E8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14:paraId="5111D1A8" w14:textId="77777777" w:rsidR="009C24EE" w:rsidRPr="009C24EE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>تفعيل الاستراتيجيات اثناء التدريس</w:t>
            </w:r>
          </w:p>
        </w:tc>
        <w:tc>
          <w:tcPr>
            <w:tcW w:w="1089" w:type="pct"/>
          </w:tcPr>
          <w:p w14:paraId="33A50421" w14:textId="77777777" w:rsidR="009C24EE" w:rsidRPr="009C24EE" w:rsidRDefault="009C24EE" w:rsidP="000D6242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>تفعيل الاستراتيجيات اثناء التدريس</w:t>
            </w:r>
          </w:p>
        </w:tc>
        <w:tc>
          <w:tcPr>
            <w:tcW w:w="445" w:type="pct"/>
          </w:tcPr>
          <w:p w14:paraId="5C9C479E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9C24EE" w:rsidRPr="00F64271" w14:paraId="523173B2" w14:textId="77777777" w:rsidTr="006A58E8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14:paraId="776932F4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14:paraId="19D4AFE8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14:paraId="0F6D151A" w14:textId="77777777" w:rsidR="009C24EE" w:rsidRPr="006A58E8" w:rsidRDefault="009C24EE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14:paraId="66CF344D" w14:textId="77777777" w:rsidR="009C24EE" w:rsidRPr="006A58E8" w:rsidRDefault="009C24EE" w:rsidP="006A58E8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14:paraId="36164E1B" w14:textId="77777777" w:rsidR="009C24EE" w:rsidRPr="009C24EE" w:rsidRDefault="009C24EE" w:rsidP="00620FAC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>يوجه طلب</w:t>
            </w: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ته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 xml:space="preserve"> اثناء الحصه نحو التعلم</w:t>
            </w:r>
          </w:p>
        </w:tc>
        <w:tc>
          <w:tcPr>
            <w:tcW w:w="1089" w:type="pct"/>
          </w:tcPr>
          <w:p w14:paraId="10BF3D60" w14:textId="77777777" w:rsidR="009C24EE" w:rsidRPr="009C24EE" w:rsidRDefault="009C24EE" w:rsidP="000D6242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>يوجه طلب</w:t>
            </w: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ته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 xml:space="preserve"> اثناء الحصه نحو التعلم</w:t>
            </w:r>
          </w:p>
        </w:tc>
        <w:tc>
          <w:tcPr>
            <w:tcW w:w="445" w:type="pct"/>
          </w:tcPr>
          <w:p w14:paraId="13A23E01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9C24EE" w:rsidRPr="00F64271" w14:paraId="7E716495" w14:textId="77777777" w:rsidTr="006A58E8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14:paraId="4E304A81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14:paraId="2DA724B6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14:paraId="00381889" w14:textId="77777777" w:rsidR="009C24EE" w:rsidRPr="006A58E8" w:rsidRDefault="009C24EE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14:paraId="0311FF03" w14:textId="77777777" w:rsidR="009C24EE" w:rsidRPr="006A58E8" w:rsidRDefault="009C24EE" w:rsidP="006A58E8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14:paraId="6470D541" w14:textId="77777777" w:rsidR="009C24EE" w:rsidRPr="009C24EE" w:rsidRDefault="009C24EE" w:rsidP="00620FAC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</w:pP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>تنويع اسلوب ا</w:t>
            </w: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  <w:lang w:bidi="ar-JO"/>
              </w:rPr>
              <w:t>يصال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 </w:t>
            </w:r>
            <w:proofErr w:type="spellStart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>المعلومه</w:t>
            </w:r>
            <w:proofErr w:type="spellEnd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 الى حد ما</w:t>
            </w:r>
          </w:p>
        </w:tc>
        <w:tc>
          <w:tcPr>
            <w:tcW w:w="1089" w:type="pct"/>
          </w:tcPr>
          <w:p w14:paraId="57B20B8C" w14:textId="77777777" w:rsidR="009C24EE" w:rsidRPr="009C24EE" w:rsidRDefault="009C24EE" w:rsidP="000D6242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</w:pP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>تنويع اسلوب ا</w:t>
            </w: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  <w:lang w:bidi="ar-JO"/>
              </w:rPr>
              <w:t>يصال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 </w:t>
            </w:r>
            <w:proofErr w:type="spellStart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>المعلومه</w:t>
            </w:r>
            <w:proofErr w:type="spellEnd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 الى حد ما</w:t>
            </w:r>
          </w:p>
        </w:tc>
        <w:tc>
          <w:tcPr>
            <w:tcW w:w="445" w:type="pct"/>
          </w:tcPr>
          <w:p w14:paraId="6471D7D1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9C24EE" w:rsidRPr="00F64271" w14:paraId="40DB396E" w14:textId="77777777" w:rsidTr="006A58E8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14:paraId="5F2CAB67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14:paraId="4FB8713F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14:paraId="71DD6E20" w14:textId="77777777" w:rsidR="009C24EE" w:rsidRPr="006A58E8" w:rsidRDefault="009C24EE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14:paraId="56D6C593" w14:textId="77777777" w:rsidR="009C24EE" w:rsidRPr="006A58E8" w:rsidRDefault="009C24EE" w:rsidP="006A58E8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14:paraId="08666D4D" w14:textId="77777777" w:rsidR="009C24EE" w:rsidRPr="009C24EE" w:rsidRDefault="009C24EE" w:rsidP="00620FAC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lang w:bidi="ar-JO"/>
              </w:rPr>
            </w:pP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  <w:lang w:bidi="ar-JO"/>
              </w:rPr>
              <w:t>يتابع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 الط</w:t>
            </w: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  <w:lang w:bidi="ar-JO"/>
              </w:rPr>
              <w:t>لبة و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 يقدم </w:t>
            </w:r>
            <w:proofErr w:type="spellStart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>التغذيه</w:t>
            </w:r>
            <w:proofErr w:type="spellEnd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 </w:t>
            </w:r>
            <w:proofErr w:type="spellStart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>الراجعه</w:t>
            </w:r>
            <w:proofErr w:type="spellEnd"/>
          </w:p>
        </w:tc>
        <w:tc>
          <w:tcPr>
            <w:tcW w:w="1089" w:type="pct"/>
          </w:tcPr>
          <w:p w14:paraId="5C7BCEBB" w14:textId="77777777" w:rsidR="009C24EE" w:rsidRPr="009C24EE" w:rsidRDefault="009C24EE" w:rsidP="000D6242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lang w:bidi="ar-JO"/>
              </w:rPr>
            </w:pP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  <w:lang w:bidi="ar-JO"/>
              </w:rPr>
              <w:t>يتابع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 الط</w:t>
            </w: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  <w:lang w:bidi="ar-JO"/>
              </w:rPr>
              <w:t>لبة و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 يقدم </w:t>
            </w:r>
            <w:proofErr w:type="spellStart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>التغذيه</w:t>
            </w:r>
            <w:proofErr w:type="spellEnd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 </w:t>
            </w:r>
            <w:proofErr w:type="spellStart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>الراجعه</w:t>
            </w:r>
            <w:proofErr w:type="spellEnd"/>
          </w:p>
        </w:tc>
        <w:tc>
          <w:tcPr>
            <w:tcW w:w="445" w:type="pct"/>
          </w:tcPr>
          <w:p w14:paraId="14B6B8C6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9C24EE" w:rsidRPr="00C07D84" w14:paraId="18AC0DDD" w14:textId="77777777" w:rsidTr="006A58E8">
        <w:trPr>
          <w:trHeight w:hRule="exact" w:val="227"/>
        </w:trPr>
        <w:tc>
          <w:tcPr>
            <w:tcW w:w="263" w:type="pct"/>
            <w:shd w:val="clear" w:color="auto" w:fill="92CDDC"/>
            <w:vAlign w:val="center"/>
          </w:tcPr>
          <w:p w14:paraId="3536FEF6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31" w:type="pct"/>
            <w:shd w:val="clear" w:color="auto" w:fill="92CDDC"/>
            <w:vAlign w:val="center"/>
          </w:tcPr>
          <w:p w14:paraId="19E00095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92CDDC"/>
            <w:vAlign w:val="center"/>
          </w:tcPr>
          <w:p w14:paraId="4183061B" w14:textId="77777777" w:rsidR="009C24EE" w:rsidRPr="006A58E8" w:rsidRDefault="009C24EE" w:rsidP="006A58E8">
            <w:p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shd w:val="clear" w:color="auto" w:fill="92CDDC"/>
            <w:vAlign w:val="center"/>
          </w:tcPr>
          <w:p w14:paraId="5A8E1991" w14:textId="1D2CF5C3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(تجمع علامات الجزء أ وب</w:t>
            </w:r>
            <w:r w:rsidR="00CA3854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 </w:t>
            </w: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وتقسم على 5)</w:t>
            </w:r>
          </w:p>
        </w:tc>
        <w:tc>
          <w:tcPr>
            <w:tcW w:w="2278" w:type="pct"/>
            <w:gridSpan w:val="2"/>
            <w:shd w:val="clear" w:color="auto" w:fill="92CDDC"/>
            <w:vAlign w:val="center"/>
          </w:tcPr>
          <w:p w14:paraId="1877AEC3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45" w:type="pct"/>
            <w:shd w:val="clear" w:color="auto" w:fill="92CDDC"/>
          </w:tcPr>
          <w:p w14:paraId="42783593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6"/>
                <w:szCs w:val="16"/>
              </w:rPr>
            </w:pPr>
          </w:p>
        </w:tc>
      </w:tr>
    </w:tbl>
    <w:p w14:paraId="1B9C9960" w14:textId="77777777" w:rsidR="009A20F8" w:rsidRPr="00C07D84" w:rsidRDefault="009A20F8" w:rsidP="008A2A86">
      <w:pPr>
        <w:bidi/>
        <w:spacing w:after="0" w:line="240" w:lineRule="auto"/>
        <w:jc w:val="lowKashida"/>
        <w:rPr>
          <w:b/>
          <w:bCs/>
          <w:noProof/>
          <w:sz w:val="16"/>
          <w:szCs w:val="16"/>
          <w:rtl/>
        </w:rPr>
      </w:pPr>
    </w:p>
    <w:p w14:paraId="61B4B34B" w14:textId="300CFC28" w:rsidR="009A20F8" w:rsidRPr="00C07D84" w:rsidRDefault="00860CAE" w:rsidP="00C07D84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  <w:r w:rsidRPr="00C07D84">
        <w:rPr>
          <w:b/>
          <w:bCs/>
          <w:noProof/>
          <w:rtl/>
        </w:rPr>
        <w:t xml:space="preserve">اسم </w:t>
      </w:r>
      <w:r w:rsidR="00DC696E" w:rsidRPr="00C07D84">
        <w:rPr>
          <w:rFonts w:hint="cs"/>
          <w:b/>
          <w:bCs/>
          <w:noProof/>
          <w:rtl/>
        </w:rPr>
        <w:t>المشرف التربوي</w:t>
      </w:r>
      <w:r w:rsidR="00AD53FC" w:rsidRPr="00C07D84">
        <w:rPr>
          <w:rFonts w:hint="cs"/>
          <w:b/>
          <w:bCs/>
          <w:noProof/>
          <w:rtl/>
        </w:rPr>
        <w:t>:..................</w:t>
      </w:r>
      <w:r w:rsidR="00C07D84">
        <w:rPr>
          <w:rFonts w:hint="cs"/>
          <w:b/>
          <w:bCs/>
          <w:noProof/>
          <w:rtl/>
        </w:rPr>
        <w:t>...........</w:t>
      </w:r>
      <w:r w:rsidR="00AD53FC" w:rsidRPr="00C07D84">
        <w:rPr>
          <w:b/>
          <w:bCs/>
          <w:noProof/>
          <w:rtl/>
        </w:rPr>
        <w:t xml:space="preserve">تاريخ </w:t>
      </w:r>
      <w:r w:rsidR="00AD53FC" w:rsidRPr="00C07D84">
        <w:rPr>
          <w:rFonts w:hint="cs"/>
          <w:b/>
          <w:bCs/>
          <w:noProof/>
          <w:rtl/>
        </w:rPr>
        <w:t xml:space="preserve">الزيارة:............................ </w:t>
      </w:r>
      <w:r w:rsidRPr="00C07D84">
        <w:rPr>
          <w:b/>
          <w:bCs/>
          <w:noProof/>
          <w:rtl/>
        </w:rPr>
        <w:t xml:space="preserve">الصف </w:t>
      </w:r>
      <w:r w:rsidR="00AD53FC" w:rsidRPr="00C07D84">
        <w:rPr>
          <w:rFonts w:hint="cs"/>
          <w:b/>
          <w:bCs/>
          <w:noProof/>
          <w:rtl/>
        </w:rPr>
        <w:t>والشعبة</w:t>
      </w:r>
      <w:r w:rsidR="00C07D84">
        <w:rPr>
          <w:rFonts w:hint="cs"/>
          <w:b/>
          <w:bCs/>
          <w:noProof/>
          <w:rtl/>
        </w:rPr>
        <w:t>:...........................</w:t>
      </w:r>
      <w:r w:rsidR="00AD53FC" w:rsidRPr="00C07D84">
        <w:rPr>
          <w:rFonts w:hint="cs"/>
          <w:b/>
          <w:bCs/>
          <w:noProof/>
          <w:rtl/>
        </w:rPr>
        <w:t>المبحث :......................</w:t>
      </w:r>
      <w:r w:rsidR="00CA3854">
        <w:rPr>
          <w:rFonts w:hint="cs"/>
          <w:b/>
          <w:bCs/>
          <w:noProof/>
          <w:rtl/>
        </w:rPr>
        <w:t xml:space="preserve"> </w:t>
      </w:r>
      <w:r w:rsidR="00AD53FC" w:rsidRPr="00C07D84">
        <w:rPr>
          <w:rFonts w:hint="cs"/>
          <w:b/>
          <w:bCs/>
          <w:noProof/>
          <w:rtl/>
        </w:rPr>
        <w:t xml:space="preserve"> </w:t>
      </w:r>
      <w:r w:rsidRPr="00C07D84">
        <w:rPr>
          <w:rFonts w:hint="cs"/>
          <w:b/>
          <w:bCs/>
          <w:noProof/>
          <w:rtl/>
        </w:rPr>
        <w:t xml:space="preserve">توقيع </w:t>
      </w:r>
      <w:r w:rsidR="00AD53FC" w:rsidRPr="00C07D84">
        <w:rPr>
          <w:rFonts w:hint="cs"/>
          <w:b/>
          <w:bCs/>
          <w:noProof/>
          <w:rtl/>
        </w:rPr>
        <w:t>المشرف :...............................</w:t>
      </w:r>
      <w:r w:rsidR="00CA3854">
        <w:rPr>
          <w:rFonts w:hint="cs"/>
          <w:b/>
          <w:bCs/>
          <w:noProof/>
          <w:rtl/>
        </w:rPr>
        <w:t xml:space="preserve"> </w:t>
      </w:r>
    </w:p>
    <w:p w14:paraId="6C4F1FA8" w14:textId="77777777" w:rsidR="00860CAE" w:rsidRPr="00C07D84" w:rsidRDefault="00860CAE" w:rsidP="009A20F8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14:paraId="327E60F3" w14:textId="77777777" w:rsidR="009A20F8" w:rsidRPr="00C07D84" w:rsidRDefault="009A20F8" w:rsidP="009A20F8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14:paraId="355A19ED" w14:textId="01CE3220" w:rsidR="00AD53FC" w:rsidRPr="00C07D84" w:rsidRDefault="00514F45" w:rsidP="00E56B48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  <w:r w:rsidRPr="00C07D84">
        <w:rPr>
          <w:b/>
          <w:bCs/>
          <w:noProof/>
          <w:rtl/>
        </w:rPr>
        <w:t xml:space="preserve">اسم </w:t>
      </w:r>
      <w:r w:rsidR="00DC696E" w:rsidRPr="00C07D84">
        <w:rPr>
          <w:rFonts w:hint="cs"/>
          <w:b/>
          <w:bCs/>
          <w:noProof/>
          <w:rtl/>
        </w:rPr>
        <w:t>مدير المدرسة</w:t>
      </w:r>
      <w:r w:rsidR="00AD53FC" w:rsidRPr="00C07D84">
        <w:rPr>
          <w:rFonts w:hint="cs"/>
          <w:b/>
          <w:bCs/>
          <w:noProof/>
          <w:rtl/>
        </w:rPr>
        <w:t>:</w:t>
      </w:r>
      <w:r w:rsidR="00E56B48">
        <w:rPr>
          <w:rFonts w:hint="cs"/>
          <w:b/>
          <w:bCs/>
          <w:noProof/>
          <w:rtl/>
        </w:rPr>
        <w:t xml:space="preserve"> </w:t>
      </w:r>
      <w:r w:rsidR="00E56B48" w:rsidRPr="00E56B48">
        <w:rPr>
          <w:b/>
          <w:bCs/>
          <w:noProof/>
          <w:u w:val="dotted"/>
          <w:rtl/>
        </w:rPr>
        <w:t>+</w:t>
      </w:r>
      <w:r w:rsidR="00E56B48" w:rsidRPr="00E56B48">
        <w:rPr>
          <w:b/>
          <w:bCs/>
          <w:noProof/>
          <w:u w:val="dotted"/>
        </w:rPr>
        <w:t>modeer</w:t>
      </w:r>
      <w:r w:rsidR="00E56B48" w:rsidRPr="00E56B48">
        <w:rPr>
          <w:b/>
          <w:bCs/>
          <w:noProof/>
          <w:u w:val="dotted"/>
          <w:rtl/>
        </w:rPr>
        <w:t>+</w:t>
      </w:r>
      <w:r w:rsidR="00E56B48">
        <w:rPr>
          <w:rFonts w:hint="cs"/>
          <w:b/>
          <w:bCs/>
          <w:noProof/>
          <w:rtl/>
        </w:rPr>
        <w:t xml:space="preserve">   </w:t>
      </w:r>
      <w:r w:rsidR="00E56B48" w:rsidRPr="00C07D84">
        <w:rPr>
          <w:b/>
          <w:bCs/>
          <w:noProof/>
          <w:rtl/>
        </w:rPr>
        <w:t xml:space="preserve"> </w:t>
      </w:r>
      <w:r w:rsidR="00AD53FC" w:rsidRPr="00C07D84">
        <w:rPr>
          <w:b/>
          <w:bCs/>
          <w:noProof/>
          <w:rtl/>
        </w:rPr>
        <w:t xml:space="preserve">تاريخ </w:t>
      </w:r>
      <w:r w:rsidR="00AD53FC" w:rsidRPr="00C07D84">
        <w:rPr>
          <w:rFonts w:hint="cs"/>
          <w:b/>
          <w:bCs/>
          <w:noProof/>
          <w:rtl/>
        </w:rPr>
        <w:t>الزيارة:...........................</w:t>
      </w:r>
      <w:r w:rsidR="00AD53FC" w:rsidRPr="00C07D84">
        <w:rPr>
          <w:b/>
          <w:bCs/>
          <w:noProof/>
          <w:rtl/>
        </w:rPr>
        <w:t xml:space="preserve">الصف </w:t>
      </w:r>
      <w:r w:rsidR="00AD53FC" w:rsidRPr="00C07D84">
        <w:rPr>
          <w:rFonts w:hint="cs"/>
          <w:b/>
          <w:bCs/>
          <w:noProof/>
          <w:rtl/>
        </w:rPr>
        <w:t>والشعبة</w:t>
      </w:r>
      <w:r w:rsidR="008A2A86" w:rsidRPr="00C07D84">
        <w:rPr>
          <w:rFonts w:hint="cs"/>
          <w:b/>
          <w:bCs/>
          <w:noProof/>
          <w:rtl/>
        </w:rPr>
        <w:t>:.................</w:t>
      </w:r>
      <w:r w:rsidR="009A20F8" w:rsidRPr="00C07D84">
        <w:rPr>
          <w:rFonts w:hint="cs"/>
          <w:b/>
          <w:bCs/>
          <w:noProof/>
          <w:rtl/>
        </w:rPr>
        <w:t>.....</w:t>
      </w:r>
      <w:r w:rsidR="008A2A86" w:rsidRPr="00C07D84">
        <w:rPr>
          <w:rFonts w:hint="cs"/>
          <w:b/>
          <w:bCs/>
          <w:noProof/>
          <w:rtl/>
        </w:rPr>
        <w:t>.......</w:t>
      </w:r>
      <w:r w:rsidR="00AD53FC" w:rsidRPr="00C07D84">
        <w:rPr>
          <w:rFonts w:hint="cs"/>
          <w:b/>
          <w:bCs/>
          <w:noProof/>
          <w:rtl/>
        </w:rPr>
        <w:t>المبحث :......</w:t>
      </w:r>
      <w:r w:rsidR="00C07D84">
        <w:rPr>
          <w:rFonts w:hint="cs"/>
          <w:b/>
          <w:bCs/>
          <w:noProof/>
          <w:rtl/>
        </w:rPr>
        <w:t>..</w:t>
      </w:r>
      <w:r w:rsidR="00AD53FC" w:rsidRPr="00C07D84">
        <w:rPr>
          <w:rFonts w:hint="cs"/>
          <w:b/>
          <w:bCs/>
          <w:noProof/>
          <w:rtl/>
        </w:rPr>
        <w:t>...............</w:t>
      </w:r>
      <w:r w:rsidR="00CA3854">
        <w:rPr>
          <w:rFonts w:hint="cs"/>
          <w:b/>
          <w:bCs/>
          <w:noProof/>
          <w:rtl/>
        </w:rPr>
        <w:t xml:space="preserve"> </w:t>
      </w:r>
      <w:r w:rsidR="00AD53FC" w:rsidRPr="00C07D84">
        <w:rPr>
          <w:rFonts w:hint="cs"/>
          <w:b/>
          <w:bCs/>
          <w:noProof/>
          <w:rtl/>
        </w:rPr>
        <w:t xml:space="preserve"> توقيع المشرف :...............................</w:t>
      </w:r>
      <w:r w:rsidR="00CA3854">
        <w:rPr>
          <w:rFonts w:hint="cs"/>
          <w:b/>
          <w:bCs/>
          <w:noProof/>
          <w:rtl/>
        </w:rPr>
        <w:t xml:space="preserve"> </w:t>
      </w:r>
      <w:r w:rsidR="00AD53FC" w:rsidRPr="00C07D84">
        <w:rPr>
          <w:rFonts w:hint="cs"/>
          <w:b/>
          <w:bCs/>
          <w:noProof/>
          <w:rtl/>
        </w:rPr>
        <w:t xml:space="preserve"> </w:t>
      </w:r>
    </w:p>
    <w:p w14:paraId="5CA17628" w14:textId="77777777" w:rsidR="000E2F1F" w:rsidRDefault="000E2F1F" w:rsidP="000E2F1F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14:paraId="393ECD4D" w14:textId="003A8839" w:rsidR="00DD03BF" w:rsidRDefault="00DD03BF">
      <w:pPr>
        <w:spacing w:after="0" w:line="240" w:lineRule="auto"/>
        <w:rPr>
          <w:b/>
          <w:bCs/>
          <w:noProof/>
          <w:rtl/>
        </w:rPr>
      </w:pPr>
      <w:r>
        <w:rPr>
          <w:b/>
          <w:bCs/>
          <w:noProof/>
          <w:rtl/>
        </w:rPr>
        <w:br w:type="page"/>
      </w:r>
    </w:p>
    <w:p w14:paraId="3956C49C" w14:textId="77777777" w:rsidR="0029208F" w:rsidRPr="00C07D84" w:rsidRDefault="0029208F" w:rsidP="00DD03BF">
      <w:pPr>
        <w:bidi/>
        <w:spacing w:after="0" w:line="240" w:lineRule="auto"/>
        <w:jc w:val="lowKashida"/>
        <w:rPr>
          <w:b/>
          <w:bCs/>
          <w:noProof/>
          <w:rtl/>
        </w:rPr>
      </w:pPr>
    </w:p>
    <w:p w14:paraId="50C17302" w14:textId="49C49748" w:rsidR="00856E4F" w:rsidRDefault="00856E4F" w:rsidP="00845BA2">
      <w:pPr>
        <w:shd w:val="clear" w:color="auto" w:fill="B6DDE8"/>
        <w:bidi/>
        <w:spacing w:after="0" w:line="240" w:lineRule="auto"/>
        <w:ind w:left="502" w:right="567"/>
        <w:rPr>
          <w:b/>
          <w:bCs/>
          <w:rtl/>
          <w:lang w:bidi="ar-JO"/>
        </w:rPr>
      </w:pPr>
      <w:r w:rsidRPr="003952DD">
        <w:rPr>
          <w:rFonts w:hint="cs"/>
          <w:b/>
          <w:bCs/>
          <w:rtl/>
          <w:lang w:bidi="ar-JO"/>
        </w:rPr>
        <w:t xml:space="preserve">الجزء </w:t>
      </w:r>
      <w:proofErr w:type="spellStart"/>
      <w:r w:rsidR="0029208F">
        <w:rPr>
          <w:rFonts w:hint="cs"/>
          <w:b/>
          <w:bCs/>
          <w:rtl/>
          <w:lang w:bidi="ar-JO"/>
        </w:rPr>
        <w:t>السادس</w:t>
      </w:r>
      <w:r w:rsidRPr="003952DD">
        <w:rPr>
          <w:rFonts w:hint="cs"/>
          <w:b/>
          <w:bCs/>
          <w:rtl/>
          <w:lang w:bidi="ar-JO"/>
        </w:rPr>
        <w:t>:</w:t>
      </w:r>
      <w:r w:rsidRPr="003952DD">
        <w:rPr>
          <w:rFonts w:hint="cs"/>
          <w:b/>
          <w:bCs/>
          <w:noProof/>
          <w:rtl/>
          <w:lang w:bidi="ar-JO"/>
        </w:rPr>
        <w:t>عناصر</w:t>
      </w:r>
      <w:proofErr w:type="spellEnd"/>
      <w:r w:rsidRPr="003952DD">
        <w:rPr>
          <w:rFonts w:hint="cs"/>
          <w:b/>
          <w:bCs/>
          <w:noProof/>
          <w:rtl/>
          <w:lang w:bidi="ar-JO"/>
        </w:rPr>
        <w:t xml:space="preserve"> التقييم الخاصة </w:t>
      </w:r>
      <w:r w:rsidR="00C56DC1">
        <w:rPr>
          <w:rFonts w:hint="cs"/>
          <w:b/>
          <w:bCs/>
          <w:noProof/>
          <w:rtl/>
          <w:lang w:bidi="ar-JO"/>
        </w:rPr>
        <w:t>بالأداء</w:t>
      </w:r>
      <w:r w:rsidR="00CA3854">
        <w:rPr>
          <w:rFonts w:hint="cs"/>
          <w:b/>
          <w:bCs/>
          <w:noProof/>
          <w:rtl/>
          <w:lang w:bidi="ar-JO"/>
        </w:rPr>
        <w:t xml:space="preserve"> </w:t>
      </w:r>
      <w:r>
        <w:rPr>
          <w:rFonts w:hint="cs"/>
          <w:b/>
          <w:bCs/>
          <w:noProof/>
          <w:rtl/>
          <w:lang w:bidi="ar-JO"/>
        </w:rPr>
        <w:t xml:space="preserve">التعليمي اللاصفي </w:t>
      </w:r>
      <w:r w:rsidRPr="003952DD">
        <w:rPr>
          <w:rFonts w:hint="cs"/>
          <w:i/>
          <w:iCs/>
          <w:noProof/>
          <w:rtl/>
          <w:lang w:bidi="ar-JO"/>
        </w:rPr>
        <w:t>تعبأ من قب</w:t>
      </w:r>
      <w:r>
        <w:rPr>
          <w:rFonts w:hint="cs"/>
          <w:i/>
          <w:iCs/>
          <w:noProof/>
          <w:rtl/>
          <w:lang w:bidi="ar-JO"/>
        </w:rPr>
        <w:t>ل(المشرف التربوي ومدير المدرسة</w:t>
      </w:r>
      <w:r w:rsidRPr="003952DD">
        <w:rPr>
          <w:rFonts w:hint="cs"/>
          <w:i/>
          <w:iCs/>
          <w:noProof/>
          <w:rtl/>
          <w:lang w:bidi="ar-JO"/>
        </w:rPr>
        <w:t>)</w:t>
      </w:r>
      <w:r w:rsidRPr="003952DD">
        <w:rPr>
          <w:rFonts w:hint="cs"/>
          <w:b/>
          <w:bCs/>
          <w:rtl/>
          <w:lang w:bidi="ar-JO"/>
        </w:rPr>
        <w:t xml:space="preserve"> ويخصص لها (</w:t>
      </w:r>
      <w:r>
        <w:rPr>
          <w:rFonts w:hint="cs"/>
          <w:b/>
          <w:bCs/>
          <w:rtl/>
          <w:lang w:bidi="ar-JO"/>
        </w:rPr>
        <w:t>15</w:t>
      </w:r>
      <w:r w:rsidRPr="003952DD">
        <w:rPr>
          <w:rFonts w:hint="cs"/>
          <w:b/>
          <w:bCs/>
          <w:rtl/>
          <w:lang w:bidi="ar-JO"/>
        </w:rPr>
        <w:t>%)</w:t>
      </w:r>
    </w:p>
    <w:tbl>
      <w:tblPr>
        <w:bidiVisual/>
        <w:tblW w:w="1384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72"/>
        <w:gridCol w:w="992"/>
        <w:gridCol w:w="567"/>
        <w:gridCol w:w="4536"/>
        <w:gridCol w:w="2970"/>
        <w:gridCol w:w="2977"/>
        <w:gridCol w:w="930"/>
      </w:tblGrid>
      <w:tr w:rsidR="00845BA2" w:rsidRPr="009B1E91" w14:paraId="2B08AE15" w14:textId="77777777" w:rsidTr="00845BA2">
        <w:trPr>
          <w:trHeight w:val="693"/>
          <w:jc w:val="center"/>
        </w:trPr>
        <w:tc>
          <w:tcPr>
            <w:tcW w:w="872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2865E181" w14:textId="77777777"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مجال المعايير</w:t>
            </w:r>
          </w:p>
        </w:tc>
        <w:tc>
          <w:tcPr>
            <w:tcW w:w="992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6788DA2B" w14:textId="77777777"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جانب</w:t>
            </w:r>
          </w:p>
        </w:tc>
        <w:tc>
          <w:tcPr>
            <w:tcW w:w="567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08268854" w14:textId="77777777"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رقم</w:t>
            </w:r>
          </w:p>
        </w:tc>
        <w:tc>
          <w:tcPr>
            <w:tcW w:w="4536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4948B6C9" w14:textId="77777777"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مؤشرات</w:t>
            </w:r>
          </w:p>
        </w:tc>
        <w:tc>
          <w:tcPr>
            <w:tcW w:w="2970" w:type="dxa"/>
            <w:shd w:val="clear" w:color="auto" w:fill="D9D9D9"/>
            <w:vAlign w:val="center"/>
          </w:tcPr>
          <w:p w14:paraId="059926AC" w14:textId="77777777" w:rsidR="00845BA2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</w:p>
          <w:p w14:paraId="5F6D4C4E" w14:textId="77777777" w:rsidR="00845BA2" w:rsidRPr="0029208F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التقدير / الوقائع الايجابية والسلبية ان وجدت 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/>
            <w:vAlign w:val="center"/>
          </w:tcPr>
          <w:p w14:paraId="7F153289" w14:textId="77777777" w:rsidR="00845BA2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الثاني</w:t>
            </w:r>
          </w:p>
          <w:p w14:paraId="6B40A8AE" w14:textId="77777777" w:rsidR="00845BA2" w:rsidRPr="0029208F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التقدير / الوقائع الايجابية والسلبية ان وجدت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/>
            <w:vAlign w:val="center"/>
          </w:tcPr>
          <w:p w14:paraId="2A93FF3E" w14:textId="77777777" w:rsidR="00845BA2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14:paraId="0AB3B3E2" w14:textId="77777777" w:rsidR="00845BA2" w:rsidRDefault="00845BA2" w:rsidP="00A50BA6">
            <w:pPr>
              <w:bidi/>
              <w:spacing w:after="0" w:line="240" w:lineRule="auto"/>
              <w:jc w:val="center"/>
              <w:rPr>
                <w:rFonts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6257A1" w:rsidRPr="009B1E91" w14:paraId="06C9397C" w14:textId="77777777" w:rsidTr="00845BA2">
        <w:trPr>
          <w:trHeight w:val="284"/>
          <w:jc w:val="center"/>
        </w:trPr>
        <w:tc>
          <w:tcPr>
            <w:tcW w:w="872" w:type="dxa"/>
            <w:vMerge w:val="restart"/>
          </w:tcPr>
          <w:p w14:paraId="070B3253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معرفة الأكاديمية والتربوية</w:t>
            </w:r>
          </w:p>
        </w:tc>
        <w:tc>
          <w:tcPr>
            <w:tcW w:w="992" w:type="dxa"/>
          </w:tcPr>
          <w:p w14:paraId="539653B2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معرفة الأكاديمية</w:t>
            </w:r>
          </w:p>
        </w:tc>
        <w:tc>
          <w:tcPr>
            <w:tcW w:w="567" w:type="dxa"/>
            <w:vAlign w:val="center"/>
          </w:tcPr>
          <w:p w14:paraId="4915C0AF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 w:rsidRPr="00CC2BD5"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</w:t>
            </w:r>
          </w:p>
        </w:tc>
        <w:tc>
          <w:tcPr>
            <w:tcW w:w="4536" w:type="dxa"/>
            <w:vAlign w:val="bottom"/>
          </w:tcPr>
          <w:p w14:paraId="628DDE6D" w14:textId="77777777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معرفة الاكاديمية بالتخصص ( دقة المعلومات وحداثتها )</w:t>
            </w:r>
          </w:p>
        </w:tc>
        <w:tc>
          <w:tcPr>
            <w:tcW w:w="2970" w:type="dxa"/>
          </w:tcPr>
          <w:p w14:paraId="779AE82A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لم بدرجة عالي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CC99B08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لم بدرجة عالية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D4D3A7B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496C644F" w14:textId="77777777" w:rsidTr="00845BA2">
        <w:trPr>
          <w:trHeight w:val="284"/>
          <w:jc w:val="center"/>
        </w:trPr>
        <w:tc>
          <w:tcPr>
            <w:tcW w:w="872" w:type="dxa"/>
            <w:vMerge/>
          </w:tcPr>
          <w:p w14:paraId="70AEF162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</w:tcPr>
          <w:p w14:paraId="026F244E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إطار العام للمنهاج</w:t>
            </w:r>
          </w:p>
        </w:tc>
        <w:tc>
          <w:tcPr>
            <w:tcW w:w="567" w:type="dxa"/>
            <w:vAlign w:val="center"/>
          </w:tcPr>
          <w:p w14:paraId="7CD086CB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2</w:t>
            </w:r>
          </w:p>
        </w:tc>
        <w:tc>
          <w:tcPr>
            <w:tcW w:w="4536" w:type="dxa"/>
            <w:vAlign w:val="bottom"/>
          </w:tcPr>
          <w:p w14:paraId="66D01E5F" w14:textId="2C8EB149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معرفة</w:t>
            </w:r>
            <w:r w:rsidR="00CA3854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بالإطار العام للمنهاج وللنتاجات العامة والخاصة وتوظيفه لها في الغرفة الصفية</w:t>
            </w:r>
          </w:p>
        </w:tc>
        <w:tc>
          <w:tcPr>
            <w:tcW w:w="2970" w:type="dxa"/>
          </w:tcPr>
          <w:p w14:paraId="592A0065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عرفة كافي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B5E1362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عرفة كافية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1A77A3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49D2017E" w14:textId="77777777" w:rsidTr="00845BA2">
        <w:trPr>
          <w:trHeight w:val="284"/>
          <w:jc w:val="center"/>
        </w:trPr>
        <w:tc>
          <w:tcPr>
            <w:tcW w:w="872" w:type="dxa"/>
            <w:vMerge w:val="restart"/>
          </w:tcPr>
          <w:p w14:paraId="5E50F819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علم والتعليم</w:t>
            </w:r>
          </w:p>
        </w:tc>
        <w:tc>
          <w:tcPr>
            <w:tcW w:w="992" w:type="dxa"/>
            <w:vMerge w:val="restart"/>
          </w:tcPr>
          <w:p w14:paraId="634AC945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خطيط للتعلم</w:t>
            </w:r>
          </w:p>
        </w:tc>
        <w:tc>
          <w:tcPr>
            <w:tcW w:w="567" w:type="dxa"/>
            <w:vAlign w:val="center"/>
          </w:tcPr>
          <w:p w14:paraId="47185560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3</w:t>
            </w:r>
          </w:p>
        </w:tc>
        <w:tc>
          <w:tcPr>
            <w:tcW w:w="4536" w:type="dxa"/>
            <w:vAlign w:val="bottom"/>
          </w:tcPr>
          <w:p w14:paraId="0B9020A4" w14:textId="5B54B9EA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إعداد خطة فصلية</w:t>
            </w:r>
            <w:r w:rsidR="00CA3854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/ سنوية مبنية على تحليل المحتوى الدراسي.</w:t>
            </w:r>
          </w:p>
        </w:tc>
        <w:tc>
          <w:tcPr>
            <w:tcW w:w="2970" w:type="dxa"/>
          </w:tcPr>
          <w:p w14:paraId="3340E21C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تم اعداد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B2F1E4B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تم اعدادها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9AA0015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76E7279E" w14:textId="77777777" w:rsidTr="00845BA2">
        <w:trPr>
          <w:trHeight w:val="284"/>
          <w:jc w:val="center"/>
        </w:trPr>
        <w:tc>
          <w:tcPr>
            <w:tcW w:w="872" w:type="dxa"/>
            <w:vMerge/>
          </w:tcPr>
          <w:p w14:paraId="18900CC7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14:paraId="6946E523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14:paraId="5FD16E6B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4</w:t>
            </w:r>
          </w:p>
        </w:tc>
        <w:tc>
          <w:tcPr>
            <w:tcW w:w="4536" w:type="dxa"/>
            <w:vAlign w:val="bottom"/>
          </w:tcPr>
          <w:p w14:paraId="0085DEA2" w14:textId="77777777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إعداد الخطة اليومية واوراق العمل والملاحق الخاصة بها ( تنوع النتاجات وشموليتها ، مناسبة استراتيجيات التدريس والتقويم والتأمل الذاتي ، ... الخ</w:t>
            </w:r>
          </w:p>
        </w:tc>
        <w:tc>
          <w:tcPr>
            <w:tcW w:w="2970" w:type="dxa"/>
          </w:tcPr>
          <w:p w14:paraId="2ABAA593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ها باستمرار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56EBF23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ها باستمرار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4A772AE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576DD982" w14:textId="77777777" w:rsidTr="00845BA2">
        <w:trPr>
          <w:trHeight w:val="284"/>
          <w:jc w:val="center"/>
        </w:trPr>
        <w:tc>
          <w:tcPr>
            <w:tcW w:w="872" w:type="dxa"/>
            <w:vMerge/>
          </w:tcPr>
          <w:p w14:paraId="1CE7D143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14:paraId="0453AA5F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14:paraId="18BBA660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5</w:t>
            </w:r>
          </w:p>
        </w:tc>
        <w:tc>
          <w:tcPr>
            <w:tcW w:w="4536" w:type="dxa"/>
            <w:vAlign w:val="bottom"/>
          </w:tcPr>
          <w:p w14:paraId="71EA7CA0" w14:textId="77777777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خطط والانشطة العلاجية والإثرائية للطلبة</w:t>
            </w:r>
          </w:p>
        </w:tc>
        <w:tc>
          <w:tcPr>
            <w:tcW w:w="2970" w:type="dxa"/>
          </w:tcPr>
          <w:p w14:paraId="4BBBF877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 الخطط العلاجية ويوظف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537CE44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 الخطط العلاجية ويوظفها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8F0C2CC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2039EA55" w14:textId="77777777" w:rsidTr="00845BA2">
        <w:trPr>
          <w:trHeight w:val="284"/>
          <w:jc w:val="center"/>
        </w:trPr>
        <w:tc>
          <w:tcPr>
            <w:tcW w:w="872" w:type="dxa"/>
            <w:vMerge/>
          </w:tcPr>
          <w:p w14:paraId="2C3E426B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</w:tcPr>
          <w:p w14:paraId="6B86D5D0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نفيذ عمليات التعلم والتعليم</w:t>
            </w:r>
          </w:p>
        </w:tc>
        <w:tc>
          <w:tcPr>
            <w:tcW w:w="567" w:type="dxa"/>
            <w:vAlign w:val="center"/>
          </w:tcPr>
          <w:p w14:paraId="2EC58FB0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6</w:t>
            </w:r>
          </w:p>
        </w:tc>
        <w:tc>
          <w:tcPr>
            <w:tcW w:w="4536" w:type="dxa"/>
            <w:vAlign w:val="center"/>
          </w:tcPr>
          <w:p w14:paraId="6C2627FB" w14:textId="65B5A819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متابعة الأنشطة اللاصفية</w:t>
            </w:r>
            <w:r w:rsidR="00CA3854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وتوظيف المختبرات ومصادر التعلم المختلفة وتوثيق الإنجاز في السجلات المناسبة</w:t>
            </w:r>
          </w:p>
        </w:tc>
        <w:tc>
          <w:tcPr>
            <w:tcW w:w="2970" w:type="dxa"/>
          </w:tcPr>
          <w:p w14:paraId="0ED8A83F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ابع باستمرار وموثق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8BB2745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ابع باستمرار وموثقة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EDE4641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25191F91" w14:textId="77777777" w:rsidTr="00845BA2">
        <w:trPr>
          <w:trHeight w:val="284"/>
          <w:jc w:val="center"/>
        </w:trPr>
        <w:tc>
          <w:tcPr>
            <w:tcW w:w="872" w:type="dxa"/>
            <w:vMerge/>
          </w:tcPr>
          <w:p w14:paraId="68DF73A0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 w:val="restart"/>
          </w:tcPr>
          <w:p w14:paraId="5F63BC88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قويم التعلم</w:t>
            </w:r>
          </w:p>
        </w:tc>
        <w:tc>
          <w:tcPr>
            <w:tcW w:w="567" w:type="dxa"/>
            <w:vAlign w:val="center"/>
          </w:tcPr>
          <w:p w14:paraId="10448D78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7</w:t>
            </w:r>
          </w:p>
        </w:tc>
        <w:tc>
          <w:tcPr>
            <w:tcW w:w="4536" w:type="dxa"/>
            <w:vAlign w:val="center"/>
          </w:tcPr>
          <w:p w14:paraId="30F3E2D3" w14:textId="3CEB104C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بناء الاختبارات</w:t>
            </w:r>
            <w:r w:rsidR="00CA3854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وتنفيذها استناداً على جدول المواصفات ومواصفات الاختبار الجيد</w:t>
            </w:r>
          </w:p>
        </w:tc>
        <w:tc>
          <w:tcPr>
            <w:tcW w:w="2970" w:type="dxa"/>
          </w:tcPr>
          <w:p w14:paraId="17519544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ها وينفذ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FD818A9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ها وينفذها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036E5C3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4E9E7A4D" w14:textId="77777777" w:rsidTr="00845BA2">
        <w:trPr>
          <w:trHeight w:val="284"/>
          <w:jc w:val="center"/>
        </w:trPr>
        <w:tc>
          <w:tcPr>
            <w:tcW w:w="872" w:type="dxa"/>
            <w:vMerge/>
          </w:tcPr>
          <w:p w14:paraId="4FDCBA38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14:paraId="61E0C731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14:paraId="07467C45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8</w:t>
            </w:r>
          </w:p>
        </w:tc>
        <w:tc>
          <w:tcPr>
            <w:tcW w:w="4536" w:type="dxa"/>
            <w:vAlign w:val="center"/>
          </w:tcPr>
          <w:p w14:paraId="361A11E6" w14:textId="58DBA329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تحليل نتائج الاختبار ويقدم الدعم للطلاب بناء على نتائج الاختبارات</w:t>
            </w:r>
            <w:r w:rsidR="00CA3854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2970" w:type="dxa"/>
          </w:tcPr>
          <w:p w14:paraId="212D6C30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حللها ويسجل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69C39CA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حللها ويسجلها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61D7BF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4D7256DA" w14:textId="77777777" w:rsidTr="00845BA2">
        <w:trPr>
          <w:trHeight w:val="284"/>
          <w:jc w:val="center"/>
        </w:trPr>
        <w:tc>
          <w:tcPr>
            <w:tcW w:w="872" w:type="dxa"/>
            <w:vMerge/>
          </w:tcPr>
          <w:p w14:paraId="30C6B37D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14:paraId="51E0A23E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14:paraId="31BD0A94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9</w:t>
            </w:r>
          </w:p>
        </w:tc>
        <w:tc>
          <w:tcPr>
            <w:tcW w:w="4536" w:type="dxa"/>
            <w:vAlign w:val="center"/>
          </w:tcPr>
          <w:p w14:paraId="3C4B9261" w14:textId="77777777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تنظيم سجلات العلامات الرئيس والجانبي وسجلات وادوات التقويم الواقعي</w:t>
            </w:r>
          </w:p>
        </w:tc>
        <w:tc>
          <w:tcPr>
            <w:tcW w:w="2970" w:type="dxa"/>
          </w:tcPr>
          <w:p w14:paraId="3A3B5912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نجزة ومنظم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1D4EC78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نجزة ومنظمة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08084C5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112A43AF" w14:textId="77777777" w:rsidTr="00845BA2">
        <w:trPr>
          <w:trHeight w:val="284"/>
          <w:jc w:val="center"/>
        </w:trPr>
        <w:tc>
          <w:tcPr>
            <w:tcW w:w="872" w:type="dxa"/>
            <w:vMerge/>
          </w:tcPr>
          <w:p w14:paraId="367AC881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14:paraId="1F6AD881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14:paraId="610085F5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0</w:t>
            </w:r>
          </w:p>
        </w:tc>
        <w:tc>
          <w:tcPr>
            <w:tcW w:w="4536" w:type="dxa"/>
            <w:vAlign w:val="center"/>
          </w:tcPr>
          <w:p w14:paraId="6C1FF193" w14:textId="77777777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تواصل مع اولياء الامور فيما يتعلق بنتائج الطلبة</w:t>
            </w:r>
          </w:p>
        </w:tc>
        <w:tc>
          <w:tcPr>
            <w:tcW w:w="2970" w:type="dxa"/>
          </w:tcPr>
          <w:p w14:paraId="208391FC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عاون معهم ومتابع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2843481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عاون معهم ومتابع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4DF2F66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51720C3E" w14:textId="77777777" w:rsidTr="00845BA2">
        <w:trPr>
          <w:trHeight w:val="284"/>
          <w:jc w:val="center"/>
        </w:trPr>
        <w:tc>
          <w:tcPr>
            <w:tcW w:w="872" w:type="dxa"/>
            <w:vMerge w:val="restart"/>
          </w:tcPr>
          <w:p w14:paraId="1D734C12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بيئة التعلم</w:t>
            </w:r>
          </w:p>
        </w:tc>
        <w:tc>
          <w:tcPr>
            <w:tcW w:w="992" w:type="dxa"/>
            <w:vMerge w:val="restart"/>
          </w:tcPr>
          <w:p w14:paraId="6B3A0A8E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دعم النفس اجتماعي</w:t>
            </w:r>
          </w:p>
        </w:tc>
        <w:tc>
          <w:tcPr>
            <w:tcW w:w="567" w:type="dxa"/>
            <w:vAlign w:val="center"/>
          </w:tcPr>
          <w:p w14:paraId="2CB3D662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1</w:t>
            </w:r>
          </w:p>
        </w:tc>
        <w:tc>
          <w:tcPr>
            <w:tcW w:w="4536" w:type="dxa"/>
            <w:vAlign w:val="center"/>
          </w:tcPr>
          <w:p w14:paraId="0A343D8E" w14:textId="77777777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متابعة السجلات المدرسية وتنظيم ملفات الطلبة ومتابعة اعمال مربي الصف </w:t>
            </w:r>
          </w:p>
        </w:tc>
        <w:tc>
          <w:tcPr>
            <w:tcW w:w="2970" w:type="dxa"/>
          </w:tcPr>
          <w:p w14:paraId="112A1CCC" w14:textId="4A9BC9D5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نظم و متابع</w:t>
            </w:r>
            <w:r w:rsidR="00CA3854"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 xml:space="preserve"> </w:t>
            </w: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باستمرار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79F7808" w14:textId="2E6396FB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نظم و متابع</w:t>
            </w:r>
            <w:r w:rsidR="00CA3854"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 xml:space="preserve"> </w:t>
            </w: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باستمرار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BCC8E0A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3F767A17" w14:textId="77777777" w:rsidTr="00845BA2">
        <w:trPr>
          <w:trHeight w:val="284"/>
          <w:jc w:val="center"/>
        </w:trPr>
        <w:tc>
          <w:tcPr>
            <w:tcW w:w="872" w:type="dxa"/>
            <w:vMerge/>
          </w:tcPr>
          <w:p w14:paraId="1F4C94F8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14:paraId="57FBBDE4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14:paraId="6FB0BED3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2</w:t>
            </w:r>
          </w:p>
        </w:tc>
        <w:tc>
          <w:tcPr>
            <w:tcW w:w="4536" w:type="dxa"/>
            <w:vAlign w:val="center"/>
          </w:tcPr>
          <w:p w14:paraId="6A958D2D" w14:textId="77777777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/>
                <w:color w:val="000000"/>
                <w:sz w:val="20"/>
                <w:szCs w:val="20"/>
                <w:rtl/>
              </w:rPr>
              <w:t>متابعة غياب الطلبة وتعبئة السجل الخاص بالحضور</w:t>
            </w:r>
          </w:p>
        </w:tc>
        <w:tc>
          <w:tcPr>
            <w:tcW w:w="2970" w:type="dxa"/>
          </w:tcPr>
          <w:p w14:paraId="0655E02D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ابع بالحضور والغياب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785D63F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ابع بالحضور والغياب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478F5B1" w14:textId="77777777" w:rsidR="006257A1" w:rsidRPr="009B2905" w:rsidRDefault="006257A1" w:rsidP="00E932A5">
            <w:pPr>
              <w:bidi/>
              <w:spacing w:after="0" w:line="240" w:lineRule="auto"/>
              <w:rPr>
                <w:rFonts w:ascii="Microsoft Uighur" w:hAnsi="Microsoft Uighur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6257A1" w:rsidRPr="009B1E91" w14:paraId="0BCF26BF" w14:textId="77777777" w:rsidTr="00845BA2">
        <w:trPr>
          <w:trHeight w:val="284"/>
          <w:jc w:val="center"/>
        </w:trPr>
        <w:tc>
          <w:tcPr>
            <w:tcW w:w="872" w:type="dxa"/>
          </w:tcPr>
          <w:p w14:paraId="3F36A8AF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نمية المهنية المستدامة</w:t>
            </w:r>
          </w:p>
        </w:tc>
        <w:tc>
          <w:tcPr>
            <w:tcW w:w="992" w:type="dxa"/>
          </w:tcPr>
          <w:p w14:paraId="2EF223BB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منهجية التنمية المهنية</w:t>
            </w:r>
          </w:p>
        </w:tc>
        <w:tc>
          <w:tcPr>
            <w:tcW w:w="567" w:type="dxa"/>
            <w:vAlign w:val="center"/>
          </w:tcPr>
          <w:p w14:paraId="1A5194D4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3</w:t>
            </w:r>
          </w:p>
        </w:tc>
        <w:tc>
          <w:tcPr>
            <w:tcW w:w="4536" w:type="dxa"/>
            <w:vAlign w:val="center"/>
          </w:tcPr>
          <w:p w14:paraId="46C73EF7" w14:textId="56B97051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بناء خطة النمو المهني المستندة للمعايير المهنية</w:t>
            </w:r>
            <w:r w:rsidR="00CA3854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وفق الاحتياجات وتحديثها باستمرار وتنفيذها بالتعاون مع المشرف التربوي</w:t>
            </w:r>
          </w:p>
        </w:tc>
        <w:tc>
          <w:tcPr>
            <w:tcW w:w="2970" w:type="dxa"/>
          </w:tcPr>
          <w:p w14:paraId="64C75B2D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وفرة ومحدث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F01B832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وفرة ومحدثة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00430C1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1B51C3D0" w14:textId="77777777" w:rsidTr="00845BA2">
        <w:trPr>
          <w:trHeight w:val="284"/>
          <w:jc w:val="center"/>
        </w:trPr>
        <w:tc>
          <w:tcPr>
            <w:tcW w:w="872" w:type="dxa"/>
          </w:tcPr>
          <w:p w14:paraId="250E1D91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</w:tcPr>
          <w:p w14:paraId="299115A6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وظيف التنمية المهنية</w:t>
            </w:r>
          </w:p>
        </w:tc>
        <w:tc>
          <w:tcPr>
            <w:tcW w:w="567" w:type="dxa"/>
            <w:vAlign w:val="center"/>
          </w:tcPr>
          <w:p w14:paraId="3DF85034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4</w:t>
            </w:r>
          </w:p>
        </w:tc>
        <w:tc>
          <w:tcPr>
            <w:tcW w:w="4536" w:type="dxa"/>
            <w:vAlign w:val="center"/>
          </w:tcPr>
          <w:p w14:paraId="7A29BEFE" w14:textId="77777777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احتفاظ بملف انجاز منظم وشامل ومحدث بشكل مستمر</w:t>
            </w:r>
          </w:p>
        </w:tc>
        <w:tc>
          <w:tcPr>
            <w:tcW w:w="2970" w:type="dxa"/>
          </w:tcPr>
          <w:p w14:paraId="2E9109E4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 xml:space="preserve">محتفظ بها ومحدثة 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D352DCC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 xml:space="preserve">محتفظ بها ومحدثة 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2AA6E7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0D0DE304" w14:textId="77777777" w:rsidTr="00845BA2">
        <w:trPr>
          <w:trHeight w:val="284"/>
          <w:jc w:val="center"/>
        </w:trPr>
        <w:tc>
          <w:tcPr>
            <w:tcW w:w="872" w:type="dxa"/>
          </w:tcPr>
          <w:p w14:paraId="2AD1B883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علم للحياة</w:t>
            </w:r>
          </w:p>
        </w:tc>
        <w:tc>
          <w:tcPr>
            <w:tcW w:w="992" w:type="dxa"/>
          </w:tcPr>
          <w:p w14:paraId="4AA04B09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منهجية البحث العلمي</w:t>
            </w:r>
          </w:p>
        </w:tc>
        <w:tc>
          <w:tcPr>
            <w:tcW w:w="567" w:type="dxa"/>
            <w:vAlign w:val="center"/>
          </w:tcPr>
          <w:p w14:paraId="026B831F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5</w:t>
            </w:r>
          </w:p>
        </w:tc>
        <w:tc>
          <w:tcPr>
            <w:tcW w:w="4536" w:type="dxa"/>
            <w:vAlign w:val="center"/>
          </w:tcPr>
          <w:p w14:paraId="7191F07C" w14:textId="77777777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ستخدام مهارات البحث العلمي واكسابها للطلبة لتطوير العملية التعليمية والتعلمية</w:t>
            </w:r>
          </w:p>
        </w:tc>
        <w:tc>
          <w:tcPr>
            <w:tcW w:w="2970" w:type="dxa"/>
          </w:tcPr>
          <w:p w14:paraId="06C3B60B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طور المهارات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D2B8B41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طور المهارات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A8A0C7D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71AAF016" w14:textId="77777777" w:rsidTr="00845BA2">
        <w:trPr>
          <w:trHeight w:val="284"/>
          <w:jc w:val="center"/>
        </w:trPr>
        <w:tc>
          <w:tcPr>
            <w:tcW w:w="872" w:type="dxa"/>
            <w:shd w:val="clear" w:color="auto" w:fill="92CDDC"/>
          </w:tcPr>
          <w:p w14:paraId="68CACE7E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shd w:val="clear" w:color="auto" w:fill="92CDDC"/>
          </w:tcPr>
          <w:p w14:paraId="4760A0E6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shd w:val="clear" w:color="auto" w:fill="92CDDC"/>
            <w:vAlign w:val="center"/>
          </w:tcPr>
          <w:p w14:paraId="61096B53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536" w:type="dxa"/>
            <w:shd w:val="clear" w:color="auto" w:fill="92CDDC"/>
            <w:vAlign w:val="center"/>
          </w:tcPr>
          <w:p w14:paraId="41672BD7" w14:textId="77777777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2970" w:type="dxa"/>
            <w:shd w:val="clear" w:color="auto" w:fill="92CDDC"/>
          </w:tcPr>
          <w:p w14:paraId="2E09A508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92CDDC"/>
          </w:tcPr>
          <w:p w14:paraId="430CFA26" w14:textId="77777777" w:rsidR="006257A1" w:rsidRPr="009B1E91" w:rsidRDefault="006257A1" w:rsidP="007C6696">
            <w:pPr>
              <w:bidi/>
              <w:spacing w:after="0" w:line="240" w:lineRule="auto"/>
              <w:rPr>
                <w:sz w:val="24"/>
                <w:szCs w:val="24"/>
                <w:lang w:bidi="ar-JO"/>
              </w:rPr>
            </w:pPr>
            <w:r w:rsidRPr="004B64C6">
              <w:rPr>
                <w:rFonts w:ascii="Cambria" w:hAnsi="Cambria" w:hint="cs"/>
                <w:b/>
                <w:bCs/>
                <w:color w:val="000000"/>
                <w:sz w:val="24"/>
                <w:szCs w:val="24"/>
                <w:rtl/>
              </w:rPr>
              <w:t xml:space="preserve">العلامة من </w:t>
            </w:r>
            <w:r>
              <w:rPr>
                <w:rFonts w:ascii="Cambria" w:hAnsi="Cambria" w:hint="cs"/>
                <w:b/>
                <w:bCs/>
                <w:color w:val="000000"/>
                <w:sz w:val="24"/>
                <w:szCs w:val="24"/>
                <w:rtl/>
              </w:rPr>
              <w:t>15</w:t>
            </w:r>
            <w:r>
              <w:rPr>
                <w:rFonts w:hint="cs"/>
                <w:sz w:val="24"/>
                <w:szCs w:val="24"/>
                <w:rtl/>
              </w:rPr>
              <w:t xml:space="preserve"> (المجموع </w:t>
            </w:r>
            <w:r>
              <w:rPr>
                <w:rFonts w:hint="cs"/>
                <w:sz w:val="24"/>
                <w:szCs w:val="24"/>
                <w:rtl/>
                <w:lang w:bidi="ar-JO"/>
              </w:rPr>
              <w:t xml:space="preserve">/ </w:t>
            </w:r>
            <w:r>
              <w:rPr>
                <w:sz w:val="24"/>
                <w:szCs w:val="24"/>
                <w:lang w:bidi="ar-JO"/>
              </w:rPr>
              <w:t>5</w:t>
            </w:r>
            <w:r>
              <w:rPr>
                <w:rFonts w:hint="cs"/>
                <w:sz w:val="24"/>
                <w:szCs w:val="24"/>
                <w:rtl/>
                <w:lang w:bidi="ar-JO"/>
              </w:rPr>
              <w:t>)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92CDDC"/>
          </w:tcPr>
          <w:p w14:paraId="63E56044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  <w:r w:rsidRPr="006027C9">
              <w:rPr>
                <w:rFonts w:hint="cs"/>
                <w:b/>
                <w:bCs/>
                <w:color w:val="0070C0"/>
                <w:sz w:val="20"/>
                <w:szCs w:val="20"/>
                <w:rtl/>
              </w:rPr>
              <w:t>--------</w:t>
            </w:r>
          </w:p>
        </w:tc>
      </w:tr>
    </w:tbl>
    <w:p w14:paraId="45C95E99" w14:textId="77777777" w:rsidR="00AD53FC" w:rsidRDefault="00AD53FC" w:rsidP="00C07D84">
      <w:pPr>
        <w:bidi/>
        <w:spacing w:after="0" w:line="240" w:lineRule="auto"/>
        <w:ind w:firstLine="357"/>
        <w:rPr>
          <w:b/>
          <w:bCs/>
          <w:rtl/>
          <w:lang w:bidi="ar-JO"/>
        </w:rPr>
      </w:pPr>
    </w:p>
    <w:p w14:paraId="593EEEEB" w14:textId="77777777" w:rsidR="00514F45" w:rsidRDefault="00514F45" w:rsidP="00514F45">
      <w:pPr>
        <w:bidi/>
        <w:spacing w:after="0" w:line="240" w:lineRule="auto"/>
        <w:ind w:firstLine="360"/>
        <w:rPr>
          <w:b/>
          <w:bCs/>
          <w:rtl/>
          <w:lang w:bidi="ar-JO"/>
        </w:rPr>
      </w:pPr>
    </w:p>
    <w:p w14:paraId="5E609751" w14:textId="77777777" w:rsidR="000F4D81" w:rsidRPr="00E83062" w:rsidRDefault="000F4D81" w:rsidP="00C07D84">
      <w:pPr>
        <w:bidi/>
        <w:spacing w:after="0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توصيات مدير المدرسة :</w:t>
      </w:r>
      <w:r w:rsidR="00C01C4B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 xml:space="preserve"> .................................................................</w:t>
      </w:r>
      <w:r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...................................................................................................................</w:t>
      </w:r>
      <w:r w:rsidR="00634082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</w:t>
      </w:r>
      <w:r w:rsid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.........</w:t>
      </w:r>
    </w:p>
    <w:p w14:paraId="3A99F87C" w14:textId="77777777" w:rsidR="00634082" w:rsidRPr="00E83062" w:rsidRDefault="000F4D81" w:rsidP="00C07D84">
      <w:pPr>
        <w:bidi/>
        <w:spacing w:after="0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توصيات المشرف التربوي :</w:t>
      </w:r>
      <w:r w:rsidR="00C01C4B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 xml:space="preserve"> ................................................................................................................................</w:t>
      </w:r>
      <w:r w:rsidR="00634082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..</w:t>
      </w:r>
      <w:bookmarkStart w:id="0" w:name="_GoBack"/>
      <w:bookmarkEnd w:id="0"/>
      <w:r w:rsidR="00634082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.....................................................................</w:t>
      </w:r>
    </w:p>
    <w:p w14:paraId="3FDE82C4" w14:textId="77777777" w:rsidR="00342D13" w:rsidRDefault="00342D13" w:rsidP="00C07D84">
      <w:pPr>
        <w:bidi/>
        <w:spacing w:after="0" w:line="240" w:lineRule="auto"/>
        <w:ind w:left="360"/>
        <w:rPr>
          <w:b/>
          <w:bCs/>
          <w:sz w:val="24"/>
          <w:szCs w:val="24"/>
          <w:rtl/>
        </w:rPr>
      </w:pPr>
    </w:p>
    <w:p w14:paraId="564B6B40" w14:textId="77777777" w:rsidR="0058484B" w:rsidRDefault="008D43AD" w:rsidP="00297FC5">
      <w:pPr>
        <w:bidi/>
        <w:spacing w:line="240" w:lineRule="auto"/>
        <w:ind w:left="360" w:right="-142"/>
        <w:rPr>
          <w:b/>
          <w:bCs/>
          <w:sz w:val="26"/>
          <w:szCs w:val="26"/>
          <w:rtl/>
        </w:rPr>
      </w:pPr>
      <w:r>
        <w:rPr>
          <w:b/>
          <w:bCs/>
          <w:noProof/>
          <w:sz w:val="26"/>
          <w:szCs w:val="26"/>
          <w:rtl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3F55AEEB" wp14:editId="55244F60">
                <wp:simplePos x="0" y="0"/>
                <wp:positionH relativeFrom="column">
                  <wp:posOffset>6029325</wp:posOffset>
                </wp:positionH>
                <wp:positionV relativeFrom="paragraph">
                  <wp:posOffset>6350</wp:posOffset>
                </wp:positionV>
                <wp:extent cx="1057275" cy="207010"/>
                <wp:effectExtent l="0" t="0" r="9525" b="2540"/>
                <wp:wrapNone/>
                <wp:docPr id="4" name="Rounded 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057275" cy="20701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roundrect w14:anchorId="5F093C46" id="Rounded Rectangle 4" o:spid="_x0000_s1026" style="position:absolute;margin-left:474.75pt;margin-top:.5pt;width:83.25pt;height:16.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">
                <v:path arrowok="t"/>
              </v:roundrect>
            </w:pict>
          </mc:Fallback>
        </mc:AlternateContent>
      </w:r>
      <w:r w:rsidR="0058484B">
        <w:rPr>
          <w:rFonts w:hint="cs"/>
          <w:b/>
          <w:bCs/>
          <w:sz w:val="26"/>
          <w:szCs w:val="26"/>
          <w:highlight w:val="lightGray"/>
          <w:rtl/>
          <w:lang w:bidi="ar-JO"/>
        </w:rPr>
        <w:t>م</w:t>
      </w:r>
      <w:r w:rsidR="0058484B" w:rsidRPr="002275C0">
        <w:rPr>
          <w:rFonts w:hint="cs"/>
          <w:b/>
          <w:bCs/>
          <w:sz w:val="26"/>
          <w:szCs w:val="26"/>
          <w:highlight w:val="lightGray"/>
          <w:rtl/>
          <w:lang w:bidi="ar-JO"/>
        </w:rPr>
        <w:t>جموع العلامات من (100) علامة</w:t>
      </w:r>
      <w:r w:rsidR="0058484B" w:rsidRPr="00CC19B9">
        <w:rPr>
          <w:rFonts w:hint="cs"/>
          <w:b/>
          <w:bCs/>
          <w:color w:val="BFBFBF"/>
          <w:sz w:val="26"/>
          <w:szCs w:val="26"/>
          <w:highlight w:val="lightGray"/>
          <w:rtl/>
        </w:rPr>
        <w:t>.</w:t>
      </w:r>
    </w:p>
    <w:p w14:paraId="265E4C1F" w14:textId="77777777" w:rsidR="00C07D84" w:rsidRDefault="008D43AD" w:rsidP="00297FC5">
      <w:pPr>
        <w:bidi/>
        <w:spacing w:line="240" w:lineRule="auto"/>
        <w:ind w:left="360" w:hanging="180"/>
        <w:rPr>
          <w:b/>
          <w:bCs/>
          <w:sz w:val="18"/>
          <w:szCs w:val="18"/>
          <w:rtl/>
        </w:rPr>
      </w:pPr>
      <w:r>
        <w:rPr>
          <w:b/>
          <w:bCs/>
          <w:noProof/>
          <w:sz w:val="18"/>
          <w:szCs w:val="18"/>
          <w:rtl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 wp14:anchorId="6D060631" wp14:editId="2838A909">
                <wp:simplePos x="0" y="0"/>
                <wp:positionH relativeFrom="column">
                  <wp:posOffset>1376311</wp:posOffset>
                </wp:positionH>
                <wp:positionV relativeFrom="paragraph">
                  <wp:posOffset>138592</wp:posOffset>
                </wp:positionV>
                <wp:extent cx="7452995" cy="328295"/>
                <wp:effectExtent l="0" t="0" r="14605" b="14605"/>
                <wp:wrapNone/>
                <wp:docPr id="5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452995" cy="328295"/>
                          <a:chOff x="163" y="11131"/>
                          <a:chExt cx="10680" cy="517"/>
                        </a:xfrm>
                      </wpg:grpSpPr>
                      <wps:wsp>
                        <wps:cNvPr id="6" name="AutoShape 4"/>
                        <wps:cNvSpPr>
                          <a:spLocks/>
                        </wps:cNvSpPr>
                        <wps:spPr bwMode="auto">
                          <a:xfrm>
                            <a:off x="9808" y="11173"/>
                            <a:ext cx="1035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BFBFB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148F7780" w14:textId="77777777" w:rsidR="000D6242" w:rsidRPr="00BA591C" w:rsidRDefault="000D6242" w:rsidP="0058484B">
                              <w:pPr>
                                <w:jc w:val="center"/>
                                <w:rPr>
                                  <w:b/>
                                  <w:bCs/>
                                  <w:lang w:bidi="ar-JO"/>
                                </w:rPr>
                              </w:pPr>
                              <w:r w:rsidRPr="00BA591C"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>100 - 8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AutoShape 5"/>
                        <wps:cNvSpPr>
                          <a:spLocks/>
                        </wps:cNvSpPr>
                        <wps:spPr bwMode="auto">
                          <a:xfrm>
                            <a:off x="1198" y="11173"/>
                            <a:ext cx="1125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BFBFB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0A6FEBB4" w14:textId="77777777" w:rsidR="000D6242" w:rsidRPr="00BA591C" w:rsidRDefault="000D6242" w:rsidP="0058484B">
                              <w:pPr>
                                <w:jc w:val="center"/>
                                <w:rPr>
                                  <w:b/>
                                  <w:bCs/>
                                  <w:lang w:bidi="ar-JO"/>
                                </w:rPr>
                              </w:pPr>
                              <w:r>
                                <w:rPr>
                                  <w:rFonts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JO"/>
                                </w:rPr>
                                <w:t xml:space="preserve">دون ال 50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AutoShape 6"/>
                        <wps:cNvSpPr>
                          <a:spLocks/>
                        </wps:cNvSpPr>
                        <wps:spPr bwMode="auto">
                          <a:xfrm>
                            <a:off x="3360" y="11173"/>
                            <a:ext cx="1213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BFBFB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01AC6A46" w14:textId="77777777" w:rsidR="000D6242" w:rsidRPr="00BA591C" w:rsidRDefault="000D6242" w:rsidP="0058484B">
                              <w:pPr>
                                <w:jc w:val="right"/>
                                <w:rPr>
                                  <w:b/>
                                  <w:bCs/>
                                  <w:lang w:bidi="ar-JO"/>
                                </w:rPr>
                              </w:pPr>
                              <w:r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 xml:space="preserve">دون 65 </w:t>
                              </w:r>
                              <w:r w:rsidRPr="00BA591C"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 xml:space="preserve"> -</w:t>
                              </w:r>
                              <w:r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>50 505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AutoShape 7"/>
                        <wps:cNvSpPr>
                          <a:spLocks/>
                        </wps:cNvSpPr>
                        <wps:spPr bwMode="auto">
                          <a:xfrm>
                            <a:off x="5542" y="11158"/>
                            <a:ext cx="1281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BFBFB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169C3D17" w14:textId="77777777" w:rsidR="000D6242" w:rsidRPr="00BA591C" w:rsidRDefault="000D6242" w:rsidP="0058484B">
                              <w:pPr>
                                <w:jc w:val="center"/>
                                <w:rPr>
                                  <w:b/>
                                  <w:bCs/>
                                  <w:lang w:bidi="ar-JO"/>
                                </w:rPr>
                              </w:pPr>
                              <w:r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>دون 75</w:t>
                              </w:r>
                              <w:r>
                                <w:rPr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>–</w:t>
                              </w:r>
                              <w:r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>6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AutoShape 8"/>
                        <wps:cNvSpPr>
                          <a:spLocks/>
                        </wps:cNvSpPr>
                        <wps:spPr bwMode="auto">
                          <a:xfrm>
                            <a:off x="7783" y="11173"/>
                            <a:ext cx="1187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BFBFB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72A1AE86" w14:textId="6606BF32" w:rsidR="000D6242" w:rsidRPr="00BA591C" w:rsidRDefault="000D6242" w:rsidP="00444FB9">
                              <w:pPr>
                                <w:jc w:val="center"/>
                                <w:rPr>
                                  <w:b/>
                                  <w:bCs/>
                                  <w:lang w:bidi="ar-JO"/>
                                </w:rPr>
                              </w:pPr>
                              <w:r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>دون 85</w:t>
                              </w:r>
                              <w:r w:rsidRPr="00BA591C"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 xml:space="preserve"> -</w:t>
                              </w:r>
                              <w:r w:rsidR="00444FB9"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>7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AutoShape 9"/>
                        <wps:cNvSpPr>
                          <a:spLocks/>
                        </wps:cNvSpPr>
                        <wps:spPr bwMode="auto">
                          <a:xfrm>
                            <a:off x="8970" y="11206"/>
                            <a:ext cx="825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0B233BF0" w14:textId="77777777" w:rsidR="000D6242" w:rsidRPr="007405FD" w:rsidRDefault="000D6242" w:rsidP="0058484B">
                              <w:pPr>
                                <w:jc w:val="right"/>
                                <w:rPr>
                                  <w:b/>
                                  <w:bCs/>
                                  <w:sz w:val="32"/>
                                  <w:szCs w:val="32"/>
                                  <w:lang w:bidi="ar-JO"/>
                                </w:rPr>
                              </w:pPr>
                              <w:r w:rsidRPr="007405FD">
                                <w:rPr>
                                  <w:rFonts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JO"/>
                                </w:rPr>
                                <w:t>ممتاز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AutoShape 10"/>
                        <wps:cNvSpPr>
                          <a:spLocks/>
                        </wps:cNvSpPr>
                        <wps:spPr bwMode="auto">
                          <a:xfrm>
                            <a:off x="163" y="11191"/>
                            <a:ext cx="917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D61E83E" w14:textId="77777777" w:rsidR="000D6242" w:rsidRPr="001651FF" w:rsidRDefault="000D6242" w:rsidP="0058484B">
                              <w:pPr>
                                <w:jc w:val="right"/>
                                <w:rPr>
                                  <w:b/>
                                  <w:bCs/>
                                  <w:sz w:val="24"/>
                                  <w:szCs w:val="24"/>
                                  <w:lang w:bidi="ar-JO"/>
                                </w:rPr>
                              </w:pPr>
                              <w:r w:rsidRPr="001651FF">
                                <w:rPr>
                                  <w:rFonts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JO"/>
                                </w:rPr>
                                <w:t>ضعيف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AutoShape 11"/>
                        <wps:cNvSpPr>
                          <a:spLocks/>
                        </wps:cNvSpPr>
                        <wps:spPr bwMode="auto">
                          <a:xfrm>
                            <a:off x="2404" y="11176"/>
                            <a:ext cx="881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12D221D7" w14:textId="77777777" w:rsidR="000D6242" w:rsidRPr="001651FF" w:rsidRDefault="000D6242" w:rsidP="0058484B">
                              <w:pPr>
                                <w:jc w:val="right"/>
                                <w:rPr>
                                  <w:b/>
                                  <w:bCs/>
                                  <w:sz w:val="24"/>
                                  <w:szCs w:val="24"/>
                                  <w:lang w:bidi="ar-JO"/>
                                </w:rPr>
                              </w:pPr>
                              <w:r w:rsidRPr="001651FF">
                                <w:rPr>
                                  <w:rFonts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JO"/>
                                </w:rPr>
                                <w:t>متوسط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AutoShape 12"/>
                        <wps:cNvSpPr>
                          <a:spLocks/>
                        </wps:cNvSpPr>
                        <wps:spPr bwMode="auto">
                          <a:xfrm>
                            <a:off x="4633" y="11146"/>
                            <a:ext cx="753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305E6EE5" w14:textId="77777777" w:rsidR="000D6242" w:rsidRPr="001651FF" w:rsidRDefault="000D6242" w:rsidP="0058484B">
                              <w:pPr>
                                <w:jc w:val="right"/>
                                <w:rPr>
                                  <w:b/>
                                  <w:bCs/>
                                  <w:sz w:val="32"/>
                                  <w:szCs w:val="32"/>
                                  <w:lang w:bidi="ar-JO"/>
                                </w:rPr>
                              </w:pPr>
                              <w:r w:rsidRPr="001651FF">
                                <w:rPr>
                                  <w:rFonts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JO"/>
                                </w:rPr>
                                <w:t xml:space="preserve">جيد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AutoShape 13"/>
                        <wps:cNvSpPr>
                          <a:spLocks/>
                        </wps:cNvSpPr>
                        <wps:spPr bwMode="auto">
                          <a:xfrm>
                            <a:off x="6823" y="11131"/>
                            <a:ext cx="945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3AFC0EF9" w14:textId="77777777" w:rsidR="000D6242" w:rsidRPr="001651FF" w:rsidRDefault="000D6242" w:rsidP="0058484B">
                              <w:pPr>
                                <w:jc w:val="right"/>
                                <w:rPr>
                                  <w:b/>
                                  <w:bCs/>
                                  <w:sz w:val="32"/>
                                  <w:szCs w:val="32"/>
                                  <w:lang w:bidi="ar-JO"/>
                                </w:rPr>
                              </w:pPr>
                              <w:r w:rsidRPr="001651FF">
                                <w:rPr>
                                  <w:rFonts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JO"/>
                                </w:rPr>
                                <w:t>جيد جدا</w:t>
                              </w:r>
                              <w:r>
                                <w:rPr>
                                  <w:rFonts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JO"/>
                                </w:rPr>
                                <w:t>ً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5" o:spid="_x0000_s1026" style="position:absolute;left:0;text-align:left;margin-left:108.35pt;margin-top:10.9pt;width:586.85pt;height:25.85pt;z-index:251657728" coordorigin="163,11131" coordsize="10680,5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">
                <v:roundrect id="AutoShape 4" o:spid="_x0000_s1027" style="position:absolute;left:9808;top:11173;width:1035;height:442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" fillcolor="#bfbfbf">
                  <v:path arrowok="t"/>
                  <v:textbox>
                    <w:txbxContent>
                      <w:p w14:paraId="148F7780" w14:textId="77777777" w:rsidR="000D6242" w:rsidRPr="00BA591C" w:rsidRDefault="000D6242" w:rsidP="0058484B">
                        <w:pPr>
                          <w:jc w:val="center"/>
                          <w:rPr>
                            <w:b/>
                            <w:bCs/>
                            <w:lang w:bidi="ar-JO"/>
                          </w:rPr>
                        </w:pPr>
                        <w:r w:rsidRPr="00BA591C"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>100 - 85</w:t>
                        </w:r>
                      </w:p>
                    </w:txbxContent>
                  </v:textbox>
                </v:roundrect>
                <v:roundrect id="AutoShape 5" o:spid="_x0000_s1028" style="position:absolute;left:1198;top:11173;width:1125;height:442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OdD87wA&#10;AADaAAAADwAAAGRycy9kb3ducmV2LnhtbESPTQrCMBCF94J3CCO401QXKtUoVRBcia0eYGjGtthM&#10;ShNrvb0RBJeP9/PxNrve1KKj1lWWFcymEQji3OqKCwW363GyAuE8ssbaMil4k4PddjjYYKzti1Pq&#10;Ml+IMMIuRgWl900spctLMuimtiEO3t22Bn2QbSF1i68wbmo5j6KFNFhxIJTY0KGk/JE9TeCeko7S&#10;5IguO1fs9unlRs1FqfGoT9YgPPX+H/61T1rBEr5Xwg2Q2w8A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Bk50PzvAAAANoAAAAPAAAAAAAAAAAAAAAAAJgCAABkcnMvZG93bnJldi54&#10;bWxQSwUGAAAAAAQABAD1AAAAgQMAAAAA&#10;" fillcolor="#bfbfbf">
                  <v:path arrowok="t"/>
                  <v:textbox>
                    <w:txbxContent>
                      <w:p w14:paraId="0A6FEBB4" w14:textId="77777777" w:rsidR="000D6242" w:rsidRPr="00BA591C" w:rsidRDefault="000D6242" w:rsidP="0058484B">
                        <w:pPr>
                          <w:jc w:val="center"/>
                          <w:rPr>
                            <w:b/>
                            <w:bCs/>
                            <w:lang w:bidi="ar-JO"/>
                          </w:rPr>
                        </w:pPr>
                        <w:r>
                          <w:rPr>
                            <w:rFonts w:hint="cs"/>
                            <w:b/>
                            <w:bCs/>
                            <w:sz w:val="20"/>
                            <w:szCs w:val="20"/>
                            <w:rtl/>
                            <w:lang w:bidi="ar-JO"/>
                          </w:rPr>
                          <w:t xml:space="preserve">دون ال 50 </w:t>
                        </w:r>
                      </w:p>
                    </w:txbxContent>
                  </v:textbox>
                </v:roundrect>
                <v:roundrect id="AutoShape 6" o:spid="_x0000_s1029" style="position:absolute;left:3360;top:11173;width:1213;height:442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XjXgb0A&#10;AADaAAAADwAAAGRycy9kb3ducmV2LnhtbERPzWqDQBC+F/oOywR6q2t6KMW4CSYg5FSizQMM7tSV&#10;urPibtW+fedQ6PHj+y9Pmx/VQnMcAhvYZzko4i7YgXsD94/6+Q1UTMgWx8Bk4IcinI6PDyUWNqzc&#10;0NKmXkkIxwINuJSmQuvYOfIYszARC/cZZo9J4NxrO+Mq4X7UL3n+qj0OLA0OJ7o46r7aby+912qh&#10;pqoxtu8Dx3Nzu9N0M+Zpt1UHUIm29C/+c1+tAdkqV+QG6OMvAA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FXjXgb0AAADaAAAADwAAAAAAAAAAAAAAAACYAgAAZHJzL2Rvd25yZXYu&#10;eG1sUEsFBgAAAAAEAAQA9QAAAIIDAAAAAA==&#10;" fillcolor="#bfbfbf">
                  <v:path arrowok="t"/>
                  <v:textbox>
                    <w:txbxContent>
                      <w:p w14:paraId="01AC6A46" w14:textId="77777777" w:rsidR="000D6242" w:rsidRPr="00BA591C" w:rsidRDefault="000D6242" w:rsidP="0058484B">
                        <w:pPr>
                          <w:jc w:val="right"/>
                          <w:rPr>
                            <w:b/>
                            <w:bCs/>
                            <w:lang w:bidi="ar-JO"/>
                          </w:rPr>
                        </w:pPr>
                        <w:r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 xml:space="preserve">دون 65 </w:t>
                        </w:r>
                        <w:r w:rsidRPr="00BA591C"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 xml:space="preserve"> -</w:t>
                        </w:r>
                        <w:r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>50 5050</w:t>
                        </w:r>
                      </w:p>
                    </w:txbxContent>
                  </v:textbox>
                </v:roundrect>
                <v:roundrect id="AutoShape 7" o:spid="_x0000_s1030" style="position:absolute;left:5542;top:11158;width:1281;height:442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jRyGrwA&#10;AADaAAAADwAAAGRycy9kb3ducmV2LnhtbESPTQrCMBCF94J3CCO401QXotUoVRBcia0eYGjGtthM&#10;ShNrvb0RBJeP9/PxNrve1KKj1lWWFcymEQji3OqKCwW363GyBOE8ssbaMil4k4PddjjYYKzti1Pq&#10;Ml+IMMIuRgWl900spctLMuimtiEO3t22Bn2QbSF1i68wbmo5j6KFNFhxIJTY0KGk/JE9TeCeko7S&#10;5IguO1fs9unlRs1FqfGoT9YgPPX+H/61T1rBCr5Xwg2Q2w8A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B6NHIavAAAANoAAAAPAAAAAAAAAAAAAAAAAJgCAABkcnMvZG93bnJldi54&#10;bWxQSwUGAAAAAAQABAD1AAAAgQMAAAAA&#10;" fillcolor="#bfbfbf">
                  <v:path arrowok="t"/>
                  <v:textbox>
                    <w:txbxContent>
                      <w:p w14:paraId="169C3D17" w14:textId="77777777" w:rsidR="000D6242" w:rsidRPr="00BA591C" w:rsidRDefault="000D6242" w:rsidP="0058484B">
                        <w:pPr>
                          <w:jc w:val="center"/>
                          <w:rPr>
                            <w:b/>
                            <w:bCs/>
                            <w:lang w:bidi="ar-JO"/>
                          </w:rPr>
                        </w:pPr>
                        <w:r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>دون 75</w:t>
                        </w:r>
                        <w:r>
                          <w:rPr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>–</w:t>
                        </w:r>
                        <w:r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>65</w:t>
                        </w:r>
                      </w:p>
                    </w:txbxContent>
                  </v:textbox>
                </v:roundrect>
                <v:roundrect id="AutoShape 8" o:spid="_x0000_s1031" style="position:absolute;left:7783;top:11173;width:1187;height:442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KHyaL4A&#10;AADbAAAADwAAAGRycy9kb3ducmV2LnhtbESPzYrCQAzH74LvMGTBm07Xg0h1lO6C4Els9QFCJ7bF&#10;TqZ0xlrf3hwEbwn5f/yy3Y+uVQP1ofFs4HeRgCIuvW24MnC9HOZrUCEiW2w9k4EXBdjvppMtptY/&#10;OaehiJWSEA4pGqhj7FKtQ1mTw7DwHbHcbr53GGXtK217fEq4a/UySVbaYcPSUGNH/zWV9+LhpPeY&#10;DZRnBwzFqeHwl5+v1J2Nmf2M2QZUpDF+xR/30Qq+0MsvMoDevQE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Mih8mi+AAAA2wAAAA8AAAAAAAAAAAAAAAAAmAIAAGRycy9kb3ducmV2&#10;LnhtbFBLBQYAAAAABAAEAPUAAACDAwAAAAA=&#10;" fillcolor="#bfbfbf">
                  <v:path arrowok="t"/>
                  <v:textbox>
                    <w:txbxContent>
                      <w:p w14:paraId="72A1AE86" w14:textId="6606BF32" w:rsidR="000D6242" w:rsidRPr="00BA591C" w:rsidRDefault="000D6242" w:rsidP="00444FB9">
                        <w:pPr>
                          <w:jc w:val="center"/>
                          <w:rPr>
                            <w:b/>
                            <w:bCs/>
                            <w:lang w:bidi="ar-JO"/>
                          </w:rPr>
                        </w:pPr>
                        <w:r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>دون 85</w:t>
                        </w:r>
                        <w:r w:rsidRPr="00BA591C"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 xml:space="preserve"> -</w:t>
                        </w:r>
                        <w:r w:rsidR="00444FB9"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>75</w:t>
                        </w:r>
                      </w:p>
                    </w:txbxContent>
                  </v:textbox>
                </v:roundrect>
                <v:roundrect id="AutoShape 9" o:spid="_x0000_s1032" style="position:absolute;left:8970;top:11206;width:825;height:442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BJpk8IA&#10;AADbAAAADwAAAGRycy9kb3ducmV2LnhtbERPPWvDMBDdC/kP4gLdGtkdkuJECcEQaIcMdQtJtot1&#10;sUysk5FU2/33VaHQ7R7v8za7yXZiIB9axwryRQaCuHa65UbB58fh6QVEiMgaO8ek4JsC7Lazhw0W&#10;2o38TkMVG5FCOBSowMTYF1KG2pDFsHA9ceJuzluMCfpGao9jCredfM6ypbTYcmow2FNpqL5XX1bB&#10;yh+lGa/Z21iGS3DX1ekc5Umpx/m0X4OINMV/8Z/7Vaf5Ofz+kg6Q2x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EEmmTwgAAANsAAAAPAAAAAAAAAAAAAAAAAJgCAABkcnMvZG93&#10;bnJldi54bWxQSwUGAAAAAAQABAD1AAAAhwMAAAAA&#10;" strokecolor="white">
                  <v:path arrowok="t"/>
                  <v:textbox>
                    <w:txbxContent>
                      <w:p w14:paraId="0B233BF0" w14:textId="77777777" w:rsidR="000D6242" w:rsidRPr="007405FD" w:rsidRDefault="000D6242" w:rsidP="0058484B">
                        <w:pPr>
                          <w:jc w:val="right"/>
                          <w:rPr>
                            <w:b/>
                            <w:bCs/>
                            <w:sz w:val="32"/>
                            <w:szCs w:val="32"/>
                            <w:lang w:bidi="ar-JO"/>
                          </w:rPr>
                        </w:pPr>
                        <w:r w:rsidRPr="007405FD">
                          <w:rPr>
                            <w:rFonts w:hint="cs"/>
                            <w:b/>
                            <w:bCs/>
                            <w:sz w:val="24"/>
                            <w:szCs w:val="24"/>
                            <w:rtl/>
                            <w:lang w:bidi="ar-JO"/>
                          </w:rPr>
                          <w:t>ممتاز</w:t>
                        </w:r>
                      </w:p>
                    </w:txbxContent>
                  </v:textbox>
                </v:roundrect>
                <v:roundrect id="AutoShape 10" o:spid="_x0000_s1033" style="position:absolute;left:163;top:11191;width:917;height:442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PoL8sAA&#10;AADbAAAADwAAAGRycy9kb3ducmV2LnhtbERPTYvCMBC9L/gfwgheFk3todhqFBUEL7Lo7sXb0Ixt&#10;sZmUJtrqr98Igrd5vM9ZrHpTizu1rrKsYDqJQBDnVldcKPj73Y1nIJxH1lhbJgUPcrBaDr4WmGnb&#10;8ZHuJ1+IEMIuQwWl900mpctLMugmtiEO3MW2Bn2AbSF1i10IN7WMoyiRBisODSU2tC0pv55uRoGj&#10;JE06esbbnzSOvm9pszkcz0qNhv16DsJT7z/it3uvw/wYXr+EA+TyH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jPoL8sAAAADbAAAADwAAAAAAAAAAAAAAAACYAgAAZHJzL2Rvd25y&#10;ZXYueG1sUEsFBgAAAAAEAAQA9QAAAIUDAAAAAA==&#10;" stroked="f">
                  <v:path arrowok="t"/>
                  <v:textbox>
                    <w:txbxContent>
                      <w:p w14:paraId="7D61E83E" w14:textId="77777777" w:rsidR="000D6242" w:rsidRPr="001651FF" w:rsidRDefault="000D6242" w:rsidP="0058484B">
                        <w:pPr>
                          <w:jc w:val="right"/>
                          <w:rPr>
                            <w:b/>
                            <w:bCs/>
                            <w:sz w:val="24"/>
                            <w:szCs w:val="24"/>
                            <w:lang w:bidi="ar-JO"/>
                          </w:rPr>
                        </w:pPr>
                        <w:r w:rsidRPr="001651FF">
                          <w:rPr>
                            <w:rFonts w:hint="cs"/>
                            <w:b/>
                            <w:bCs/>
                            <w:sz w:val="24"/>
                            <w:szCs w:val="24"/>
                            <w:rtl/>
                            <w:lang w:bidi="ar-JO"/>
                          </w:rPr>
                          <w:t>ضعيف</w:t>
                        </w:r>
                      </w:p>
                    </w:txbxContent>
                  </v:textbox>
                </v:roundrect>
                <v:roundrect id="AutoShape 11" o:spid="_x0000_s1034" style="position:absolute;left:2404;top:11176;width:881;height:442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4xSf8AA&#10;AADbAAAADwAAAGRycy9kb3ducmV2LnhtbERPTWsCMRC9C/0PYQreNNsKWlajFKGgBw9awXobN+Nm&#10;cTNZkuiu/94IQm/zeJ8zW3S2FjfyoXKs4GOYgSAunK64VLD//Rl8gQgRWWPtmBTcKcBi/tabYa5d&#10;y1u67WIpUgiHHBWYGJtcylAYshiGriFO3Nl5izFBX0rtsU3htpafWTaWFitODQYbWhoqLrurVTDx&#10;G2naU7Zul+EY3Gly+IvyoFT/vfuegojUxX/xy73Saf4Inr+kA+T8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W4xSf8AAAADbAAAADwAAAAAAAAAAAAAAAACYAgAAZHJzL2Rvd25y&#10;ZXYueG1sUEsFBgAAAAAEAAQA9QAAAIUDAAAAAA==&#10;" strokecolor="white">
                  <v:path arrowok="t"/>
                  <v:textbox>
                    <w:txbxContent>
                      <w:p w14:paraId="12D221D7" w14:textId="77777777" w:rsidR="000D6242" w:rsidRPr="001651FF" w:rsidRDefault="000D6242" w:rsidP="0058484B">
                        <w:pPr>
                          <w:jc w:val="right"/>
                          <w:rPr>
                            <w:b/>
                            <w:bCs/>
                            <w:sz w:val="24"/>
                            <w:szCs w:val="24"/>
                            <w:lang w:bidi="ar-JO"/>
                          </w:rPr>
                        </w:pPr>
                        <w:r w:rsidRPr="001651FF">
                          <w:rPr>
                            <w:rFonts w:hint="cs"/>
                            <w:b/>
                            <w:bCs/>
                            <w:sz w:val="24"/>
                            <w:szCs w:val="24"/>
                            <w:rtl/>
                            <w:lang w:bidi="ar-JO"/>
                          </w:rPr>
                          <w:t>متوسط</w:t>
                        </w:r>
                      </w:p>
                    </w:txbxContent>
                  </v:textbox>
                </v:roundrect>
                <v:roundrect id="AutoShape 12" o:spid="_x0000_s1035" style="position:absolute;left:4633;top:11146;width:753;height:442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GXKC8AA&#10;AADbAAAADwAAAGRycy9kb3ducmV2LnhtbERPTWsCMRC9C/0PYQreNNsiWlajFKGgBw9awXobN+Nm&#10;cTNZkuiu/94IQm/zeJ8zW3S2FjfyoXKs4GOYgSAunK64VLD//Rl8gQgRWWPtmBTcKcBi/tabYa5d&#10;y1u67WIpUgiHHBWYGJtcylAYshiGriFO3Nl5izFBX0rtsU3htpafWTaWFitODQYbWhoqLrurVTDx&#10;G2naU7Zul+EY3Gly+IvyoFT/vfuegojUxX/xy73Saf4Inr+kA+T8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1GXKC8AAAADbAAAADwAAAAAAAAAAAAAAAACYAgAAZHJzL2Rvd25y&#10;ZXYueG1sUEsFBgAAAAAEAAQA9QAAAIUDAAAAAA==&#10;" strokecolor="white">
                  <v:path arrowok="t"/>
                  <v:textbox>
                    <w:txbxContent>
                      <w:p w14:paraId="305E6EE5" w14:textId="77777777" w:rsidR="000D6242" w:rsidRPr="001651FF" w:rsidRDefault="000D6242" w:rsidP="0058484B">
                        <w:pPr>
                          <w:jc w:val="right"/>
                          <w:rPr>
                            <w:b/>
                            <w:bCs/>
                            <w:sz w:val="32"/>
                            <w:szCs w:val="32"/>
                            <w:lang w:bidi="ar-JO"/>
                          </w:rPr>
                        </w:pPr>
                        <w:r w:rsidRPr="001651FF">
                          <w:rPr>
                            <w:rFonts w:hint="cs"/>
                            <w:b/>
                            <w:bCs/>
                            <w:sz w:val="24"/>
                            <w:szCs w:val="24"/>
                            <w:rtl/>
                            <w:lang w:bidi="ar-JO"/>
                          </w:rPr>
                          <w:t xml:space="preserve">جيد </w:t>
                        </w:r>
                      </w:p>
                    </w:txbxContent>
                  </v:textbox>
                </v:roundrect>
                <v:roundrect id="AutoShape 13" o:spid="_x0000_s1036" style="position:absolute;left:6823;top:11131;width:945;height:442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ylvkMAA&#10;AADbAAAADwAAAGRycy9kb3ducmV2LnhtbERPTWsCMRC9C/0PYQreNNuCWlajFKGgBw9awXobN+Nm&#10;cTNZkuiu/94IQm/zeJ8zW3S2FjfyoXKs4GOYgSAunK64VLD//Rl8gQgRWWPtmBTcKcBi/tabYa5d&#10;y1u67WIpUgiHHBWYGJtcylAYshiGriFO3Nl5izFBX0rtsU3htpafWTaWFitODQYbWhoqLrurVTDx&#10;G2naU7Zul+EY3Gly+IvyoFT/vfuegojUxX/xy73Saf4Inr+kA+T8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uylvkMAAAADbAAAADwAAAAAAAAAAAAAAAACYAgAAZHJzL2Rvd25y&#10;ZXYueG1sUEsFBgAAAAAEAAQA9QAAAIUDAAAAAA==&#10;" strokecolor="white">
                  <v:path arrowok="t"/>
                  <v:textbox>
                    <w:txbxContent>
                      <w:p w14:paraId="3AFC0EF9" w14:textId="77777777" w:rsidR="000D6242" w:rsidRPr="001651FF" w:rsidRDefault="000D6242" w:rsidP="0058484B">
                        <w:pPr>
                          <w:jc w:val="right"/>
                          <w:rPr>
                            <w:b/>
                            <w:bCs/>
                            <w:sz w:val="32"/>
                            <w:szCs w:val="32"/>
                            <w:lang w:bidi="ar-JO"/>
                          </w:rPr>
                        </w:pPr>
                        <w:r w:rsidRPr="001651FF">
                          <w:rPr>
                            <w:rFonts w:hint="cs"/>
                            <w:b/>
                            <w:bCs/>
                            <w:sz w:val="24"/>
                            <w:szCs w:val="24"/>
                            <w:rtl/>
                            <w:lang w:bidi="ar-JO"/>
                          </w:rPr>
                          <w:t>جيد جدا</w:t>
                        </w:r>
                        <w:r>
                          <w:rPr>
                            <w:rFonts w:hint="cs"/>
                            <w:b/>
                            <w:bCs/>
                            <w:sz w:val="24"/>
                            <w:szCs w:val="24"/>
                            <w:rtl/>
                            <w:lang w:bidi="ar-JO"/>
                          </w:rPr>
                          <w:t>ً</w:t>
                        </w:r>
                      </w:p>
                    </w:txbxContent>
                  </v:textbox>
                </v:roundrect>
              </v:group>
            </w:pict>
          </mc:Fallback>
        </mc:AlternateContent>
      </w:r>
    </w:p>
    <w:p w14:paraId="0A9AFAE3" w14:textId="77777777" w:rsidR="0058484B" w:rsidRDefault="0058484B" w:rsidP="00297FC5">
      <w:pPr>
        <w:bidi/>
        <w:spacing w:line="240" w:lineRule="auto"/>
        <w:ind w:left="360"/>
        <w:rPr>
          <w:b/>
          <w:bCs/>
          <w:sz w:val="18"/>
          <w:szCs w:val="18"/>
          <w:rtl/>
        </w:rPr>
      </w:pPr>
      <w:r w:rsidRPr="002275C0">
        <w:rPr>
          <w:rFonts w:hint="cs"/>
          <w:b/>
          <w:bCs/>
          <w:sz w:val="18"/>
          <w:szCs w:val="18"/>
          <w:rtl/>
        </w:rPr>
        <w:t xml:space="preserve">التقدير العام: </w:t>
      </w:r>
      <w:r w:rsidRPr="002275C0">
        <w:rPr>
          <w:b/>
          <w:bCs/>
          <w:sz w:val="18"/>
          <w:szCs w:val="18"/>
          <w:rtl/>
        </w:rPr>
        <w:tab/>
      </w:r>
    </w:p>
    <w:p w14:paraId="76977DB9" w14:textId="77777777" w:rsidR="00E83062" w:rsidRDefault="00E83062" w:rsidP="00297FC5">
      <w:pPr>
        <w:bidi/>
        <w:spacing w:after="0" w:line="240" w:lineRule="auto"/>
        <w:ind w:left="360" w:right="-142"/>
        <w:contextualSpacing/>
        <w:rPr>
          <w:rFonts w:ascii="Microsoft Uighur" w:hAnsi="Microsoft Uighur" w:cs="Microsoft Uighur" w:hint="cs"/>
          <w:b/>
          <w:bCs/>
          <w:sz w:val="24"/>
          <w:szCs w:val="24"/>
          <w:rtl/>
        </w:rPr>
      </w:pPr>
    </w:p>
    <w:p w14:paraId="2CBF294E" w14:textId="73D8D96E" w:rsidR="0058484B" w:rsidRPr="00E83062" w:rsidRDefault="0058484B" w:rsidP="00E56B48">
      <w:pPr>
        <w:bidi/>
        <w:spacing w:after="0" w:line="240" w:lineRule="auto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مدير المدرسة</w:t>
      </w:r>
      <w:r w:rsidR="00CA3854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:</w:t>
      </w:r>
      <w:r w:rsidR="00E56B48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</w:t>
      </w:r>
      <w:r w:rsidR="00E56B48" w:rsidRPr="00E56B48">
        <w:rPr>
          <w:rFonts w:ascii="Microsoft Uighur" w:hAnsi="Microsoft Uighur" w:cs="Microsoft Uighur"/>
          <w:b/>
          <w:bCs/>
          <w:sz w:val="24"/>
          <w:szCs w:val="24"/>
          <w:u w:val="dotted"/>
          <w:rtl/>
        </w:rPr>
        <w:t>+</w:t>
      </w:r>
      <w:proofErr w:type="spellStart"/>
      <w:r w:rsidR="00E56B48" w:rsidRPr="00E56B48">
        <w:rPr>
          <w:rFonts w:ascii="Microsoft Uighur" w:hAnsi="Microsoft Uighur" w:cs="Microsoft Uighur"/>
          <w:b/>
          <w:bCs/>
          <w:sz w:val="24"/>
          <w:szCs w:val="24"/>
          <w:u w:val="dotted"/>
        </w:rPr>
        <w:t>modeer</w:t>
      </w:r>
      <w:proofErr w:type="spellEnd"/>
      <w:r w:rsidR="00E56B48" w:rsidRPr="00E56B48">
        <w:rPr>
          <w:rFonts w:ascii="Microsoft Uighur" w:hAnsi="Microsoft Uighur" w:cs="Microsoft Uighur"/>
          <w:b/>
          <w:bCs/>
          <w:sz w:val="24"/>
          <w:szCs w:val="24"/>
          <w:u w:val="dotted"/>
          <w:rtl/>
        </w:rPr>
        <w:t>+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وقيع: 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اريخ : ...............................</w:t>
      </w:r>
    </w:p>
    <w:p w14:paraId="3CA05BFE" w14:textId="77777777" w:rsidR="00E83062" w:rsidRDefault="0058484B" w:rsidP="00297FC5">
      <w:pPr>
        <w:bidi/>
        <w:spacing w:after="0" w:line="240" w:lineRule="auto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مشرف التربوي : ......</w:t>
      </w:r>
      <w:r w:rsidR="00D16C3D"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وقيع : 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 xml:space="preserve">التاريخ: ................................ </w:t>
      </w:r>
    </w:p>
    <w:p w14:paraId="6EF60420" w14:textId="27446EB4" w:rsidR="004B4ED3" w:rsidRPr="007417BE" w:rsidRDefault="0058484B" w:rsidP="00297FC5">
      <w:pPr>
        <w:bidi/>
        <w:spacing w:after="0" w:line="240" w:lineRule="auto"/>
        <w:ind w:left="360" w:right="-142"/>
        <w:contextualSpacing/>
        <w:rPr>
          <w:rFonts w:ascii="Cambria" w:hAnsi="Cambria"/>
          <w:sz w:val="24"/>
          <w:szCs w:val="24"/>
          <w:rtl/>
        </w:rPr>
      </w:pP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مدير التربية :</w:t>
      </w:r>
      <w:r w:rsidR="00CA3854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  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...................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توقيع: 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اريخ : ...............................</w:t>
      </w:r>
    </w:p>
    <w:sectPr w:rsidR="004B4ED3" w:rsidRPr="007417BE" w:rsidSect="008A2A86">
      <w:pgSz w:w="15840" w:h="12240" w:orient="landscape" w:code="1"/>
      <w:pgMar w:top="352" w:right="227" w:bottom="352" w:left="22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0BAEBE5" w14:textId="77777777" w:rsidR="009127F3" w:rsidRDefault="009127F3" w:rsidP="00291C54">
      <w:pPr>
        <w:spacing w:after="0" w:line="240" w:lineRule="auto"/>
      </w:pPr>
      <w:r>
        <w:separator/>
      </w:r>
    </w:p>
  </w:endnote>
  <w:endnote w:type="continuationSeparator" w:id="0">
    <w:p w14:paraId="6D9B82B6" w14:textId="77777777" w:rsidR="009127F3" w:rsidRDefault="009127F3" w:rsidP="00291C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Uighur">
    <w:panose1 w:val="02000000000000000000"/>
    <w:charset w:val="00"/>
    <w:family w:val="auto"/>
    <w:pitch w:val="variable"/>
    <w:sig w:usb0="8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869182B" w14:textId="77777777" w:rsidR="009127F3" w:rsidRDefault="009127F3" w:rsidP="00291C54">
      <w:pPr>
        <w:spacing w:after="0" w:line="240" w:lineRule="auto"/>
      </w:pPr>
      <w:r>
        <w:separator/>
      </w:r>
    </w:p>
  </w:footnote>
  <w:footnote w:type="continuationSeparator" w:id="0">
    <w:p w14:paraId="37703830" w14:textId="77777777" w:rsidR="009127F3" w:rsidRDefault="009127F3" w:rsidP="00291C5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C53D66"/>
    <w:multiLevelType w:val="hybridMultilevel"/>
    <w:tmpl w:val="45CC1DC6"/>
    <w:lvl w:ilvl="0" w:tplc="344A40EE">
      <w:start w:val="5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704098"/>
    <w:multiLevelType w:val="hybridMultilevel"/>
    <w:tmpl w:val="47B0B2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03B5699"/>
    <w:multiLevelType w:val="hybridMultilevel"/>
    <w:tmpl w:val="E8102B10"/>
    <w:lvl w:ilvl="0" w:tplc="7E1A481E">
      <w:start w:val="1"/>
      <w:numFmt w:val="decimal"/>
      <w:lvlText w:val="%1."/>
      <w:lvlJc w:val="left"/>
      <w:pPr>
        <w:ind w:left="810" w:hanging="360"/>
      </w:pPr>
      <w:rPr>
        <w:u w:val="none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>
    <w:nsid w:val="12F75216"/>
    <w:multiLevelType w:val="hybridMultilevel"/>
    <w:tmpl w:val="AEDE2A6E"/>
    <w:lvl w:ilvl="0" w:tplc="04090001">
      <w:start w:val="1"/>
      <w:numFmt w:val="bullet"/>
      <w:lvlText w:val=""/>
      <w:lvlJc w:val="left"/>
      <w:pPr>
        <w:ind w:left="99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8" w:hanging="360"/>
      </w:pPr>
      <w:rPr>
        <w:rFonts w:ascii="Wingdings" w:hAnsi="Wingdings" w:hint="default"/>
      </w:rPr>
    </w:lvl>
  </w:abstractNum>
  <w:abstractNum w:abstractNumId="4">
    <w:nsid w:val="1A724309"/>
    <w:multiLevelType w:val="hybridMultilevel"/>
    <w:tmpl w:val="F014D06C"/>
    <w:lvl w:ilvl="0" w:tplc="055E26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36D563F"/>
    <w:multiLevelType w:val="hybridMultilevel"/>
    <w:tmpl w:val="FCB44C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84769B9"/>
    <w:multiLevelType w:val="hybridMultilevel"/>
    <w:tmpl w:val="ABA8EF02"/>
    <w:lvl w:ilvl="0" w:tplc="FF94973E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B592245"/>
    <w:multiLevelType w:val="hybridMultilevel"/>
    <w:tmpl w:val="BD2E32FC"/>
    <w:lvl w:ilvl="0" w:tplc="37E25C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336319D8"/>
    <w:multiLevelType w:val="hybridMultilevel"/>
    <w:tmpl w:val="38BC1058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9">
    <w:nsid w:val="439861A3"/>
    <w:multiLevelType w:val="hybridMultilevel"/>
    <w:tmpl w:val="CF6E2C40"/>
    <w:lvl w:ilvl="0" w:tplc="F38E5A0A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6ED38BF"/>
    <w:multiLevelType w:val="hybridMultilevel"/>
    <w:tmpl w:val="CEE6F53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48105C04"/>
    <w:multiLevelType w:val="hybridMultilevel"/>
    <w:tmpl w:val="B574BE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BE273FA"/>
    <w:multiLevelType w:val="hybridMultilevel"/>
    <w:tmpl w:val="47D06B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03D76E9"/>
    <w:multiLevelType w:val="hybridMultilevel"/>
    <w:tmpl w:val="5232DA50"/>
    <w:lvl w:ilvl="0" w:tplc="17486D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07151A6"/>
    <w:multiLevelType w:val="hybridMultilevel"/>
    <w:tmpl w:val="F014D06C"/>
    <w:lvl w:ilvl="0" w:tplc="055E26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33D0CB9"/>
    <w:multiLevelType w:val="hybridMultilevel"/>
    <w:tmpl w:val="56382056"/>
    <w:lvl w:ilvl="0" w:tplc="4F7243FA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53F05B49"/>
    <w:multiLevelType w:val="hybridMultilevel"/>
    <w:tmpl w:val="A394DC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40F0EF4"/>
    <w:multiLevelType w:val="hybridMultilevel"/>
    <w:tmpl w:val="1AC2F3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6D43B28"/>
    <w:multiLevelType w:val="hybridMultilevel"/>
    <w:tmpl w:val="2F60DBE0"/>
    <w:lvl w:ilvl="0" w:tplc="13C4A428">
      <w:start w:val="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7FA6082"/>
    <w:multiLevelType w:val="hybridMultilevel"/>
    <w:tmpl w:val="4E9ACEB8"/>
    <w:lvl w:ilvl="0" w:tplc="0409000F">
      <w:start w:val="1"/>
      <w:numFmt w:val="decimal"/>
      <w:lvlText w:val="%1."/>
      <w:lvlJc w:val="left"/>
      <w:pPr>
        <w:ind w:left="785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AFB18EE"/>
    <w:multiLevelType w:val="hybridMultilevel"/>
    <w:tmpl w:val="AD867EEA"/>
    <w:lvl w:ilvl="0" w:tplc="2632BD60">
      <w:start w:val="5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E036F27"/>
    <w:multiLevelType w:val="hybridMultilevel"/>
    <w:tmpl w:val="499EBAF8"/>
    <w:lvl w:ilvl="0" w:tplc="1B62D32E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E704AF6"/>
    <w:multiLevelType w:val="hybridMultilevel"/>
    <w:tmpl w:val="150827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E704BFD"/>
    <w:multiLevelType w:val="hybridMultilevel"/>
    <w:tmpl w:val="FEE8A4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FCB35E1"/>
    <w:multiLevelType w:val="hybridMultilevel"/>
    <w:tmpl w:val="263AEA8A"/>
    <w:lvl w:ilvl="0" w:tplc="300A6F44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80F41D1"/>
    <w:multiLevelType w:val="hybridMultilevel"/>
    <w:tmpl w:val="05D0491A"/>
    <w:lvl w:ilvl="0" w:tplc="AC56D71C">
      <w:start w:val="1"/>
      <w:numFmt w:val="arabicAlpha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A074F80"/>
    <w:multiLevelType w:val="hybridMultilevel"/>
    <w:tmpl w:val="05D0491A"/>
    <w:lvl w:ilvl="0" w:tplc="AC56D71C">
      <w:start w:val="1"/>
      <w:numFmt w:val="arabicAlpha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9FD2438"/>
    <w:multiLevelType w:val="hybridMultilevel"/>
    <w:tmpl w:val="D9401E2E"/>
    <w:lvl w:ilvl="0" w:tplc="7AAEF176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9"/>
  </w:num>
  <w:num w:numId="3">
    <w:abstractNumId w:val="21"/>
  </w:num>
  <w:num w:numId="4">
    <w:abstractNumId w:val="14"/>
  </w:num>
  <w:num w:numId="5">
    <w:abstractNumId w:val="27"/>
  </w:num>
  <w:num w:numId="6">
    <w:abstractNumId w:val="0"/>
  </w:num>
  <w:num w:numId="7">
    <w:abstractNumId w:val="20"/>
  </w:num>
  <w:num w:numId="8">
    <w:abstractNumId w:val="11"/>
  </w:num>
  <w:num w:numId="9">
    <w:abstractNumId w:val="13"/>
  </w:num>
  <w:num w:numId="10">
    <w:abstractNumId w:val="16"/>
  </w:num>
  <w:num w:numId="11">
    <w:abstractNumId w:val="22"/>
  </w:num>
  <w:num w:numId="12">
    <w:abstractNumId w:val="23"/>
  </w:num>
  <w:num w:numId="13">
    <w:abstractNumId w:val="4"/>
  </w:num>
  <w:num w:numId="1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</w:num>
  <w:num w:numId="16">
    <w:abstractNumId w:val="12"/>
  </w:num>
  <w:num w:numId="17">
    <w:abstractNumId w:val="19"/>
  </w:num>
  <w:num w:numId="18">
    <w:abstractNumId w:val="17"/>
  </w:num>
  <w:num w:numId="19">
    <w:abstractNumId w:val="5"/>
  </w:num>
  <w:num w:numId="20">
    <w:abstractNumId w:val="15"/>
  </w:num>
  <w:num w:numId="21">
    <w:abstractNumId w:val="8"/>
  </w:num>
  <w:num w:numId="22">
    <w:abstractNumId w:val="1"/>
  </w:num>
  <w:num w:numId="23">
    <w:abstractNumId w:val="25"/>
  </w:num>
  <w:num w:numId="24">
    <w:abstractNumId w:val="26"/>
  </w:num>
  <w:num w:numId="25">
    <w:abstractNumId w:val="24"/>
  </w:num>
  <w:num w:numId="26">
    <w:abstractNumId w:val="6"/>
  </w:num>
  <w:num w:numId="27">
    <w:abstractNumId w:val="7"/>
  </w:num>
  <w:num w:numId="28">
    <w:abstractNumId w:val="3"/>
  </w:num>
  <w:num w:numId="2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0NjA3MTYzMLM0MTBX0lEKTi0uzszPAykwMqoFAMAHM5UtAAAA"/>
  </w:docVars>
  <w:rsids>
    <w:rsidRoot w:val="00291C54"/>
    <w:rsid w:val="00001699"/>
    <w:rsid w:val="00011C01"/>
    <w:rsid w:val="0001394B"/>
    <w:rsid w:val="00013954"/>
    <w:rsid w:val="00014CAE"/>
    <w:rsid w:val="00015F07"/>
    <w:rsid w:val="000209F8"/>
    <w:rsid w:val="00034623"/>
    <w:rsid w:val="0003563C"/>
    <w:rsid w:val="00035D6C"/>
    <w:rsid w:val="0004655B"/>
    <w:rsid w:val="00050A64"/>
    <w:rsid w:val="00055222"/>
    <w:rsid w:val="00056369"/>
    <w:rsid w:val="000619D6"/>
    <w:rsid w:val="00070E0D"/>
    <w:rsid w:val="00074A39"/>
    <w:rsid w:val="00076EEA"/>
    <w:rsid w:val="00077431"/>
    <w:rsid w:val="00080635"/>
    <w:rsid w:val="00081787"/>
    <w:rsid w:val="000829BE"/>
    <w:rsid w:val="00085BCB"/>
    <w:rsid w:val="00091881"/>
    <w:rsid w:val="00095225"/>
    <w:rsid w:val="000962F5"/>
    <w:rsid w:val="000A07F8"/>
    <w:rsid w:val="000A71D8"/>
    <w:rsid w:val="000B0A71"/>
    <w:rsid w:val="000C7520"/>
    <w:rsid w:val="000D0A3F"/>
    <w:rsid w:val="000D15A0"/>
    <w:rsid w:val="000D1D14"/>
    <w:rsid w:val="000D4092"/>
    <w:rsid w:val="000D50AC"/>
    <w:rsid w:val="000D5106"/>
    <w:rsid w:val="000D6242"/>
    <w:rsid w:val="000D6FD3"/>
    <w:rsid w:val="000D7DE5"/>
    <w:rsid w:val="000E2060"/>
    <w:rsid w:val="000E2F1F"/>
    <w:rsid w:val="000E64F0"/>
    <w:rsid w:val="000F4D81"/>
    <w:rsid w:val="00104908"/>
    <w:rsid w:val="001053EB"/>
    <w:rsid w:val="001105F2"/>
    <w:rsid w:val="001136C3"/>
    <w:rsid w:val="00115E49"/>
    <w:rsid w:val="001275A9"/>
    <w:rsid w:val="00131472"/>
    <w:rsid w:val="00133DBA"/>
    <w:rsid w:val="00136CEE"/>
    <w:rsid w:val="00142085"/>
    <w:rsid w:val="00144ECE"/>
    <w:rsid w:val="00145E93"/>
    <w:rsid w:val="001501DC"/>
    <w:rsid w:val="0016237B"/>
    <w:rsid w:val="00163749"/>
    <w:rsid w:val="001651FF"/>
    <w:rsid w:val="00165258"/>
    <w:rsid w:val="0017287C"/>
    <w:rsid w:val="0018176E"/>
    <w:rsid w:val="001817F4"/>
    <w:rsid w:val="00187A8D"/>
    <w:rsid w:val="00196182"/>
    <w:rsid w:val="001967B6"/>
    <w:rsid w:val="001A06F7"/>
    <w:rsid w:val="001A2DAD"/>
    <w:rsid w:val="001A567D"/>
    <w:rsid w:val="001A6255"/>
    <w:rsid w:val="001B354F"/>
    <w:rsid w:val="001C465D"/>
    <w:rsid w:val="001C62C8"/>
    <w:rsid w:val="001C6A3A"/>
    <w:rsid w:val="001C7F87"/>
    <w:rsid w:val="001D7F2F"/>
    <w:rsid w:val="001E675F"/>
    <w:rsid w:val="001E6E73"/>
    <w:rsid w:val="001F562B"/>
    <w:rsid w:val="002002F2"/>
    <w:rsid w:val="0020143A"/>
    <w:rsid w:val="00206FFC"/>
    <w:rsid w:val="00213C96"/>
    <w:rsid w:val="00222134"/>
    <w:rsid w:val="002275C0"/>
    <w:rsid w:val="00232FEA"/>
    <w:rsid w:val="00233BE1"/>
    <w:rsid w:val="0024050E"/>
    <w:rsid w:val="00247941"/>
    <w:rsid w:val="0025469E"/>
    <w:rsid w:val="002607D0"/>
    <w:rsid w:val="00260F3D"/>
    <w:rsid w:val="0027092A"/>
    <w:rsid w:val="00271706"/>
    <w:rsid w:val="002752DB"/>
    <w:rsid w:val="00275C14"/>
    <w:rsid w:val="00276DDA"/>
    <w:rsid w:val="00283FBA"/>
    <w:rsid w:val="0028493D"/>
    <w:rsid w:val="002851B7"/>
    <w:rsid w:val="00287710"/>
    <w:rsid w:val="00291C54"/>
    <w:rsid w:val="0029208F"/>
    <w:rsid w:val="00292D2E"/>
    <w:rsid w:val="00297FC5"/>
    <w:rsid w:val="002A0A4F"/>
    <w:rsid w:val="002A59E2"/>
    <w:rsid w:val="002C199D"/>
    <w:rsid w:val="002C4F56"/>
    <w:rsid w:val="002C532B"/>
    <w:rsid w:val="002C5361"/>
    <w:rsid w:val="002C6C4A"/>
    <w:rsid w:val="002C79AE"/>
    <w:rsid w:val="002D1228"/>
    <w:rsid w:val="002F2BC5"/>
    <w:rsid w:val="002F521D"/>
    <w:rsid w:val="002F7FA7"/>
    <w:rsid w:val="00310E80"/>
    <w:rsid w:val="0031375B"/>
    <w:rsid w:val="00315332"/>
    <w:rsid w:val="00316A70"/>
    <w:rsid w:val="003179D5"/>
    <w:rsid w:val="0032414C"/>
    <w:rsid w:val="00324514"/>
    <w:rsid w:val="00335C33"/>
    <w:rsid w:val="00342A33"/>
    <w:rsid w:val="00342D13"/>
    <w:rsid w:val="00346F38"/>
    <w:rsid w:val="003471E0"/>
    <w:rsid w:val="0035446B"/>
    <w:rsid w:val="00356F9E"/>
    <w:rsid w:val="00365FB2"/>
    <w:rsid w:val="00371CB9"/>
    <w:rsid w:val="00375CA9"/>
    <w:rsid w:val="003800EF"/>
    <w:rsid w:val="00383C6A"/>
    <w:rsid w:val="0038428E"/>
    <w:rsid w:val="00384C47"/>
    <w:rsid w:val="00387F43"/>
    <w:rsid w:val="00393516"/>
    <w:rsid w:val="00393814"/>
    <w:rsid w:val="003941A4"/>
    <w:rsid w:val="00394A2C"/>
    <w:rsid w:val="003952DD"/>
    <w:rsid w:val="00396A47"/>
    <w:rsid w:val="003A245B"/>
    <w:rsid w:val="003B17D4"/>
    <w:rsid w:val="003B24F4"/>
    <w:rsid w:val="003B2541"/>
    <w:rsid w:val="003C461A"/>
    <w:rsid w:val="003C50F6"/>
    <w:rsid w:val="003D0FBC"/>
    <w:rsid w:val="003D1F19"/>
    <w:rsid w:val="003D26FC"/>
    <w:rsid w:val="003D2722"/>
    <w:rsid w:val="003D6D6E"/>
    <w:rsid w:val="003E58AB"/>
    <w:rsid w:val="003F6CBC"/>
    <w:rsid w:val="0041580E"/>
    <w:rsid w:val="00426F87"/>
    <w:rsid w:val="00427900"/>
    <w:rsid w:val="004322AE"/>
    <w:rsid w:val="004372BA"/>
    <w:rsid w:val="00441FA1"/>
    <w:rsid w:val="00442390"/>
    <w:rsid w:val="00442661"/>
    <w:rsid w:val="00444FB9"/>
    <w:rsid w:val="00445116"/>
    <w:rsid w:val="004519E8"/>
    <w:rsid w:val="004537EC"/>
    <w:rsid w:val="004553AE"/>
    <w:rsid w:val="00455D0B"/>
    <w:rsid w:val="00465010"/>
    <w:rsid w:val="00490EB1"/>
    <w:rsid w:val="004947A5"/>
    <w:rsid w:val="00495E8B"/>
    <w:rsid w:val="004A082F"/>
    <w:rsid w:val="004A21A5"/>
    <w:rsid w:val="004A2A97"/>
    <w:rsid w:val="004A5D69"/>
    <w:rsid w:val="004A7E1F"/>
    <w:rsid w:val="004B296D"/>
    <w:rsid w:val="004B4ED3"/>
    <w:rsid w:val="004B64C6"/>
    <w:rsid w:val="004C2983"/>
    <w:rsid w:val="004C76CC"/>
    <w:rsid w:val="004C77E1"/>
    <w:rsid w:val="004D1DF7"/>
    <w:rsid w:val="004D58E2"/>
    <w:rsid w:val="004D7D71"/>
    <w:rsid w:val="004E1D62"/>
    <w:rsid w:val="004E761F"/>
    <w:rsid w:val="004F2079"/>
    <w:rsid w:val="004F5DA4"/>
    <w:rsid w:val="004F7D43"/>
    <w:rsid w:val="00500606"/>
    <w:rsid w:val="00504D5C"/>
    <w:rsid w:val="00506848"/>
    <w:rsid w:val="00507500"/>
    <w:rsid w:val="00511B59"/>
    <w:rsid w:val="00512AE1"/>
    <w:rsid w:val="00514558"/>
    <w:rsid w:val="00514F45"/>
    <w:rsid w:val="00521761"/>
    <w:rsid w:val="00521EB7"/>
    <w:rsid w:val="00522020"/>
    <w:rsid w:val="00526EC6"/>
    <w:rsid w:val="00527F7B"/>
    <w:rsid w:val="00531878"/>
    <w:rsid w:val="00536CDE"/>
    <w:rsid w:val="00537193"/>
    <w:rsid w:val="005414E9"/>
    <w:rsid w:val="005435F3"/>
    <w:rsid w:val="00543E33"/>
    <w:rsid w:val="00545AC2"/>
    <w:rsid w:val="0054620B"/>
    <w:rsid w:val="00551E86"/>
    <w:rsid w:val="0056103B"/>
    <w:rsid w:val="005658A1"/>
    <w:rsid w:val="00571897"/>
    <w:rsid w:val="00574EC8"/>
    <w:rsid w:val="005756F3"/>
    <w:rsid w:val="00576D08"/>
    <w:rsid w:val="00583D4B"/>
    <w:rsid w:val="00583DE3"/>
    <w:rsid w:val="0058403D"/>
    <w:rsid w:val="0058484B"/>
    <w:rsid w:val="0059356A"/>
    <w:rsid w:val="005A07AB"/>
    <w:rsid w:val="005A62A9"/>
    <w:rsid w:val="005A7443"/>
    <w:rsid w:val="005B0085"/>
    <w:rsid w:val="005B1242"/>
    <w:rsid w:val="005B1D68"/>
    <w:rsid w:val="005B67D4"/>
    <w:rsid w:val="005C5B9F"/>
    <w:rsid w:val="005C7C12"/>
    <w:rsid w:val="005D0064"/>
    <w:rsid w:val="005D1C6E"/>
    <w:rsid w:val="005D243C"/>
    <w:rsid w:val="005D6EF1"/>
    <w:rsid w:val="005D711B"/>
    <w:rsid w:val="005E5DDC"/>
    <w:rsid w:val="005F5729"/>
    <w:rsid w:val="006027C9"/>
    <w:rsid w:val="00602F0B"/>
    <w:rsid w:val="006046BE"/>
    <w:rsid w:val="00604B77"/>
    <w:rsid w:val="00612B4B"/>
    <w:rsid w:val="00615265"/>
    <w:rsid w:val="006168AA"/>
    <w:rsid w:val="00617723"/>
    <w:rsid w:val="00617C0D"/>
    <w:rsid w:val="00620FAC"/>
    <w:rsid w:val="0062154F"/>
    <w:rsid w:val="00621C28"/>
    <w:rsid w:val="006257A1"/>
    <w:rsid w:val="00634082"/>
    <w:rsid w:val="006349E8"/>
    <w:rsid w:val="00640C4F"/>
    <w:rsid w:val="0064328A"/>
    <w:rsid w:val="006444B3"/>
    <w:rsid w:val="00652452"/>
    <w:rsid w:val="0065414D"/>
    <w:rsid w:val="00656E1B"/>
    <w:rsid w:val="00657FF2"/>
    <w:rsid w:val="00663912"/>
    <w:rsid w:val="0066510A"/>
    <w:rsid w:val="00665FD5"/>
    <w:rsid w:val="006740D2"/>
    <w:rsid w:val="00675715"/>
    <w:rsid w:val="0067741D"/>
    <w:rsid w:val="006859CA"/>
    <w:rsid w:val="00686B33"/>
    <w:rsid w:val="0068712D"/>
    <w:rsid w:val="0069186D"/>
    <w:rsid w:val="00693D8B"/>
    <w:rsid w:val="00694BF8"/>
    <w:rsid w:val="006A0651"/>
    <w:rsid w:val="006A2998"/>
    <w:rsid w:val="006A33E1"/>
    <w:rsid w:val="006A58E8"/>
    <w:rsid w:val="006B65E0"/>
    <w:rsid w:val="006C2DC4"/>
    <w:rsid w:val="006C2E89"/>
    <w:rsid w:val="006C5883"/>
    <w:rsid w:val="006D36B7"/>
    <w:rsid w:val="006D3910"/>
    <w:rsid w:val="006D6DEA"/>
    <w:rsid w:val="006E3076"/>
    <w:rsid w:val="006E3BD3"/>
    <w:rsid w:val="006E4812"/>
    <w:rsid w:val="006E4C0E"/>
    <w:rsid w:val="006F12DA"/>
    <w:rsid w:val="006F3058"/>
    <w:rsid w:val="006F7197"/>
    <w:rsid w:val="00722125"/>
    <w:rsid w:val="007230F7"/>
    <w:rsid w:val="00726998"/>
    <w:rsid w:val="00726E9F"/>
    <w:rsid w:val="00730530"/>
    <w:rsid w:val="007405FD"/>
    <w:rsid w:val="007417BE"/>
    <w:rsid w:val="00741E31"/>
    <w:rsid w:val="007457DB"/>
    <w:rsid w:val="00751465"/>
    <w:rsid w:val="007608F9"/>
    <w:rsid w:val="00765893"/>
    <w:rsid w:val="00766EB7"/>
    <w:rsid w:val="00767852"/>
    <w:rsid w:val="00770809"/>
    <w:rsid w:val="00781079"/>
    <w:rsid w:val="007877E2"/>
    <w:rsid w:val="00787E53"/>
    <w:rsid w:val="00794ED5"/>
    <w:rsid w:val="007968C7"/>
    <w:rsid w:val="007A38BC"/>
    <w:rsid w:val="007A4EBB"/>
    <w:rsid w:val="007A73E5"/>
    <w:rsid w:val="007B1852"/>
    <w:rsid w:val="007B1AA8"/>
    <w:rsid w:val="007B40F2"/>
    <w:rsid w:val="007B68FE"/>
    <w:rsid w:val="007B708B"/>
    <w:rsid w:val="007C6696"/>
    <w:rsid w:val="007C6AF6"/>
    <w:rsid w:val="007C711F"/>
    <w:rsid w:val="007D6415"/>
    <w:rsid w:val="007D7A66"/>
    <w:rsid w:val="007E03B6"/>
    <w:rsid w:val="007F324B"/>
    <w:rsid w:val="007F47EF"/>
    <w:rsid w:val="007F7018"/>
    <w:rsid w:val="007F7351"/>
    <w:rsid w:val="007F7664"/>
    <w:rsid w:val="0080295C"/>
    <w:rsid w:val="00813002"/>
    <w:rsid w:val="0081699D"/>
    <w:rsid w:val="00821AF0"/>
    <w:rsid w:val="008236D5"/>
    <w:rsid w:val="008239E4"/>
    <w:rsid w:val="008266E2"/>
    <w:rsid w:val="00826C98"/>
    <w:rsid w:val="00830CDF"/>
    <w:rsid w:val="00830D3B"/>
    <w:rsid w:val="0083312B"/>
    <w:rsid w:val="008332B0"/>
    <w:rsid w:val="00833FC9"/>
    <w:rsid w:val="00836EC4"/>
    <w:rsid w:val="00841BB4"/>
    <w:rsid w:val="00845BA2"/>
    <w:rsid w:val="00851BF5"/>
    <w:rsid w:val="00852E67"/>
    <w:rsid w:val="008548EB"/>
    <w:rsid w:val="00856D7D"/>
    <w:rsid w:val="00856E4F"/>
    <w:rsid w:val="00860CAE"/>
    <w:rsid w:val="008660E5"/>
    <w:rsid w:val="00867CF6"/>
    <w:rsid w:val="00875034"/>
    <w:rsid w:val="00876BA1"/>
    <w:rsid w:val="0088077E"/>
    <w:rsid w:val="00883342"/>
    <w:rsid w:val="00883A5B"/>
    <w:rsid w:val="00885123"/>
    <w:rsid w:val="00885805"/>
    <w:rsid w:val="00886AB2"/>
    <w:rsid w:val="00886F8F"/>
    <w:rsid w:val="008924C1"/>
    <w:rsid w:val="008A2A86"/>
    <w:rsid w:val="008B2391"/>
    <w:rsid w:val="008B2C8C"/>
    <w:rsid w:val="008B380B"/>
    <w:rsid w:val="008C0280"/>
    <w:rsid w:val="008C40B4"/>
    <w:rsid w:val="008D43AD"/>
    <w:rsid w:val="008D58D6"/>
    <w:rsid w:val="008F23CC"/>
    <w:rsid w:val="008F46F6"/>
    <w:rsid w:val="008F5873"/>
    <w:rsid w:val="008F6569"/>
    <w:rsid w:val="008F7A62"/>
    <w:rsid w:val="0090315F"/>
    <w:rsid w:val="00904AEE"/>
    <w:rsid w:val="009127F3"/>
    <w:rsid w:val="009148D4"/>
    <w:rsid w:val="00920EEE"/>
    <w:rsid w:val="00932CF5"/>
    <w:rsid w:val="009349E1"/>
    <w:rsid w:val="00942D87"/>
    <w:rsid w:val="009473A9"/>
    <w:rsid w:val="00950CC0"/>
    <w:rsid w:val="00950D01"/>
    <w:rsid w:val="00950F3D"/>
    <w:rsid w:val="00955811"/>
    <w:rsid w:val="00960100"/>
    <w:rsid w:val="0096342A"/>
    <w:rsid w:val="00967F96"/>
    <w:rsid w:val="00970379"/>
    <w:rsid w:val="009711E0"/>
    <w:rsid w:val="0097131B"/>
    <w:rsid w:val="0097198A"/>
    <w:rsid w:val="00973068"/>
    <w:rsid w:val="00977A85"/>
    <w:rsid w:val="0098003C"/>
    <w:rsid w:val="00984435"/>
    <w:rsid w:val="00987CB8"/>
    <w:rsid w:val="009972D7"/>
    <w:rsid w:val="009A0D33"/>
    <w:rsid w:val="009A20F8"/>
    <w:rsid w:val="009B11CE"/>
    <w:rsid w:val="009B1E91"/>
    <w:rsid w:val="009B2905"/>
    <w:rsid w:val="009B4FF2"/>
    <w:rsid w:val="009C24EE"/>
    <w:rsid w:val="009C6B0F"/>
    <w:rsid w:val="009D6E93"/>
    <w:rsid w:val="009F1433"/>
    <w:rsid w:val="009F304E"/>
    <w:rsid w:val="009F72E7"/>
    <w:rsid w:val="00A02597"/>
    <w:rsid w:val="00A02D6D"/>
    <w:rsid w:val="00A046D6"/>
    <w:rsid w:val="00A07464"/>
    <w:rsid w:val="00A07A6C"/>
    <w:rsid w:val="00A14521"/>
    <w:rsid w:val="00A149F4"/>
    <w:rsid w:val="00A157F1"/>
    <w:rsid w:val="00A1665F"/>
    <w:rsid w:val="00A21283"/>
    <w:rsid w:val="00A213A8"/>
    <w:rsid w:val="00A21CC2"/>
    <w:rsid w:val="00A24274"/>
    <w:rsid w:val="00A25D70"/>
    <w:rsid w:val="00A30E33"/>
    <w:rsid w:val="00A32A1C"/>
    <w:rsid w:val="00A32E61"/>
    <w:rsid w:val="00A40D73"/>
    <w:rsid w:val="00A42464"/>
    <w:rsid w:val="00A452A7"/>
    <w:rsid w:val="00A45F4B"/>
    <w:rsid w:val="00A50BA6"/>
    <w:rsid w:val="00A51E79"/>
    <w:rsid w:val="00A5639D"/>
    <w:rsid w:val="00A56787"/>
    <w:rsid w:val="00A6015D"/>
    <w:rsid w:val="00A67013"/>
    <w:rsid w:val="00A67DE4"/>
    <w:rsid w:val="00A71FD0"/>
    <w:rsid w:val="00A72060"/>
    <w:rsid w:val="00A81102"/>
    <w:rsid w:val="00A81C66"/>
    <w:rsid w:val="00A94B71"/>
    <w:rsid w:val="00A95F13"/>
    <w:rsid w:val="00AA3654"/>
    <w:rsid w:val="00AB0887"/>
    <w:rsid w:val="00AB5E69"/>
    <w:rsid w:val="00AC335F"/>
    <w:rsid w:val="00AC50A6"/>
    <w:rsid w:val="00AC57DB"/>
    <w:rsid w:val="00AD42D1"/>
    <w:rsid w:val="00AD53FC"/>
    <w:rsid w:val="00AE2DCA"/>
    <w:rsid w:val="00AF53E2"/>
    <w:rsid w:val="00B01830"/>
    <w:rsid w:val="00B026F4"/>
    <w:rsid w:val="00B077D3"/>
    <w:rsid w:val="00B17E03"/>
    <w:rsid w:val="00B3089F"/>
    <w:rsid w:val="00B31040"/>
    <w:rsid w:val="00B3458F"/>
    <w:rsid w:val="00B3653A"/>
    <w:rsid w:val="00B37C36"/>
    <w:rsid w:val="00B415E3"/>
    <w:rsid w:val="00B440B3"/>
    <w:rsid w:val="00B46F6A"/>
    <w:rsid w:val="00B57405"/>
    <w:rsid w:val="00B5754F"/>
    <w:rsid w:val="00B60C7D"/>
    <w:rsid w:val="00B65D6F"/>
    <w:rsid w:val="00B71AD5"/>
    <w:rsid w:val="00B7716F"/>
    <w:rsid w:val="00B873DE"/>
    <w:rsid w:val="00B87F0E"/>
    <w:rsid w:val="00B97186"/>
    <w:rsid w:val="00BA18BF"/>
    <w:rsid w:val="00BA591C"/>
    <w:rsid w:val="00BA5BE0"/>
    <w:rsid w:val="00BB09D9"/>
    <w:rsid w:val="00BB2BA4"/>
    <w:rsid w:val="00BB470D"/>
    <w:rsid w:val="00BC4AC7"/>
    <w:rsid w:val="00BD23C0"/>
    <w:rsid w:val="00BD3C20"/>
    <w:rsid w:val="00BD7E0F"/>
    <w:rsid w:val="00BE0533"/>
    <w:rsid w:val="00BE6B2B"/>
    <w:rsid w:val="00BE73C3"/>
    <w:rsid w:val="00BF04F0"/>
    <w:rsid w:val="00BF2149"/>
    <w:rsid w:val="00C01C4B"/>
    <w:rsid w:val="00C07141"/>
    <w:rsid w:val="00C07D84"/>
    <w:rsid w:val="00C11FFB"/>
    <w:rsid w:val="00C13F0B"/>
    <w:rsid w:val="00C211B0"/>
    <w:rsid w:val="00C215A9"/>
    <w:rsid w:val="00C23635"/>
    <w:rsid w:val="00C23A90"/>
    <w:rsid w:val="00C24220"/>
    <w:rsid w:val="00C27A78"/>
    <w:rsid w:val="00C326EC"/>
    <w:rsid w:val="00C32F8C"/>
    <w:rsid w:val="00C534D3"/>
    <w:rsid w:val="00C56DC1"/>
    <w:rsid w:val="00C61526"/>
    <w:rsid w:val="00C65A54"/>
    <w:rsid w:val="00C66A07"/>
    <w:rsid w:val="00C67496"/>
    <w:rsid w:val="00C67F27"/>
    <w:rsid w:val="00C77B34"/>
    <w:rsid w:val="00C77C36"/>
    <w:rsid w:val="00C80E3A"/>
    <w:rsid w:val="00C85E28"/>
    <w:rsid w:val="00C86B03"/>
    <w:rsid w:val="00CA3854"/>
    <w:rsid w:val="00CA5CA7"/>
    <w:rsid w:val="00CA7699"/>
    <w:rsid w:val="00CB34B8"/>
    <w:rsid w:val="00CB41E7"/>
    <w:rsid w:val="00CB41FD"/>
    <w:rsid w:val="00CC19B9"/>
    <w:rsid w:val="00CC2BD5"/>
    <w:rsid w:val="00CC485A"/>
    <w:rsid w:val="00CC6754"/>
    <w:rsid w:val="00CD3FB3"/>
    <w:rsid w:val="00CD4100"/>
    <w:rsid w:val="00CD509F"/>
    <w:rsid w:val="00CE6590"/>
    <w:rsid w:val="00CE74D6"/>
    <w:rsid w:val="00D011C9"/>
    <w:rsid w:val="00D01696"/>
    <w:rsid w:val="00D04C25"/>
    <w:rsid w:val="00D066CE"/>
    <w:rsid w:val="00D1102F"/>
    <w:rsid w:val="00D12BC4"/>
    <w:rsid w:val="00D16C3D"/>
    <w:rsid w:val="00D239B1"/>
    <w:rsid w:val="00D26656"/>
    <w:rsid w:val="00D31670"/>
    <w:rsid w:val="00D32471"/>
    <w:rsid w:val="00D32BEC"/>
    <w:rsid w:val="00D32C34"/>
    <w:rsid w:val="00D36F67"/>
    <w:rsid w:val="00D37E62"/>
    <w:rsid w:val="00D41141"/>
    <w:rsid w:val="00D51FD2"/>
    <w:rsid w:val="00D5651C"/>
    <w:rsid w:val="00D57F59"/>
    <w:rsid w:val="00D61FF0"/>
    <w:rsid w:val="00D63CE6"/>
    <w:rsid w:val="00D71CC1"/>
    <w:rsid w:val="00D748F9"/>
    <w:rsid w:val="00D763D4"/>
    <w:rsid w:val="00D8438A"/>
    <w:rsid w:val="00D96810"/>
    <w:rsid w:val="00DA4343"/>
    <w:rsid w:val="00DC21AF"/>
    <w:rsid w:val="00DC511F"/>
    <w:rsid w:val="00DC696E"/>
    <w:rsid w:val="00DD03BF"/>
    <w:rsid w:val="00DD3C57"/>
    <w:rsid w:val="00DD3F31"/>
    <w:rsid w:val="00DD7076"/>
    <w:rsid w:val="00DE2B5F"/>
    <w:rsid w:val="00DE4C3A"/>
    <w:rsid w:val="00DF3976"/>
    <w:rsid w:val="00DF437B"/>
    <w:rsid w:val="00E002FD"/>
    <w:rsid w:val="00E05CF5"/>
    <w:rsid w:val="00E10C00"/>
    <w:rsid w:val="00E119EE"/>
    <w:rsid w:val="00E16E6F"/>
    <w:rsid w:val="00E17384"/>
    <w:rsid w:val="00E2038E"/>
    <w:rsid w:val="00E2716F"/>
    <w:rsid w:val="00E4035D"/>
    <w:rsid w:val="00E52374"/>
    <w:rsid w:val="00E53256"/>
    <w:rsid w:val="00E56B48"/>
    <w:rsid w:val="00E62096"/>
    <w:rsid w:val="00E65119"/>
    <w:rsid w:val="00E73A00"/>
    <w:rsid w:val="00E76613"/>
    <w:rsid w:val="00E83062"/>
    <w:rsid w:val="00E8523C"/>
    <w:rsid w:val="00E863BB"/>
    <w:rsid w:val="00E87797"/>
    <w:rsid w:val="00E932A5"/>
    <w:rsid w:val="00E97EC6"/>
    <w:rsid w:val="00EA1919"/>
    <w:rsid w:val="00EA22D0"/>
    <w:rsid w:val="00EB09ED"/>
    <w:rsid w:val="00EB555E"/>
    <w:rsid w:val="00EC1EB0"/>
    <w:rsid w:val="00EC323C"/>
    <w:rsid w:val="00EC502D"/>
    <w:rsid w:val="00EC73CB"/>
    <w:rsid w:val="00ED0D01"/>
    <w:rsid w:val="00ED6AD3"/>
    <w:rsid w:val="00EE1421"/>
    <w:rsid w:val="00EE2D5A"/>
    <w:rsid w:val="00EE5C07"/>
    <w:rsid w:val="00EE7849"/>
    <w:rsid w:val="00F006CB"/>
    <w:rsid w:val="00F06D48"/>
    <w:rsid w:val="00F07F68"/>
    <w:rsid w:val="00F117EA"/>
    <w:rsid w:val="00F15103"/>
    <w:rsid w:val="00F152A3"/>
    <w:rsid w:val="00F24E7A"/>
    <w:rsid w:val="00F2761A"/>
    <w:rsid w:val="00F301F2"/>
    <w:rsid w:val="00F3084D"/>
    <w:rsid w:val="00F41061"/>
    <w:rsid w:val="00F54EB8"/>
    <w:rsid w:val="00F57D13"/>
    <w:rsid w:val="00F70258"/>
    <w:rsid w:val="00F75CFE"/>
    <w:rsid w:val="00F86530"/>
    <w:rsid w:val="00F87F94"/>
    <w:rsid w:val="00F90CC7"/>
    <w:rsid w:val="00F91FF6"/>
    <w:rsid w:val="00F934E8"/>
    <w:rsid w:val="00F93FAB"/>
    <w:rsid w:val="00F95BFC"/>
    <w:rsid w:val="00F97742"/>
    <w:rsid w:val="00FA08EB"/>
    <w:rsid w:val="00FB092C"/>
    <w:rsid w:val="00FB4DC3"/>
    <w:rsid w:val="00FB7B54"/>
    <w:rsid w:val="00FC497D"/>
    <w:rsid w:val="00FD247A"/>
    <w:rsid w:val="00FD2A21"/>
    <w:rsid w:val="00FD396B"/>
    <w:rsid w:val="00FE0E60"/>
    <w:rsid w:val="00FE1C88"/>
    <w:rsid w:val="00FE4CCE"/>
    <w:rsid w:val="00FE7F1A"/>
    <w:rsid w:val="00FF4A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;"/>
  <w14:docId w14:val="47768D1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D6AD3"/>
    <w:pPr>
      <w:spacing w:after="200" w:line="276" w:lineRule="auto"/>
    </w:pPr>
    <w:rPr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رأس صفحة"/>
    <w:basedOn w:val="a"/>
    <w:link w:val="Char"/>
    <w:uiPriority w:val="99"/>
    <w:unhideWhenUsed/>
    <w:rsid w:val="00291C5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">
    <w:name w:val="رأس صفحة Char"/>
    <w:basedOn w:val="a0"/>
    <w:link w:val="a3"/>
    <w:uiPriority w:val="99"/>
    <w:rsid w:val="00291C54"/>
  </w:style>
  <w:style w:type="paragraph" w:customStyle="1" w:styleId="a4">
    <w:name w:val="تذييل صفحة"/>
    <w:basedOn w:val="a"/>
    <w:link w:val="Char0"/>
    <w:uiPriority w:val="99"/>
    <w:unhideWhenUsed/>
    <w:rsid w:val="00291C5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0">
    <w:name w:val="تذييل صفحة Char"/>
    <w:basedOn w:val="a0"/>
    <w:link w:val="a4"/>
    <w:uiPriority w:val="99"/>
    <w:rsid w:val="00291C54"/>
  </w:style>
  <w:style w:type="paragraph" w:styleId="a5">
    <w:name w:val="Balloon Text"/>
    <w:basedOn w:val="a"/>
    <w:link w:val="Char1"/>
    <w:uiPriority w:val="99"/>
    <w:semiHidden/>
    <w:unhideWhenUsed/>
    <w:rsid w:val="00291C54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Char1">
    <w:name w:val="نص في بالون Char"/>
    <w:link w:val="a5"/>
    <w:uiPriority w:val="99"/>
    <w:semiHidden/>
    <w:rsid w:val="00291C54"/>
    <w:rPr>
      <w:rFonts w:ascii="Tahoma" w:hAnsi="Tahoma" w:cs="Tahoma"/>
      <w:sz w:val="16"/>
      <w:szCs w:val="16"/>
    </w:rPr>
  </w:style>
  <w:style w:type="paragraph" w:styleId="a6">
    <w:name w:val="List Paragraph"/>
    <w:basedOn w:val="a"/>
    <w:uiPriority w:val="34"/>
    <w:qFormat/>
    <w:rsid w:val="006E3BD3"/>
    <w:pPr>
      <w:ind w:left="720"/>
      <w:contextualSpacing/>
    </w:pPr>
  </w:style>
  <w:style w:type="table" w:styleId="a7">
    <w:name w:val="Table Grid"/>
    <w:basedOn w:val="a1"/>
    <w:uiPriority w:val="59"/>
    <w:rsid w:val="006E3BD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">
    <w:name w:val="Table Grid1"/>
    <w:basedOn w:val="a1"/>
    <w:next w:val="a7"/>
    <w:uiPriority w:val="39"/>
    <w:rsid w:val="0080295C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D6AD3"/>
    <w:pPr>
      <w:spacing w:after="200" w:line="276" w:lineRule="auto"/>
    </w:pPr>
    <w:rPr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رأس صفحة"/>
    <w:basedOn w:val="a"/>
    <w:link w:val="Char"/>
    <w:uiPriority w:val="99"/>
    <w:unhideWhenUsed/>
    <w:rsid w:val="00291C5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">
    <w:name w:val="رأس صفحة Char"/>
    <w:basedOn w:val="a0"/>
    <w:link w:val="a3"/>
    <w:uiPriority w:val="99"/>
    <w:rsid w:val="00291C54"/>
  </w:style>
  <w:style w:type="paragraph" w:customStyle="1" w:styleId="a4">
    <w:name w:val="تذييل صفحة"/>
    <w:basedOn w:val="a"/>
    <w:link w:val="Char0"/>
    <w:uiPriority w:val="99"/>
    <w:unhideWhenUsed/>
    <w:rsid w:val="00291C5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0">
    <w:name w:val="تذييل صفحة Char"/>
    <w:basedOn w:val="a0"/>
    <w:link w:val="a4"/>
    <w:uiPriority w:val="99"/>
    <w:rsid w:val="00291C54"/>
  </w:style>
  <w:style w:type="paragraph" w:styleId="a5">
    <w:name w:val="Balloon Text"/>
    <w:basedOn w:val="a"/>
    <w:link w:val="Char1"/>
    <w:uiPriority w:val="99"/>
    <w:semiHidden/>
    <w:unhideWhenUsed/>
    <w:rsid w:val="00291C54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Char1">
    <w:name w:val="نص في بالون Char"/>
    <w:link w:val="a5"/>
    <w:uiPriority w:val="99"/>
    <w:semiHidden/>
    <w:rsid w:val="00291C54"/>
    <w:rPr>
      <w:rFonts w:ascii="Tahoma" w:hAnsi="Tahoma" w:cs="Tahoma"/>
      <w:sz w:val="16"/>
      <w:szCs w:val="16"/>
    </w:rPr>
  </w:style>
  <w:style w:type="paragraph" w:styleId="a6">
    <w:name w:val="List Paragraph"/>
    <w:basedOn w:val="a"/>
    <w:uiPriority w:val="34"/>
    <w:qFormat/>
    <w:rsid w:val="006E3BD3"/>
    <w:pPr>
      <w:ind w:left="720"/>
      <w:contextualSpacing/>
    </w:pPr>
  </w:style>
  <w:style w:type="table" w:styleId="a7">
    <w:name w:val="Table Grid"/>
    <w:basedOn w:val="a1"/>
    <w:uiPriority w:val="59"/>
    <w:rsid w:val="006E3BD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">
    <w:name w:val="Table Grid1"/>
    <w:basedOn w:val="a1"/>
    <w:next w:val="a7"/>
    <w:uiPriority w:val="39"/>
    <w:rsid w:val="0080295C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64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8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CB93F1-8B70-4407-860A-6E6F8AA3FE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1915</Words>
  <Characters>10917</Characters>
  <Application>Microsoft Office Word</Application>
  <DocSecurity>0</DocSecurity>
  <Lines>90</Lines>
  <Paragraphs>25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نموذج تقييم أداء سنوي لعام</vt:lpstr>
      <vt:lpstr>نموذج تقييم أداء سنوي لعام</vt:lpstr>
    </vt:vector>
  </TitlesOfParts>
  <Company>moe</Company>
  <LinksUpToDate>false</LinksUpToDate>
  <CharactersWithSpaces>128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نموذج تقييم أداء سنوي لعام</dc:title>
  <dc:creator>32085</dc:creator>
  <cp:lastModifiedBy>OpenEMIS-Plus</cp:lastModifiedBy>
  <cp:revision>5</cp:revision>
  <cp:lastPrinted>2020-01-30T14:57:00Z</cp:lastPrinted>
  <dcterms:created xsi:type="dcterms:W3CDTF">2022-06-15T18:17:00Z</dcterms:created>
  <dcterms:modified xsi:type="dcterms:W3CDTF">2022-06-15T19:30:00Z</dcterms:modified>
</cp:coreProperties>
</file>